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5F6FFC6" w14:textId="77777777" w:rsidR="003265D3" w:rsidRPr="003265D3" w:rsidRDefault="00C36361" w:rsidP="00E40BD7">
      <w:r w:rsidRPr="007328F8">
        <w:rPr>
          <w:noProof/>
          <w:color w:val="E94253"/>
          <w:lang w:eastAsia="en-GB"/>
        </w:rPr>
        <mc:AlternateContent>
          <mc:Choice Requires="wpg">
            <w:drawing>
              <wp:anchor distT="0" distB="0" distL="114300" distR="114300" simplePos="0" relativeHeight="251662336" behindDoc="0" locked="0" layoutInCell="1" allowOverlap="1" wp14:anchorId="521120C1" wp14:editId="762279BB">
                <wp:simplePos x="0" y="0"/>
                <wp:positionH relativeFrom="margin">
                  <wp:align>center</wp:align>
                </wp:positionH>
                <wp:positionV relativeFrom="paragraph">
                  <wp:posOffset>145725</wp:posOffset>
                </wp:positionV>
                <wp:extent cx="6414392" cy="8828405"/>
                <wp:effectExtent l="0" t="0" r="5715" b="0"/>
                <wp:wrapNone/>
                <wp:docPr id="19" name="Group 19"/>
                <wp:cNvGraphicFramePr/>
                <a:graphic xmlns:a="http://schemas.openxmlformats.org/drawingml/2006/main">
                  <a:graphicData uri="http://schemas.microsoft.com/office/word/2010/wordprocessingGroup">
                    <wpg:wgp>
                      <wpg:cNvGrpSpPr/>
                      <wpg:grpSpPr>
                        <a:xfrm>
                          <a:off x="0" y="0"/>
                          <a:ext cx="6414392" cy="8828405"/>
                          <a:chOff x="-609017" y="1490272"/>
                          <a:chExt cx="6415028" cy="8829201"/>
                        </a:xfrm>
                      </wpg:grpSpPr>
                      <wps:wsp>
                        <wps:cNvPr id="23" name="Text Box 24"/>
                        <wps:cNvSpPr txBox="1">
                          <a:spLocks noChangeArrowheads="1"/>
                        </wps:cNvSpPr>
                        <wps:spPr bwMode="auto">
                          <a:xfrm>
                            <a:off x="-554784" y="1490272"/>
                            <a:ext cx="6360795" cy="25819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6F1D05" w14:textId="77777777" w:rsidR="00C000AC" w:rsidRPr="004A4DD8" w:rsidRDefault="00C000AC" w:rsidP="0028072F">
                              <w:pPr>
                                <w:widowControl w:val="0"/>
                                <w:spacing w:after="0"/>
                                <w:jc w:val="center"/>
                                <w:rPr>
                                  <w:rFonts w:ascii="Alternate Gothic LT No2" w:hAnsi="Alternate Gothic LT No2"/>
                                  <w:color w:val="FFF7D8"/>
                                  <w:sz w:val="180"/>
                                  <w:szCs w:val="260"/>
                                </w:rPr>
                              </w:pPr>
                              <w:r>
                                <w:rPr>
                                  <w:rFonts w:ascii="Alternate Gothic LT No2" w:hAnsi="Alternate Gothic LT No2"/>
                                  <w:color w:val="FFF7D8"/>
                                  <w:sz w:val="180"/>
                                  <w:szCs w:val="260"/>
                                </w:rPr>
                                <w:t>HOW TO?</w:t>
                              </w:r>
                            </w:p>
                          </w:txbxContent>
                        </wps:txbx>
                        <wps:bodyPr rot="0" vert="horz" wrap="square" lIns="36576" tIns="36576" rIns="36576" bIns="36576" anchor="t" anchorCtr="0" upright="1">
                          <a:noAutofit/>
                        </wps:bodyPr>
                      </wps:wsp>
                      <wps:wsp>
                        <wps:cNvPr id="22" name="Text Box 25"/>
                        <wps:cNvSpPr txBox="1">
                          <a:spLocks noChangeArrowheads="1"/>
                        </wps:cNvSpPr>
                        <wps:spPr bwMode="auto">
                          <a:xfrm>
                            <a:off x="-609017" y="2786770"/>
                            <a:ext cx="6400800" cy="211963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0D644E1" w14:textId="77777777" w:rsidR="00C000AC" w:rsidRDefault="00C000AC" w:rsidP="0028072F">
                              <w:pPr>
                                <w:widowControl w:val="0"/>
                                <w:spacing w:after="0"/>
                                <w:jc w:val="center"/>
                                <w:rPr>
                                  <w:rFonts w:ascii="Alternate Gothic LT No2" w:hAnsi="Alternate Gothic LT No2"/>
                                  <w:color w:val="FFEDA1"/>
                                  <w:sz w:val="96"/>
                                  <w:szCs w:val="84"/>
                                </w:rPr>
                              </w:pPr>
                              <w:r>
                                <w:rPr>
                                  <w:rFonts w:ascii="Alternate Gothic LT No2" w:hAnsi="Alternate Gothic LT No2"/>
                                  <w:color w:val="FFEDA1"/>
                                  <w:sz w:val="96"/>
                                  <w:szCs w:val="84"/>
                                </w:rPr>
                                <w:t xml:space="preserve">RUN A </w:t>
                              </w:r>
                            </w:p>
                            <w:p w14:paraId="071D292F" w14:textId="77777777" w:rsidR="00C000AC" w:rsidRPr="00954D7D" w:rsidRDefault="00C000AC" w:rsidP="0028072F">
                              <w:pPr>
                                <w:widowControl w:val="0"/>
                                <w:spacing w:after="0"/>
                                <w:jc w:val="center"/>
                                <w:rPr>
                                  <w:rFonts w:ascii="Alternate Gothic LT No2" w:hAnsi="Alternate Gothic LT No2"/>
                                  <w:color w:val="FFEDA1"/>
                                  <w:sz w:val="96"/>
                                  <w:szCs w:val="84"/>
                                </w:rPr>
                              </w:pPr>
                              <w:r>
                                <w:rPr>
                                  <w:rFonts w:ascii="Alternate Gothic LT No2" w:hAnsi="Alternate Gothic LT No2"/>
                                  <w:color w:val="FFEDA1"/>
                                  <w:sz w:val="96"/>
                                  <w:szCs w:val="84"/>
                                </w:rPr>
                                <w:t>STUDENT CAMPAIGN</w:t>
                              </w:r>
                            </w:p>
                            <w:p w14:paraId="04C1A175" w14:textId="77777777" w:rsidR="00C000AC" w:rsidRDefault="00C000AC" w:rsidP="0028072F"/>
                          </w:txbxContent>
                        </wps:txbx>
                        <wps:bodyPr rot="0" vert="horz" wrap="square" lIns="36576" tIns="36576" rIns="36576" bIns="36576" anchor="t" anchorCtr="0" upright="1">
                          <a:noAutofit/>
                        </wps:bodyPr>
                      </wps:wsp>
                      <pic:pic xmlns:pic="http://schemas.openxmlformats.org/drawingml/2006/picture">
                        <pic:nvPicPr>
                          <pic:cNvPr id="15" name="Picture 1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837793" y="9222828"/>
                            <a:ext cx="1607820" cy="1096645"/>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21120C1" id="Group 19" o:spid="_x0000_s1026" style="position:absolute;left:0;text-align:left;margin-left:0;margin-top:11.45pt;width:505.05pt;height:695.15pt;z-index:251662336;mso-position-horizontal:center;mso-position-horizontal-relative:margin;mso-width-relative:margin;mso-height-relative:margin" coordorigin="-6090,14902" coordsize="64150,88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">
                <v:shapetype id="_x0000_t202" coordsize="21600,21600" o:spt="202" path="m,l,21600r21600,l21600,xe">
                  <v:stroke joinstyle="miter"/>
                  <v:path gradientshapeok="t" o:connecttype="rect"/>
                </v:shapetype>
                <v:shape id="Text Box 24" o:spid="_x0000_s1027" type="#_x0000_t202" style="position:absolute;left:-5547;top:14902;width:63607;height:25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" filled="f" fillcolor="#5b9bd5" stroked="f" strokecolor="black [0]" strokeweight="2pt">
                  <v:textbox inset="2.88pt,2.88pt,2.88pt,2.88pt">
                    <w:txbxContent>
                      <w:p w14:paraId="196F1D05" w14:textId="77777777" w:rsidR="00C000AC" w:rsidRPr="004A4DD8" w:rsidRDefault="00C000AC" w:rsidP="0028072F">
                        <w:pPr>
                          <w:widowControl w:val="0"/>
                          <w:spacing w:after="0"/>
                          <w:jc w:val="center"/>
                          <w:rPr>
                            <w:rFonts w:ascii="Alternate Gothic LT No2" w:hAnsi="Alternate Gothic LT No2"/>
                            <w:color w:val="FFF7D8"/>
                            <w:sz w:val="180"/>
                            <w:szCs w:val="260"/>
                          </w:rPr>
                        </w:pPr>
                        <w:r>
                          <w:rPr>
                            <w:rFonts w:ascii="Alternate Gothic LT No2" w:hAnsi="Alternate Gothic LT No2"/>
                            <w:color w:val="FFF7D8"/>
                            <w:sz w:val="180"/>
                            <w:szCs w:val="260"/>
                          </w:rPr>
                          <w:t>HOW TO?</w:t>
                        </w:r>
                      </w:p>
                    </w:txbxContent>
                  </v:textbox>
                </v:shape>
                <v:shape id="Text Box 25" o:spid="_x0000_s1028" type="#_x0000_t202" style="position:absolute;left:-6090;top:27867;width:64007;height:21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" filled="f" fillcolor="#5b9bd5" stroked="f" strokecolor="black [0]" strokeweight="2pt">
                  <v:textbox inset="2.88pt,2.88pt,2.88pt,2.88pt">
                    <w:txbxContent>
                      <w:p w14:paraId="10D644E1" w14:textId="77777777" w:rsidR="00C000AC" w:rsidRDefault="00C000AC" w:rsidP="0028072F">
                        <w:pPr>
                          <w:widowControl w:val="0"/>
                          <w:spacing w:after="0"/>
                          <w:jc w:val="center"/>
                          <w:rPr>
                            <w:rFonts w:ascii="Alternate Gothic LT No2" w:hAnsi="Alternate Gothic LT No2"/>
                            <w:color w:val="FFEDA1"/>
                            <w:sz w:val="96"/>
                            <w:szCs w:val="84"/>
                          </w:rPr>
                        </w:pPr>
                        <w:r>
                          <w:rPr>
                            <w:rFonts w:ascii="Alternate Gothic LT No2" w:hAnsi="Alternate Gothic LT No2"/>
                            <w:color w:val="FFEDA1"/>
                            <w:sz w:val="96"/>
                            <w:szCs w:val="84"/>
                          </w:rPr>
                          <w:t xml:space="preserve">RUN A </w:t>
                        </w:r>
                      </w:p>
                      <w:p w14:paraId="071D292F" w14:textId="77777777" w:rsidR="00C000AC" w:rsidRPr="00954D7D" w:rsidRDefault="00C000AC" w:rsidP="0028072F">
                        <w:pPr>
                          <w:widowControl w:val="0"/>
                          <w:spacing w:after="0"/>
                          <w:jc w:val="center"/>
                          <w:rPr>
                            <w:rFonts w:ascii="Alternate Gothic LT No2" w:hAnsi="Alternate Gothic LT No2"/>
                            <w:color w:val="FFEDA1"/>
                            <w:sz w:val="96"/>
                            <w:szCs w:val="84"/>
                          </w:rPr>
                        </w:pPr>
                        <w:r>
                          <w:rPr>
                            <w:rFonts w:ascii="Alternate Gothic LT No2" w:hAnsi="Alternate Gothic LT No2"/>
                            <w:color w:val="FFEDA1"/>
                            <w:sz w:val="96"/>
                            <w:szCs w:val="84"/>
                          </w:rPr>
                          <w:t>STUDENT CAMPAIGN</w:t>
                        </w:r>
                      </w:p>
                      <w:p w14:paraId="04C1A175" w14:textId="77777777" w:rsidR="00C000AC" w:rsidRDefault="00C000AC" w:rsidP="0028072F"/>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9" type="#_x0000_t75" style="position:absolute;left:28377;top:92228;width:16079;height:10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">
                  <v:imagedata r:id="rId9" o:title=""/>
                </v:shape>
                <w10:wrap anchorx="margin"/>
              </v:group>
            </w:pict>
          </mc:Fallback>
        </mc:AlternateContent>
      </w:r>
      <w:r w:rsidR="00954D7D">
        <w:rPr>
          <w:noProof/>
          <w:lang w:eastAsia="en-GB"/>
        </w:rPr>
        <w:drawing>
          <wp:anchor distT="0" distB="0" distL="114300" distR="114300" simplePos="0" relativeHeight="251666432" behindDoc="0" locked="0" layoutInCell="1" allowOverlap="1" wp14:anchorId="23A4F12C" wp14:editId="09C4F0BE">
            <wp:simplePos x="0" y="0"/>
            <wp:positionH relativeFrom="column">
              <wp:posOffset>3832860</wp:posOffset>
            </wp:positionH>
            <wp:positionV relativeFrom="paragraph">
              <wp:posOffset>6306820</wp:posOffset>
            </wp:positionV>
            <wp:extent cx="938150" cy="640914"/>
            <wp:effectExtent l="0" t="0" r="0" b="6985"/>
            <wp:wrapNone/>
            <wp:docPr id="10" name="Picture 10" descr="S:\SU\General\SU Logo\su_master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SU\General\SU Logo\su_master_blac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38150" cy="6409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2946">
        <w:rPr>
          <w:noProof/>
          <w:lang w:eastAsia="en-GB"/>
        </w:rPr>
        <w:drawing>
          <wp:anchor distT="0" distB="0" distL="114300" distR="114300" simplePos="0" relativeHeight="251665408" behindDoc="0" locked="0" layoutInCell="1" allowOverlap="1" wp14:anchorId="63544EA3" wp14:editId="3459A419">
            <wp:simplePos x="0" y="0"/>
            <wp:positionH relativeFrom="margin">
              <wp:align>center</wp:align>
            </wp:positionH>
            <wp:positionV relativeFrom="paragraph">
              <wp:posOffset>2794000</wp:posOffset>
            </wp:positionV>
            <wp:extent cx="4203865" cy="4293016"/>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mpaign.png"/>
                    <pic:cNvPicPr/>
                  </pic:nvPicPr>
                  <pic:blipFill>
                    <a:blip r:embed="rId11">
                      <a:extLst>
                        <a:ext uri="{28A0092B-C50C-407E-A947-70E740481C1C}">
                          <a14:useLocalDpi xmlns:a14="http://schemas.microsoft.com/office/drawing/2010/main" val="0"/>
                        </a:ext>
                      </a:extLst>
                    </a:blip>
                    <a:stretch>
                      <a:fillRect/>
                    </a:stretch>
                  </pic:blipFill>
                  <pic:spPr>
                    <a:xfrm>
                      <a:off x="0" y="0"/>
                      <a:ext cx="4203865" cy="4293016"/>
                    </a:xfrm>
                    <a:prstGeom prst="rect">
                      <a:avLst/>
                    </a:prstGeom>
                  </pic:spPr>
                </pic:pic>
              </a:graphicData>
            </a:graphic>
            <wp14:sizeRelH relativeFrom="margin">
              <wp14:pctWidth>0</wp14:pctWidth>
            </wp14:sizeRelH>
            <wp14:sizeRelV relativeFrom="margin">
              <wp14:pctHeight>0</wp14:pctHeight>
            </wp14:sizeRelV>
          </wp:anchor>
        </w:drawing>
      </w:r>
      <w:r w:rsidR="003265D3">
        <w:rPr>
          <w:noProof/>
          <w:lang w:eastAsia="en-GB"/>
        </w:rPr>
        <mc:AlternateContent>
          <mc:Choice Requires="wps">
            <w:drawing>
              <wp:anchor distT="45720" distB="45720" distL="114300" distR="114300" simplePos="0" relativeHeight="251657215" behindDoc="1" locked="0" layoutInCell="1" allowOverlap="1" wp14:anchorId="6DF92799" wp14:editId="0A711498">
                <wp:simplePos x="0" y="0"/>
                <wp:positionH relativeFrom="column">
                  <wp:posOffset>-714375</wp:posOffset>
                </wp:positionH>
                <wp:positionV relativeFrom="margin">
                  <wp:posOffset>-3552825</wp:posOffset>
                </wp:positionV>
                <wp:extent cx="5610225" cy="1333754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3337540"/>
                        </a:xfrm>
                        <a:prstGeom prst="rect">
                          <a:avLst/>
                        </a:prstGeom>
                        <a:solidFill>
                          <a:srgbClr val="E94253"/>
                        </a:solidFill>
                        <a:ln w="9525">
                          <a:noFill/>
                          <a:miter lim="800000"/>
                          <a:headEnd/>
                          <a:tailEnd/>
                        </a:ln>
                      </wps:spPr>
                      <wps:txbx>
                        <w:txbxContent>
                          <w:p w14:paraId="3F1C7AA5" w14:textId="77777777" w:rsidR="00C000AC" w:rsidRDefault="00C000AC"/>
                          <w:p w14:paraId="4299CFAD" w14:textId="77777777" w:rsidR="00C000AC" w:rsidRDefault="00C00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DF92799" id="Text Box 2" o:spid="_x0000_s1030" type="#_x0000_t202" style="position:absolute;left:0;text-align:left;margin-left:-56.25pt;margin-top:-279.75pt;width:441.75pt;height:1050.2pt;z-index:-251659265;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" fillcolor="#e94253" stroked="f">
                <v:textbox>
                  <w:txbxContent>
                    <w:p w14:paraId="3F1C7AA5" w14:textId="77777777" w:rsidR="00C000AC" w:rsidRDefault="00C000AC"/>
                    <w:p w14:paraId="4299CFAD" w14:textId="77777777" w:rsidR="00C000AC" w:rsidRDefault="00C000AC"/>
                  </w:txbxContent>
                </v:textbox>
                <w10:wrap type="square" anchory="margin"/>
              </v:shape>
            </w:pict>
          </mc:Fallback>
        </mc:AlternateContent>
      </w:r>
    </w:p>
    <w:p w14:paraId="1FBF3D9A" w14:textId="77777777" w:rsidR="005B225E" w:rsidRPr="003265D3" w:rsidRDefault="005B225E" w:rsidP="00E40BD7">
      <w:pPr>
        <w:tabs>
          <w:tab w:val="center" w:pos="1386"/>
        </w:tabs>
        <w:sectPr w:rsidR="005B225E" w:rsidRPr="003265D3" w:rsidSect="003265D3">
          <w:footerReference w:type="default" r:id="rId12"/>
          <w:pgSz w:w="8391" w:h="11907" w:code="11"/>
          <w:pgMar w:top="720" w:right="720" w:bottom="720" w:left="720" w:header="708" w:footer="708" w:gutter="0"/>
          <w:cols w:space="708"/>
          <w:titlePg/>
          <w:docGrid w:linePitch="360"/>
        </w:sectPr>
      </w:pPr>
    </w:p>
    <w:p w14:paraId="06AAFB5D" w14:textId="77777777" w:rsidR="00097BB0" w:rsidRDefault="00710DE4" w:rsidP="00710DE4">
      <w:pPr>
        <w:pStyle w:val="Heading1"/>
        <w:jc w:val="center"/>
        <w:rPr>
          <w:sz w:val="96"/>
        </w:rPr>
      </w:pPr>
      <w:bookmarkStart w:id="0" w:name="_Toc458510486"/>
      <w:bookmarkStart w:id="1" w:name="_Toc469480290"/>
      <w:r w:rsidRPr="00710DE4">
        <w:rPr>
          <w:sz w:val="96"/>
        </w:rPr>
        <w:lastRenderedPageBreak/>
        <w:t>INTRODUCTION</w:t>
      </w:r>
      <w:bookmarkEnd w:id="0"/>
      <w:bookmarkEnd w:id="1"/>
    </w:p>
    <w:p w14:paraId="6879DE06" w14:textId="77777777" w:rsidR="00F4348B" w:rsidRDefault="00DF43CF" w:rsidP="00DF43CF">
      <w:pPr>
        <w:spacing w:line="240" w:lineRule="auto"/>
        <w:jc w:val="left"/>
        <w:rPr>
          <w:rFonts w:asciiTheme="minorHAnsi" w:hAnsiTheme="minorHAnsi" w:cstheme="minorHAnsi"/>
          <w:sz w:val="22"/>
          <w:szCs w:val="22"/>
        </w:rPr>
      </w:pPr>
      <w:r w:rsidRPr="007F6F10">
        <w:rPr>
          <w:rFonts w:asciiTheme="minorHAnsi" w:hAnsiTheme="minorHAnsi" w:cstheme="minorHAnsi"/>
          <w:sz w:val="22"/>
          <w:szCs w:val="22"/>
        </w:rPr>
        <w:t xml:space="preserve">The purpose of this booklet is to act as a guide for students wanting to run a campaign. </w:t>
      </w:r>
    </w:p>
    <w:p w14:paraId="264771B6" w14:textId="77777777" w:rsidR="00F4348B" w:rsidRDefault="00F4348B" w:rsidP="00DF43CF">
      <w:pPr>
        <w:spacing w:line="240" w:lineRule="auto"/>
        <w:jc w:val="left"/>
        <w:rPr>
          <w:rFonts w:asciiTheme="minorHAnsi" w:hAnsiTheme="minorHAnsi" w:cstheme="minorHAnsi"/>
          <w:b/>
          <w:sz w:val="22"/>
          <w:szCs w:val="22"/>
        </w:rPr>
      </w:pPr>
    </w:p>
    <w:p w14:paraId="1DE20B51" w14:textId="77777777" w:rsidR="00F4348B" w:rsidRDefault="00F4348B" w:rsidP="00DF43CF">
      <w:pPr>
        <w:spacing w:line="240" w:lineRule="auto"/>
        <w:jc w:val="left"/>
        <w:rPr>
          <w:rFonts w:asciiTheme="minorHAnsi" w:hAnsiTheme="minorHAnsi" w:cstheme="minorHAnsi"/>
          <w:b/>
          <w:sz w:val="22"/>
          <w:szCs w:val="22"/>
        </w:rPr>
      </w:pPr>
      <w:r w:rsidRPr="00F4348B">
        <w:rPr>
          <w:rFonts w:asciiTheme="minorHAnsi" w:hAnsiTheme="minorHAnsi" w:cstheme="minorHAnsi"/>
          <w:b/>
          <w:sz w:val="22"/>
          <w:szCs w:val="22"/>
        </w:rPr>
        <w:t>What is a campaign?</w:t>
      </w:r>
    </w:p>
    <w:p w14:paraId="03D8DEBF" w14:textId="77777777" w:rsidR="00F4348B" w:rsidRPr="00F4348B" w:rsidRDefault="00F4348B" w:rsidP="00F4348B">
      <w:pPr>
        <w:spacing w:line="240" w:lineRule="auto"/>
        <w:jc w:val="left"/>
        <w:rPr>
          <w:rFonts w:asciiTheme="minorHAnsi" w:hAnsiTheme="minorHAnsi" w:cstheme="minorHAnsi"/>
          <w:sz w:val="22"/>
          <w:szCs w:val="22"/>
        </w:rPr>
      </w:pPr>
      <w:r w:rsidRPr="00F4348B">
        <w:rPr>
          <w:rFonts w:asciiTheme="minorHAnsi" w:hAnsiTheme="minorHAnsi" w:cstheme="minorHAnsi"/>
          <w:sz w:val="22"/>
          <w:szCs w:val="22"/>
        </w:rPr>
        <w:t>A campaign is the coherent series of activities that work to achieve a specific goal.</w:t>
      </w:r>
    </w:p>
    <w:p w14:paraId="31E60155" w14:textId="77777777" w:rsidR="00F4348B" w:rsidRPr="00F4348B" w:rsidRDefault="00F4348B" w:rsidP="00F4348B">
      <w:pPr>
        <w:spacing w:line="240" w:lineRule="auto"/>
        <w:jc w:val="left"/>
        <w:rPr>
          <w:rFonts w:asciiTheme="minorHAnsi" w:hAnsiTheme="minorHAnsi" w:cstheme="minorHAnsi"/>
          <w:sz w:val="22"/>
          <w:szCs w:val="22"/>
        </w:rPr>
      </w:pPr>
      <w:r w:rsidRPr="00F4348B">
        <w:rPr>
          <w:rFonts w:asciiTheme="minorHAnsi" w:hAnsiTheme="minorHAnsi" w:cstheme="minorHAnsi"/>
          <w:sz w:val="22"/>
          <w:szCs w:val="22"/>
        </w:rPr>
        <w:t xml:space="preserve"> </w:t>
      </w:r>
      <w:r w:rsidRPr="00F4348B">
        <w:rPr>
          <w:rFonts w:asciiTheme="minorHAnsi" w:hAnsiTheme="minorHAnsi" w:cstheme="minorHAnsi"/>
          <w:b/>
          <w:bCs/>
          <w:sz w:val="22"/>
          <w:szCs w:val="22"/>
        </w:rPr>
        <w:t>The purpose of campaigning is to create change.</w:t>
      </w:r>
    </w:p>
    <w:p w14:paraId="5FCDD957" w14:textId="77777777" w:rsidR="00F4348B" w:rsidRPr="00F4348B" w:rsidRDefault="00F4348B" w:rsidP="00DF43CF">
      <w:pPr>
        <w:spacing w:line="240" w:lineRule="auto"/>
        <w:jc w:val="left"/>
        <w:rPr>
          <w:rFonts w:asciiTheme="minorHAnsi" w:hAnsiTheme="minorHAnsi" w:cstheme="minorHAnsi"/>
          <w:b/>
          <w:sz w:val="22"/>
          <w:szCs w:val="22"/>
        </w:rPr>
      </w:pPr>
    </w:p>
    <w:p w14:paraId="7717D909" w14:textId="77777777" w:rsidR="00F4348B" w:rsidRDefault="00F4348B" w:rsidP="00DF43CF">
      <w:pPr>
        <w:spacing w:line="240" w:lineRule="auto"/>
        <w:jc w:val="left"/>
        <w:rPr>
          <w:rFonts w:asciiTheme="minorHAnsi" w:hAnsiTheme="minorHAnsi" w:cstheme="minorHAnsi"/>
          <w:sz w:val="22"/>
          <w:szCs w:val="22"/>
        </w:rPr>
      </w:pPr>
      <w:r w:rsidRPr="00F4348B">
        <w:rPr>
          <w:rFonts w:asciiTheme="minorHAnsi" w:hAnsiTheme="minorHAnsi" w:cstheme="minorHAnsi"/>
          <w:noProof/>
          <w:sz w:val="22"/>
          <w:szCs w:val="22"/>
          <w:lang w:eastAsia="en-GB"/>
        </w:rPr>
        <w:drawing>
          <wp:inline distT="0" distB="0" distL="0" distR="0" wp14:anchorId="2F2FB003" wp14:editId="53801DAF">
            <wp:extent cx="4413885" cy="2176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4413885" cy="2176145"/>
                    </a:xfrm>
                    <a:prstGeom prst="rect">
                      <a:avLst/>
                    </a:prstGeom>
                  </pic:spPr>
                </pic:pic>
              </a:graphicData>
            </a:graphic>
          </wp:inline>
        </w:drawing>
      </w:r>
    </w:p>
    <w:p w14:paraId="68EE26D4" w14:textId="77777777" w:rsidR="00F4348B" w:rsidRDefault="00F4348B" w:rsidP="00DF43CF">
      <w:pPr>
        <w:spacing w:line="240" w:lineRule="auto"/>
        <w:jc w:val="left"/>
        <w:rPr>
          <w:rFonts w:asciiTheme="minorHAnsi" w:hAnsiTheme="minorHAnsi" w:cstheme="minorHAnsi"/>
          <w:sz w:val="22"/>
          <w:szCs w:val="22"/>
        </w:rPr>
      </w:pPr>
      <w:r w:rsidRPr="00F4348B">
        <w:rPr>
          <w:rFonts w:asciiTheme="minorHAnsi" w:hAnsiTheme="minorHAnsi" w:cstheme="minorHAnsi"/>
          <w:noProof/>
          <w:sz w:val="22"/>
          <w:szCs w:val="22"/>
          <w:lang w:eastAsia="en-GB"/>
        </w:rPr>
        <w:drawing>
          <wp:anchor distT="0" distB="0" distL="114300" distR="114300" simplePos="0" relativeHeight="251668480" behindDoc="0" locked="0" layoutInCell="1" allowOverlap="1" wp14:anchorId="74FF9E0F" wp14:editId="0D5F9D57">
            <wp:simplePos x="0" y="0"/>
            <wp:positionH relativeFrom="column">
              <wp:posOffset>3067050</wp:posOffset>
            </wp:positionH>
            <wp:positionV relativeFrom="paragraph">
              <wp:posOffset>281940</wp:posOffset>
            </wp:positionV>
            <wp:extent cx="1295400" cy="1295400"/>
            <wp:effectExtent l="0" t="0" r="0" b="0"/>
            <wp:wrapNone/>
            <wp:docPr id="2050" name="Picture 2" descr="Image result for what are you trying to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what are you trying to chan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2"/>
          <w:szCs w:val="22"/>
        </w:rPr>
        <w:t>“</w:t>
      </w:r>
      <w:r w:rsidRPr="00F4348B">
        <w:rPr>
          <w:rFonts w:asciiTheme="minorHAnsi" w:hAnsiTheme="minorHAnsi" w:cstheme="minorHAnsi"/>
          <w:sz w:val="22"/>
          <w:szCs w:val="22"/>
        </w:rPr>
        <w:t>Harnessing a collective will and effort as an engine of change for public benefit.”</w:t>
      </w:r>
    </w:p>
    <w:p w14:paraId="135476E6" w14:textId="77777777" w:rsidR="00F4348B" w:rsidRDefault="00F4348B" w:rsidP="00DF43CF">
      <w:pPr>
        <w:spacing w:line="240" w:lineRule="auto"/>
        <w:jc w:val="left"/>
        <w:rPr>
          <w:rFonts w:asciiTheme="minorHAnsi" w:hAnsiTheme="minorHAnsi" w:cstheme="minorHAnsi"/>
          <w:sz w:val="22"/>
          <w:szCs w:val="22"/>
        </w:rPr>
      </w:pPr>
    </w:p>
    <w:p w14:paraId="2A620DE7" w14:textId="77777777" w:rsidR="00F4348B" w:rsidRDefault="00B56607" w:rsidP="00DF43CF">
      <w:pPr>
        <w:spacing w:line="240" w:lineRule="auto"/>
        <w:jc w:val="left"/>
        <w:rPr>
          <w:rFonts w:asciiTheme="minorHAnsi" w:hAnsiTheme="minorHAnsi" w:cstheme="minorHAnsi"/>
          <w:sz w:val="22"/>
          <w:szCs w:val="22"/>
        </w:rPr>
      </w:pPr>
      <w:r>
        <w:rPr>
          <w:rFonts w:asciiTheme="minorHAnsi" w:hAnsiTheme="minorHAnsi" w:cstheme="minorHAnsi"/>
          <w:sz w:val="22"/>
          <w:szCs w:val="22"/>
        </w:rPr>
        <w:t>Back to the Future thinking: project yourself                              forward to the end of the campaign, if                                          everything happened perfectly, what will                                    it look like?</w:t>
      </w:r>
    </w:p>
    <w:p w14:paraId="0EBC212D" w14:textId="77777777" w:rsidR="00F4348B" w:rsidRDefault="00F4348B" w:rsidP="00F4348B">
      <w:pPr>
        <w:pStyle w:val="Heading1"/>
        <w:jc w:val="center"/>
        <w:rPr>
          <w:sz w:val="96"/>
        </w:rPr>
      </w:pPr>
      <w:r>
        <w:rPr>
          <w:sz w:val="96"/>
        </w:rPr>
        <w:lastRenderedPageBreak/>
        <w:t>IDEA</w:t>
      </w:r>
    </w:p>
    <w:p w14:paraId="62516F0C" w14:textId="77777777" w:rsidR="00F4348B" w:rsidRPr="007F6F10" w:rsidRDefault="00F4348B" w:rsidP="00DF43CF">
      <w:pPr>
        <w:spacing w:line="240" w:lineRule="auto"/>
        <w:jc w:val="left"/>
        <w:rPr>
          <w:rFonts w:asciiTheme="minorHAnsi" w:hAnsiTheme="minorHAnsi" w:cstheme="minorHAnsi"/>
          <w:sz w:val="22"/>
          <w:szCs w:val="22"/>
        </w:rPr>
      </w:pPr>
    </w:p>
    <w:p w14:paraId="691E05EF" w14:textId="77777777" w:rsidR="00DF43CF" w:rsidRDefault="00DF43CF" w:rsidP="00DF43CF">
      <w:pPr>
        <w:shd w:val="clear" w:color="auto" w:fill="FFFFFF"/>
        <w:spacing w:after="0" w:line="240" w:lineRule="auto"/>
        <w:jc w:val="left"/>
        <w:rPr>
          <w:rFonts w:asciiTheme="minorHAnsi" w:hAnsiTheme="minorHAnsi" w:cstheme="minorHAnsi"/>
          <w:color w:val="252525"/>
          <w:sz w:val="22"/>
          <w:szCs w:val="22"/>
          <w:lang w:eastAsia="en-GB"/>
        </w:rPr>
      </w:pPr>
      <w:proofErr w:type="gramStart"/>
      <w:r>
        <w:rPr>
          <w:rFonts w:asciiTheme="minorHAnsi" w:hAnsiTheme="minorHAnsi" w:cstheme="minorHAnsi"/>
          <w:color w:val="252525"/>
          <w:sz w:val="22"/>
          <w:szCs w:val="22"/>
          <w:lang w:eastAsia="en-GB"/>
        </w:rPr>
        <w:t>So</w:t>
      </w:r>
      <w:proofErr w:type="gramEnd"/>
      <w:r>
        <w:rPr>
          <w:rFonts w:asciiTheme="minorHAnsi" w:hAnsiTheme="minorHAnsi" w:cstheme="minorHAnsi"/>
          <w:color w:val="252525"/>
          <w:sz w:val="22"/>
          <w:szCs w:val="22"/>
          <w:lang w:eastAsia="en-GB"/>
        </w:rPr>
        <w:t xml:space="preserve"> you have a great idea for a campaign? Great! Ask yourself the following questions:</w:t>
      </w:r>
    </w:p>
    <w:p w14:paraId="3FD69537" w14:textId="77777777" w:rsidR="00DF43CF" w:rsidRDefault="00DF43CF" w:rsidP="00DF43CF">
      <w:pPr>
        <w:shd w:val="clear" w:color="auto" w:fill="FFFFFF"/>
        <w:spacing w:after="0" w:line="240" w:lineRule="auto"/>
        <w:jc w:val="left"/>
        <w:rPr>
          <w:rFonts w:asciiTheme="minorHAnsi" w:hAnsiTheme="minorHAnsi" w:cstheme="minorHAnsi"/>
          <w:color w:val="252525"/>
          <w:sz w:val="22"/>
          <w:szCs w:val="22"/>
          <w:lang w:eastAsia="en-GB"/>
        </w:rPr>
      </w:pPr>
    </w:p>
    <w:p w14:paraId="26272E55" w14:textId="77777777" w:rsidR="00DF43CF" w:rsidRPr="007F6F10" w:rsidRDefault="00DF43CF" w:rsidP="00DF43CF">
      <w:pPr>
        <w:shd w:val="clear" w:color="auto" w:fill="FFFFFF"/>
        <w:spacing w:after="0" w:line="240" w:lineRule="auto"/>
        <w:jc w:val="left"/>
        <w:rPr>
          <w:rFonts w:asciiTheme="minorHAnsi" w:hAnsiTheme="minorHAnsi" w:cstheme="minorHAnsi"/>
          <w:color w:val="252525"/>
          <w:sz w:val="22"/>
          <w:szCs w:val="22"/>
          <w:lang w:eastAsia="en-GB"/>
        </w:rPr>
      </w:pPr>
      <w:r w:rsidRPr="007F6F10">
        <w:rPr>
          <w:rFonts w:asciiTheme="minorHAnsi" w:hAnsiTheme="minorHAnsi" w:cstheme="minorHAnsi"/>
          <w:color w:val="252525"/>
          <w:sz w:val="22"/>
          <w:szCs w:val="22"/>
          <w:lang w:eastAsia="en-GB"/>
        </w:rPr>
        <w:t>Step One: The goal: what you want to accomplish by running the campaign?</w:t>
      </w:r>
    </w:p>
    <w:p w14:paraId="48293411" w14:textId="77777777" w:rsidR="00DF43CF" w:rsidRPr="007F6F10" w:rsidRDefault="00DF43CF" w:rsidP="00DF43CF">
      <w:pPr>
        <w:spacing w:after="0" w:line="240" w:lineRule="auto"/>
        <w:jc w:val="left"/>
        <w:rPr>
          <w:rFonts w:asciiTheme="minorHAnsi" w:hAnsiTheme="minorHAnsi" w:cstheme="minorHAnsi"/>
          <w:sz w:val="22"/>
          <w:szCs w:val="22"/>
        </w:rPr>
      </w:pPr>
      <w:r w:rsidRPr="007F6F10">
        <w:rPr>
          <w:rFonts w:asciiTheme="minorHAnsi" w:hAnsiTheme="minorHAnsi" w:cstheme="minorHAnsi"/>
          <w:sz w:val="22"/>
          <w:szCs w:val="22"/>
        </w:rPr>
        <w:t>What is your desired outcome?</w:t>
      </w:r>
    </w:p>
    <w:p w14:paraId="6FBF4B10" w14:textId="77777777" w:rsidR="00DF43CF" w:rsidRDefault="00DF43CF" w:rsidP="00DF43CF">
      <w:pPr>
        <w:spacing w:after="0" w:line="240" w:lineRule="auto"/>
        <w:jc w:val="left"/>
        <w:rPr>
          <w:rFonts w:asciiTheme="minorHAnsi" w:hAnsiTheme="minorHAnsi" w:cstheme="minorHAnsi"/>
          <w:sz w:val="22"/>
          <w:szCs w:val="22"/>
        </w:rPr>
      </w:pPr>
    </w:p>
    <w:p w14:paraId="18AF8B51" w14:textId="77777777" w:rsidR="00DF43CF" w:rsidRDefault="00DF43CF" w:rsidP="00DF43CF">
      <w:pPr>
        <w:spacing w:after="0"/>
        <w:jc w:val="left"/>
        <w:rPr>
          <w:rFonts w:asciiTheme="minorHAnsi" w:hAnsiTheme="minorHAnsi" w:cstheme="minorHAnsi"/>
          <w:sz w:val="22"/>
          <w:szCs w:val="22"/>
        </w:rPr>
      </w:pPr>
      <w:r w:rsidRPr="007F6F10">
        <w:rPr>
          <w:rFonts w:asciiTheme="minorHAnsi" w:hAnsiTheme="minorHAnsi" w:cstheme="minorHAnsi"/>
          <w:sz w:val="22"/>
          <w:szCs w:val="22"/>
        </w:rPr>
        <w:t xml:space="preserve">Do I really need to campaign? Can I get what I want by other means e.g. can it be delivered through asking or lobbying? </w:t>
      </w:r>
    </w:p>
    <w:p w14:paraId="2180687C" w14:textId="77777777" w:rsidR="00DF43CF" w:rsidRDefault="00DF43CF" w:rsidP="00DF43CF">
      <w:pPr>
        <w:spacing w:after="0"/>
        <w:jc w:val="left"/>
        <w:rPr>
          <w:rFonts w:asciiTheme="minorHAnsi" w:hAnsiTheme="minorHAnsi" w:cstheme="minorHAnsi"/>
          <w:sz w:val="22"/>
          <w:szCs w:val="22"/>
        </w:rPr>
      </w:pPr>
    </w:p>
    <w:p w14:paraId="56353084" w14:textId="77777777" w:rsidR="00DF43CF" w:rsidRDefault="00DF43CF" w:rsidP="00DF43CF">
      <w:pPr>
        <w:spacing w:after="0"/>
        <w:jc w:val="left"/>
        <w:rPr>
          <w:rFonts w:asciiTheme="minorHAnsi" w:hAnsiTheme="minorHAnsi" w:cstheme="minorHAnsi"/>
          <w:sz w:val="22"/>
          <w:szCs w:val="22"/>
        </w:rPr>
      </w:pPr>
      <w:r>
        <w:rPr>
          <w:rFonts w:asciiTheme="minorHAnsi" w:hAnsiTheme="minorHAnsi" w:cstheme="minorHAnsi"/>
          <w:sz w:val="22"/>
          <w:szCs w:val="22"/>
        </w:rPr>
        <w:t xml:space="preserve">Ask yourself: ‘why hasn’t this happened already?’ You can map the forces for and against or create a ‘problem tree’. </w:t>
      </w:r>
    </w:p>
    <w:p w14:paraId="51931F21" w14:textId="77777777" w:rsidR="007841DB" w:rsidRDefault="00F4348B" w:rsidP="00E40BD7">
      <w:r w:rsidRPr="00F4348B">
        <w:rPr>
          <w:noProof/>
          <w:lang w:eastAsia="en-GB"/>
        </w:rPr>
        <w:drawing>
          <wp:anchor distT="0" distB="0" distL="114300" distR="114300" simplePos="0" relativeHeight="251670528" behindDoc="0" locked="0" layoutInCell="1" allowOverlap="1" wp14:anchorId="2823B7B2" wp14:editId="7D4AFE21">
            <wp:simplePos x="0" y="0"/>
            <wp:positionH relativeFrom="column">
              <wp:posOffset>2266951</wp:posOffset>
            </wp:positionH>
            <wp:positionV relativeFrom="paragraph">
              <wp:posOffset>268605</wp:posOffset>
            </wp:positionV>
            <wp:extent cx="2251710" cy="2366708"/>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252083" cy="2367100"/>
                    </a:xfrm>
                    <a:prstGeom prst="rect">
                      <a:avLst/>
                    </a:prstGeom>
                  </pic:spPr>
                </pic:pic>
              </a:graphicData>
            </a:graphic>
            <wp14:sizeRelH relativeFrom="page">
              <wp14:pctWidth>0</wp14:pctWidth>
            </wp14:sizeRelH>
            <wp14:sizeRelV relativeFrom="page">
              <wp14:pctHeight>0</wp14:pctHeight>
            </wp14:sizeRelV>
          </wp:anchor>
        </w:drawing>
      </w:r>
      <w:r w:rsidRPr="00F4348B">
        <w:rPr>
          <w:noProof/>
          <w:lang w:eastAsia="en-GB"/>
        </w:rPr>
        <w:drawing>
          <wp:anchor distT="0" distB="0" distL="114300" distR="114300" simplePos="0" relativeHeight="251669504" behindDoc="0" locked="0" layoutInCell="1" allowOverlap="1" wp14:anchorId="4104295B" wp14:editId="27A93663">
            <wp:simplePos x="0" y="0"/>
            <wp:positionH relativeFrom="column">
              <wp:posOffset>-47625</wp:posOffset>
            </wp:positionH>
            <wp:positionV relativeFrom="paragraph">
              <wp:posOffset>268605</wp:posOffset>
            </wp:positionV>
            <wp:extent cx="2477316" cy="23622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478421" cy="2363254"/>
                    </a:xfrm>
                    <a:prstGeom prst="rect">
                      <a:avLst/>
                    </a:prstGeom>
                  </pic:spPr>
                </pic:pic>
              </a:graphicData>
            </a:graphic>
            <wp14:sizeRelH relativeFrom="page">
              <wp14:pctWidth>0</wp14:pctWidth>
            </wp14:sizeRelH>
            <wp14:sizeRelV relativeFrom="page">
              <wp14:pctHeight>0</wp14:pctHeight>
            </wp14:sizeRelV>
          </wp:anchor>
        </w:drawing>
      </w:r>
    </w:p>
    <w:p w14:paraId="141E1367" w14:textId="77777777" w:rsidR="00DF43CF" w:rsidRDefault="00DF43CF" w:rsidP="00E40BD7"/>
    <w:p w14:paraId="60DB04CC" w14:textId="77777777" w:rsidR="007841DB" w:rsidRDefault="007841DB" w:rsidP="00E40BD7"/>
    <w:p w14:paraId="4D53F0A8" w14:textId="77777777" w:rsidR="007841DB" w:rsidRDefault="007841DB" w:rsidP="00E40BD7"/>
    <w:p w14:paraId="2844421C" w14:textId="77777777" w:rsidR="007841DB" w:rsidRDefault="007841DB" w:rsidP="00E40BD7"/>
    <w:p w14:paraId="5DA90748" w14:textId="77777777" w:rsidR="007841DB" w:rsidRDefault="007841DB" w:rsidP="00E40BD7"/>
    <w:p w14:paraId="38895090" w14:textId="77777777" w:rsidR="007841DB" w:rsidRDefault="007841DB" w:rsidP="00E40BD7"/>
    <w:p w14:paraId="06E48460" w14:textId="77777777" w:rsidR="007841DB" w:rsidRDefault="007841DB" w:rsidP="00E40BD7"/>
    <w:p w14:paraId="07B7051C" w14:textId="77777777" w:rsidR="00F4348B" w:rsidRDefault="00F4348B" w:rsidP="00E40BD7"/>
    <w:p w14:paraId="134BB96C" w14:textId="77777777" w:rsidR="00F4348B" w:rsidRDefault="00F4348B" w:rsidP="00F4348B"/>
    <w:p w14:paraId="5B152B31" w14:textId="77777777" w:rsidR="007841DB" w:rsidRPr="00F4348B" w:rsidRDefault="00F4348B" w:rsidP="00F4348B">
      <w:pPr>
        <w:tabs>
          <w:tab w:val="left" w:pos="1065"/>
          <w:tab w:val="left" w:pos="5175"/>
        </w:tabs>
      </w:pPr>
      <w:r>
        <w:tab/>
        <w:t xml:space="preserve"> Problem Tree                            Solution Tree</w:t>
      </w:r>
    </w:p>
    <w:p w14:paraId="5626D12A" w14:textId="77777777" w:rsidR="007841DB" w:rsidRDefault="00205DB8" w:rsidP="00B473DF">
      <w:pPr>
        <w:pStyle w:val="Heading1"/>
        <w:jc w:val="center"/>
        <w:rPr>
          <w:sz w:val="96"/>
        </w:rPr>
      </w:pPr>
      <w:r>
        <w:rPr>
          <w:sz w:val="96"/>
        </w:rPr>
        <w:lastRenderedPageBreak/>
        <w:t xml:space="preserve">WHAT’S THE </w:t>
      </w:r>
      <w:proofErr w:type="gramStart"/>
      <w:r>
        <w:rPr>
          <w:sz w:val="96"/>
        </w:rPr>
        <w:t>GOAL</w:t>
      </w:r>
      <w:proofErr w:type="gramEnd"/>
    </w:p>
    <w:p w14:paraId="2A331459" w14:textId="77777777" w:rsidR="00205DB8" w:rsidRPr="00B56607" w:rsidRDefault="00205DB8" w:rsidP="00205DB8">
      <w:pPr>
        <w:shd w:val="clear" w:color="auto" w:fill="FFFFFF"/>
        <w:spacing w:before="300" w:after="150"/>
        <w:rPr>
          <w:rFonts w:asciiTheme="minorHAnsi" w:hAnsiTheme="minorHAnsi" w:cstheme="minorHAnsi"/>
          <w:b/>
          <w:bCs/>
          <w:color w:val="252525"/>
          <w:sz w:val="22"/>
          <w:szCs w:val="22"/>
          <w:lang w:eastAsia="en-GB"/>
        </w:rPr>
      </w:pPr>
      <w:r w:rsidRPr="00B56607">
        <w:rPr>
          <w:rFonts w:asciiTheme="minorHAnsi" w:hAnsiTheme="minorHAnsi" w:cstheme="minorHAnsi"/>
          <w:color w:val="252525"/>
          <w:sz w:val="22"/>
          <w:szCs w:val="22"/>
          <w:lang w:eastAsia="en-GB"/>
        </w:rPr>
        <w:t xml:space="preserve">Step number one is for you to decide exactly what you want to achieve by running the campaign.  </w:t>
      </w:r>
    </w:p>
    <w:p w14:paraId="04A056E1" w14:textId="77777777" w:rsidR="00205DB8" w:rsidRPr="00B56607" w:rsidRDefault="00205DB8" w:rsidP="00205DB8">
      <w:pPr>
        <w:shd w:val="clear" w:color="auto" w:fill="FFFFFF"/>
        <w:spacing w:after="150"/>
        <w:rPr>
          <w:rFonts w:asciiTheme="minorHAnsi" w:hAnsiTheme="minorHAnsi" w:cstheme="minorHAnsi"/>
          <w:color w:val="252525"/>
          <w:sz w:val="22"/>
          <w:szCs w:val="22"/>
          <w:lang w:eastAsia="en-GB"/>
        </w:rPr>
      </w:pPr>
      <w:r w:rsidRPr="00B56607">
        <w:rPr>
          <w:rFonts w:asciiTheme="minorHAnsi" w:hAnsiTheme="minorHAnsi" w:cstheme="minorHAnsi"/>
          <w:b/>
          <w:bCs/>
          <w:color w:val="252525"/>
          <w:sz w:val="22"/>
          <w:szCs w:val="22"/>
          <w:lang w:eastAsia="en-GB"/>
        </w:rPr>
        <w:t>Clarity</w:t>
      </w:r>
      <w:r w:rsidRPr="00B56607">
        <w:rPr>
          <w:rFonts w:asciiTheme="minorHAnsi" w:hAnsiTheme="minorHAnsi" w:cstheme="minorHAnsi"/>
          <w:color w:val="252525"/>
          <w:sz w:val="22"/>
          <w:szCs w:val="22"/>
          <w:lang w:eastAsia="en-GB"/>
        </w:rPr>
        <w:t xml:space="preserve"> is the most important single quality of goal-setting within running a campaign and perhaps the most important single quality of success. Instead of fuzzy goals like more engagement</w:t>
      </w:r>
      <w:proofErr w:type="gramStart"/>
      <w:r w:rsidRPr="00B56607">
        <w:rPr>
          <w:rFonts w:asciiTheme="minorHAnsi" w:hAnsiTheme="minorHAnsi" w:cstheme="minorHAnsi"/>
          <w:color w:val="252525"/>
          <w:sz w:val="22"/>
          <w:szCs w:val="22"/>
          <w:lang w:eastAsia="en-GB"/>
        </w:rPr>
        <w:t>.....</w:t>
      </w:r>
      <w:proofErr w:type="gramEnd"/>
      <w:r w:rsidRPr="00B56607">
        <w:rPr>
          <w:rFonts w:asciiTheme="minorHAnsi" w:hAnsiTheme="minorHAnsi" w:cstheme="minorHAnsi"/>
          <w:color w:val="252525"/>
          <w:sz w:val="22"/>
          <w:szCs w:val="22"/>
          <w:lang w:eastAsia="en-GB"/>
        </w:rPr>
        <w:t>be specific about exactly how much you want to achieve and in a specific period of time.</w:t>
      </w:r>
    </w:p>
    <w:p w14:paraId="1631A03A" w14:textId="77777777" w:rsidR="00205DB8" w:rsidRPr="00B56607" w:rsidRDefault="00205DB8" w:rsidP="00205DB8">
      <w:pPr>
        <w:shd w:val="clear" w:color="auto" w:fill="FFFFFF"/>
        <w:spacing w:after="150"/>
        <w:rPr>
          <w:rFonts w:asciiTheme="minorHAnsi" w:hAnsiTheme="minorHAnsi" w:cstheme="minorHAnsi"/>
          <w:color w:val="252525"/>
          <w:sz w:val="22"/>
          <w:szCs w:val="22"/>
          <w:lang w:eastAsia="en-GB"/>
        </w:rPr>
      </w:pPr>
      <w:r w:rsidRPr="00B56607">
        <w:rPr>
          <w:rFonts w:asciiTheme="minorHAnsi" w:hAnsiTheme="minorHAnsi" w:cstheme="minorHAnsi"/>
          <w:color w:val="252525"/>
          <w:sz w:val="22"/>
          <w:szCs w:val="22"/>
          <w:lang w:eastAsia="en-GB"/>
        </w:rPr>
        <w:t xml:space="preserve">We can be unconsciously preoccupied with the fear of failure. Why? Well, if you don’t set clear, specific goals, then you can’t fail to achieve them. </w:t>
      </w:r>
      <w:proofErr w:type="gramStart"/>
      <w:r w:rsidRPr="00B56607">
        <w:rPr>
          <w:rFonts w:asciiTheme="minorHAnsi" w:hAnsiTheme="minorHAnsi" w:cstheme="minorHAnsi"/>
          <w:color w:val="252525"/>
          <w:sz w:val="22"/>
          <w:szCs w:val="22"/>
          <w:lang w:eastAsia="en-GB"/>
        </w:rPr>
        <w:t>So</w:t>
      </w:r>
      <w:proofErr w:type="gramEnd"/>
      <w:r w:rsidRPr="00B56607">
        <w:rPr>
          <w:rFonts w:asciiTheme="minorHAnsi" w:hAnsiTheme="minorHAnsi" w:cstheme="minorHAnsi"/>
          <w:color w:val="252525"/>
          <w:sz w:val="22"/>
          <w:szCs w:val="22"/>
          <w:lang w:eastAsia="en-GB"/>
        </w:rPr>
        <w:t xml:space="preserve"> your subconscious mind is actually protecting you by helping you to avoid failure.</w:t>
      </w:r>
    </w:p>
    <w:p w14:paraId="08DC842D" w14:textId="77777777" w:rsidR="00205DB8" w:rsidRPr="00B56607" w:rsidRDefault="00205DB8" w:rsidP="00205DB8">
      <w:pPr>
        <w:shd w:val="clear" w:color="auto" w:fill="FFFFFF"/>
        <w:spacing w:after="150"/>
        <w:rPr>
          <w:rFonts w:asciiTheme="minorHAnsi" w:hAnsiTheme="minorHAnsi" w:cstheme="minorHAnsi"/>
          <w:color w:val="252525"/>
          <w:sz w:val="22"/>
          <w:szCs w:val="22"/>
          <w:lang w:eastAsia="en-GB"/>
        </w:rPr>
      </w:pPr>
      <w:r w:rsidRPr="00B56607">
        <w:rPr>
          <w:rFonts w:asciiTheme="minorHAnsi" w:hAnsiTheme="minorHAnsi" w:cstheme="minorHAnsi"/>
          <w:color w:val="252525"/>
          <w:sz w:val="22"/>
          <w:szCs w:val="22"/>
          <w:lang w:eastAsia="en-GB"/>
        </w:rPr>
        <w:t xml:space="preserve">You must resist and overcome this tendency by having the courage to be bold and specific about exactly what you want your campaign to look like and achieve.  </w:t>
      </w:r>
    </w:p>
    <w:p w14:paraId="0EC7612E" w14:textId="77777777" w:rsidR="00205DB8" w:rsidRPr="00B56607" w:rsidRDefault="00205DB8" w:rsidP="00205DB8">
      <w:pPr>
        <w:pStyle w:val="Default"/>
        <w:numPr>
          <w:ilvl w:val="0"/>
          <w:numId w:val="19"/>
        </w:numPr>
        <w:spacing w:after="30"/>
        <w:rPr>
          <w:rFonts w:asciiTheme="minorHAnsi" w:hAnsiTheme="minorHAnsi" w:cstheme="minorHAnsi"/>
          <w:sz w:val="22"/>
          <w:szCs w:val="22"/>
        </w:rPr>
      </w:pPr>
      <w:r w:rsidRPr="00B56607">
        <w:rPr>
          <w:rFonts w:asciiTheme="minorHAnsi" w:hAnsiTheme="minorHAnsi" w:cstheme="minorHAnsi"/>
          <w:sz w:val="22"/>
          <w:szCs w:val="22"/>
        </w:rPr>
        <w:t xml:space="preserve">Where did this idea come from? </w:t>
      </w:r>
    </w:p>
    <w:p w14:paraId="11E7E958" w14:textId="77777777" w:rsidR="00205DB8" w:rsidRPr="00B56607" w:rsidRDefault="00205DB8" w:rsidP="00205DB8">
      <w:pPr>
        <w:pStyle w:val="ListParagraph"/>
        <w:numPr>
          <w:ilvl w:val="0"/>
          <w:numId w:val="19"/>
        </w:numPr>
        <w:spacing w:after="200" w:line="276" w:lineRule="auto"/>
        <w:jc w:val="left"/>
        <w:rPr>
          <w:rFonts w:asciiTheme="minorHAnsi" w:hAnsiTheme="minorHAnsi" w:cstheme="minorHAnsi"/>
          <w:sz w:val="22"/>
          <w:szCs w:val="22"/>
        </w:rPr>
      </w:pPr>
      <w:r w:rsidRPr="00B56607">
        <w:rPr>
          <w:rFonts w:asciiTheme="minorHAnsi" w:hAnsiTheme="minorHAnsi" w:cstheme="minorHAnsi"/>
          <w:sz w:val="22"/>
          <w:szCs w:val="22"/>
        </w:rPr>
        <w:t>What do you want to change? What is the issue you are tackling?</w:t>
      </w:r>
    </w:p>
    <w:p w14:paraId="08EFA153" w14:textId="77777777" w:rsidR="00205DB8" w:rsidRPr="00B56607" w:rsidRDefault="00205DB8" w:rsidP="00205DB8">
      <w:pPr>
        <w:pStyle w:val="Default"/>
        <w:numPr>
          <w:ilvl w:val="0"/>
          <w:numId w:val="19"/>
        </w:numPr>
        <w:spacing w:after="30"/>
        <w:rPr>
          <w:rFonts w:asciiTheme="minorHAnsi" w:hAnsiTheme="minorHAnsi" w:cstheme="minorHAnsi"/>
          <w:sz w:val="22"/>
          <w:szCs w:val="22"/>
        </w:rPr>
      </w:pPr>
      <w:r w:rsidRPr="00B56607">
        <w:rPr>
          <w:rFonts w:asciiTheme="minorHAnsi" w:hAnsiTheme="minorHAnsi" w:cstheme="minorHAnsi"/>
          <w:sz w:val="22"/>
          <w:szCs w:val="22"/>
        </w:rPr>
        <w:t xml:space="preserve">What problem in the community will it help solve? </w:t>
      </w:r>
    </w:p>
    <w:p w14:paraId="6C0CA426" w14:textId="77777777" w:rsidR="00205DB8" w:rsidRPr="00B56607" w:rsidRDefault="00205DB8" w:rsidP="00205DB8">
      <w:pPr>
        <w:pStyle w:val="Default"/>
        <w:numPr>
          <w:ilvl w:val="0"/>
          <w:numId w:val="19"/>
        </w:numPr>
        <w:spacing w:after="30"/>
        <w:rPr>
          <w:rFonts w:asciiTheme="minorHAnsi" w:hAnsiTheme="minorHAnsi" w:cstheme="minorHAnsi"/>
          <w:sz w:val="22"/>
          <w:szCs w:val="22"/>
        </w:rPr>
      </w:pPr>
      <w:r w:rsidRPr="00B56607">
        <w:rPr>
          <w:rFonts w:asciiTheme="minorHAnsi" w:hAnsiTheme="minorHAnsi" w:cstheme="minorHAnsi"/>
          <w:sz w:val="22"/>
          <w:szCs w:val="22"/>
        </w:rPr>
        <w:t xml:space="preserve">Is your project necessary? How have you checked? </w:t>
      </w:r>
    </w:p>
    <w:p w14:paraId="3C022C15" w14:textId="77777777" w:rsidR="00205DB8" w:rsidRPr="00B56607" w:rsidRDefault="00205DB8" w:rsidP="00205DB8">
      <w:pPr>
        <w:pStyle w:val="Default"/>
        <w:numPr>
          <w:ilvl w:val="0"/>
          <w:numId w:val="19"/>
        </w:numPr>
        <w:spacing w:after="30"/>
        <w:rPr>
          <w:rFonts w:asciiTheme="minorHAnsi" w:hAnsiTheme="minorHAnsi" w:cstheme="minorHAnsi"/>
          <w:sz w:val="22"/>
          <w:szCs w:val="22"/>
        </w:rPr>
      </w:pPr>
      <w:r w:rsidRPr="00B56607">
        <w:rPr>
          <w:rFonts w:asciiTheme="minorHAnsi" w:hAnsiTheme="minorHAnsi" w:cstheme="minorHAnsi"/>
          <w:sz w:val="22"/>
          <w:szCs w:val="22"/>
        </w:rPr>
        <w:t xml:space="preserve">Might someone else be doing something similar? You don’t want to duplicate work. </w:t>
      </w:r>
    </w:p>
    <w:p w14:paraId="3A61F939" w14:textId="77777777" w:rsidR="00205DB8" w:rsidRPr="00B56607" w:rsidRDefault="00205DB8" w:rsidP="00205DB8">
      <w:pPr>
        <w:pStyle w:val="Default"/>
        <w:numPr>
          <w:ilvl w:val="0"/>
          <w:numId w:val="19"/>
        </w:numPr>
        <w:spacing w:after="30"/>
        <w:rPr>
          <w:rFonts w:asciiTheme="minorHAnsi" w:hAnsiTheme="minorHAnsi" w:cstheme="minorHAnsi"/>
          <w:sz w:val="22"/>
          <w:szCs w:val="22"/>
        </w:rPr>
      </w:pPr>
      <w:r w:rsidRPr="00B56607">
        <w:rPr>
          <w:rFonts w:asciiTheme="minorHAnsi" w:hAnsiTheme="minorHAnsi" w:cstheme="minorHAnsi"/>
          <w:sz w:val="22"/>
          <w:szCs w:val="22"/>
        </w:rPr>
        <w:t xml:space="preserve">Are there other ways I might solve this problem? </w:t>
      </w:r>
    </w:p>
    <w:p w14:paraId="5BA2C025" w14:textId="7C6CADB5" w:rsidR="00205DB8" w:rsidRDefault="00205DB8" w:rsidP="00205DB8">
      <w:pPr>
        <w:pStyle w:val="ListParagraph"/>
        <w:numPr>
          <w:ilvl w:val="0"/>
          <w:numId w:val="19"/>
        </w:numPr>
        <w:jc w:val="left"/>
        <w:rPr>
          <w:rFonts w:asciiTheme="minorHAnsi" w:hAnsiTheme="minorHAnsi" w:cstheme="minorHAnsi"/>
          <w:sz w:val="22"/>
          <w:szCs w:val="22"/>
        </w:rPr>
      </w:pPr>
      <w:r w:rsidRPr="00B56607">
        <w:rPr>
          <w:rFonts w:asciiTheme="minorHAnsi" w:hAnsiTheme="minorHAnsi" w:cstheme="minorHAnsi"/>
          <w:sz w:val="22"/>
          <w:szCs w:val="22"/>
        </w:rPr>
        <w:t>What does success look like? What</w:t>
      </w:r>
      <w:r w:rsidR="00CD40FF">
        <w:rPr>
          <w:rFonts w:asciiTheme="minorHAnsi" w:hAnsiTheme="minorHAnsi" w:cstheme="minorHAnsi"/>
          <w:sz w:val="22"/>
          <w:szCs w:val="22"/>
        </w:rPr>
        <w:t>’</w:t>
      </w:r>
      <w:r w:rsidRPr="00B56607">
        <w:rPr>
          <w:rFonts w:asciiTheme="minorHAnsi" w:hAnsiTheme="minorHAnsi" w:cstheme="minorHAnsi"/>
          <w:sz w:val="22"/>
          <w:szCs w:val="22"/>
        </w:rPr>
        <w:t xml:space="preserve">s the Impact? </w:t>
      </w:r>
    </w:p>
    <w:p w14:paraId="0DB22D60" w14:textId="77777777" w:rsidR="00B56607" w:rsidRPr="00B56607" w:rsidRDefault="00B56607" w:rsidP="00B56607">
      <w:pPr>
        <w:pStyle w:val="ListParagraph"/>
        <w:jc w:val="left"/>
        <w:rPr>
          <w:rFonts w:asciiTheme="minorHAnsi" w:hAnsiTheme="minorHAnsi" w:cstheme="minorHAnsi"/>
          <w:sz w:val="22"/>
          <w:szCs w:val="22"/>
        </w:rPr>
      </w:pPr>
    </w:p>
    <w:p w14:paraId="07837EDD" w14:textId="0DD9268D" w:rsidR="00F971CE" w:rsidRDefault="00205DB8" w:rsidP="00F971CE">
      <w:pPr>
        <w:jc w:val="center"/>
        <w:rPr>
          <w:rFonts w:asciiTheme="minorHAnsi" w:hAnsiTheme="minorHAnsi" w:cstheme="minorHAnsi"/>
          <w:b/>
          <w:sz w:val="22"/>
          <w:szCs w:val="22"/>
        </w:rPr>
      </w:pPr>
      <w:r w:rsidRPr="00B56607">
        <w:rPr>
          <w:rFonts w:asciiTheme="minorHAnsi" w:hAnsiTheme="minorHAnsi" w:cstheme="minorHAnsi"/>
          <w:b/>
          <w:sz w:val="22"/>
          <w:szCs w:val="22"/>
        </w:rPr>
        <w:t>Write down the problem you want to tackle, fl</w:t>
      </w:r>
      <w:r w:rsidR="00F971CE">
        <w:rPr>
          <w:rFonts w:asciiTheme="minorHAnsi" w:hAnsiTheme="minorHAnsi" w:cstheme="minorHAnsi"/>
          <w:b/>
          <w:sz w:val="22"/>
          <w:szCs w:val="22"/>
        </w:rPr>
        <w:t>ip statement into a positive ai</w:t>
      </w:r>
      <w:r w:rsidR="005E61CA">
        <w:rPr>
          <w:rFonts w:asciiTheme="minorHAnsi" w:hAnsiTheme="minorHAnsi" w:cstheme="minorHAnsi"/>
          <w:b/>
          <w:sz w:val="22"/>
          <w:szCs w:val="22"/>
        </w:rPr>
        <w:t>m.</w:t>
      </w:r>
    </w:p>
    <w:p w14:paraId="5AA6A698" w14:textId="77777777" w:rsidR="00F971CE" w:rsidRPr="00F971CE" w:rsidRDefault="00F971CE" w:rsidP="00F971CE">
      <w:pPr>
        <w:jc w:val="center"/>
        <w:rPr>
          <w:rFonts w:asciiTheme="minorHAnsi" w:hAnsiTheme="minorHAnsi" w:cstheme="minorHAnsi"/>
          <w:b/>
          <w:sz w:val="22"/>
          <w:szCs w:val="22"/>
        </w:rPr>
      </w:pPr>
      <w:r>
        <w:rPr>
          <w:rFonts w:ascii="Alternate Gothic LT No2" w:eastAsiaTheme="majorEastAsia" w:hAnsi="Alternate Gothic LT No2" w:cstheme="majorBidi"/>
          <w:color w:val="E94253"/>
          <w:sz w:val="96"/>
          <w:szCs w:val="32"/>
        </w:rPr>
        <w:lastRenderedPageBreak/>
        <w:t>SETTING AIMS</w:t>
      </w:r>
    </w:p>
    <w:p w14:paraId="46520BE8" w14:textId="77777777" w:rsidR="00F971CE" w:rsidRPr="00B56607" w:rsidRDefault="00F971CE" w:rsidP="00F971CE">
      <w:r w:rsidRPr="00B56607">
        <w:t xml:space="preserve">Clearly state what you’re trying to achieve, and how you’re going to do it. </w:t>
      </w:r>
    </w:p>
    <w:p w14:paraId="549F9254" w14:textId="77777777" w:rsidR="00F971CE" w:rsidRPr="00B56607" w:rsidRDefault="00F971CE" w:rsidP="00F971CE">
      <w:r w:rsidRPr="00B56607">
        <w:t xml:space="preserve">This is also known as setting aims and objectives. </w:t>
      </w:r>
    </w:p>
    <w:p w14:paraId="08BD928F" w14:textId="77777777" w:rsidR="00F971CE" w:rsidRDefault="00F971CE" w:rsidP="00F971CE">
      <w:r w:rsidRPr="00B56607">
        <w:t xml:space="preserve">Your </w:t>
      </w:r>
      <w:r w:rsidRPr="00B56607">
        <w:rPr>
          <w:b/>
          <w:bCs/>
        </w:rPr>
        <w:t xml:space="preserve">aims </w:t>
      </w:r>
      <w:r w:rsidRPr="00B56607">
        <w:t xml:space="preserve">are what you are trying to achieve, the changes you are trying to make. Aims therefore tend to start with words that indicate a change – to increase, to reduce, to improve, etc. </w:t>
      </w:r>
    </w:p>
    <w:p w14:paraId="6BAC3CF5" w14:textId="0153E092" w:rsidR="00F971CE" w:rsidRDefault="005E61CA" w:rsidP="00F971CE">
      <w:r>
        <w:t>What to consider to achieve your aim:</w:t>
      </w:r>
    </w:p>
    <w:p w14:paraId="2D7B2ABA" w14:textId="630DF719" w:rsidR="005E61CA" w:rsidRDefault="005E61CA" w:rsidP="00F971CE">
      <w:pPr>
        <w:numPr>
          <w:ilvl w:val="0"/>
          <w:numId w:val="21"/>
        </w:numPr>
        <w:tabs>
          <w:tab w:val="left" w:pos="720"/>
        </w:tabs>
      </w:pPr>
      <w:r>
        <w:t>Are there other ways I might solve this problem?</w:t>
      </w:r>
    </w:p>
    <w:p w14:paraId="78021E0D" w14:textId="0EF30812" w:rsidR="005E61CA" w:rsidRPr="00B56607" w:rsidRDefault="00F971CE" w:rsidP="005E61CA">
      <w:pPr>
        <w:numPr>
          <w:ilvl w:val="0"/>
          <w:numId w:val="21"/>
        </w:numPr>
        <w:tabs>
          <w:tab w:val="left" w:pos="720"/>
        </w:tabs>
      </w:pPr>
      <w:r w:rsidRPr="00B56607">
        <w:t>Who do you want</w:t>
      </w:r>
      <w:r>
        <w:t>/need</w:t>
      </w:r>
      <w:r w:rsidRPr="00B56607">
        <w:t xml:space="preserve"> to influence? </w:t>
      </w:r>
    </w:p>
    <w:p w14:paraId="5D0F8C2D" w14:textId="77777777" w:rsidR="00F971CE" w:rsidRPr="00B56607" w:rsidRDefault="00F971CE" w:rsidP="00F971CE">
      <w:pPr>
        <w:numPr>
          <w:ilvl w:val="0"/>
          <w:numId w:val="21"/>
        </w:numPr>
        <w:tabs>
          <w:tab w:val="left" w:pos="720"/>
        </w:tabs>
      </w:pPr>
      <w:r w:rsidRPr="00B56607">
        <w:t xml:space="preserve">Who is your target audience? Define this audience </w:t>
      </w:r>
    </w:p>
    <w:p w14:paraId="38817A08" w14:textId="77777777" w:rsidR="00F971CE" w:rsidRPr="00B56607" w:rsidRDefault="00F971CE" w:rsidP="00F971CE">
      <w:pPr>
        <w:numPr>
          <w:ilvl w:val="0"/>
          <w:numId w:val="21"/>
        </w:numPr>
        <w:tabs>
          <w:tab w:val="left" w:pos="720"/>
        </w:tabs>
      </w:pPr>
      <w:r w:rsidRPr="00B56607">
        <w:t xml:space="preserve">What communication channels can I use to engage with this audience? </w:t>
      </w:r>
    </w:p>
    <w:p w14:paraId="5A335D05" w14:textId="77777777" w:rsidR="00F971CE" w:rsidRPr="00B56607" w:rsidRDefault="00F971CE" w:rsidP="00F971CE">
      <w:pPr>
        <w:numPr>
          <w:ilvl w:val="0"/>
          <w:numId w:val="21"/>
        </w:numPr>
        <w:tabs>
          <w:tab w:val="left" w:pos="720"/>
        </w:tabs>
      </w:pPr>
      <w:r w:rsidRPr="00B56607">
        <w:t>What actions are appropriate to bring about this change?</w:t>
      </w:r>
    </w:p>
    <w:p w14:paraId="7F847A08" w14:textId="77777777" w:rsidR="00F971CE" w:rsidRPr="00B56607" w:rsidRDefault="00F971CE" w:rsidP="00F971CE">
      <w:pPr>
        <w:numPr>
          <w:ilvl w:val="0"/>
          <w:numId w:val="21"/>
        </w:numPr>
        <w:tabs>
          <w:tab w:val="left" w:pos="720"/>
        </w:tabs>
      </w:pPr>
      <w:r w:rsidRPr="00B56607">
        <w:t>What is your key message?</w:t>
      </w:r>
    </w:p>
    <w:p w14:paraId="184A705B" w14:textId="77777777" w:rsidR="00F971CE" w:rsidRPr="00B56607" w:rsidRDefault="00F971CE" w:rsidP="00F971CE">
      <w:pPr>
        <w:numPr>
          <w:ilvl w:val="0"/>
          <w:numId w:val="21"/>
        </w:numPr>
        <w:tabs>
          <w:tab w:val="left" w:pos="720"/>
        </w:tabs>
      </w:pPr>
      <w:r w:rsidRPr="00B56607">
        <w:t xml:space="preserve">What communication channels can I use? </w:t>
      </w:r>
    </w:p>
    <w:p w14:paraId="7AC518D0" w14:textId="77777777" w:rsidR="00F971CE" w:rsidRPr="00B56607" w:rsidRDefault="00F971CE" w:rsidP="00F971CE">
      <w:pPr>
        <w:numPr>
          <w:ilvl w:val="0"/>
          <w:numId w:val="21"/>
        </w:numPr>
        <w:tabs>
          <w:tab w:val="left" w:pos="720"/>
        </w:tabs>
      </w:pPr>
      <w:r w:rsidRPr="00B56607">
        <w:rPr>
          <w:noProof/>
          <w:lang w:eastAsia="en-GB"/>
        </w:rPr>
        <w:drawing>
          <wp:anchor distT="0" distB="0" distL="114300" distR="114300" simplePos="0" relativeHeight="251674624" behindDoc="0" locked="0" layoutInCell="1" allowOverlap="1" wp14:anchorId="16BCD1DE" wp14:editId="64CBFE4C">
            <wp:simplePos x="0" y="0"/>
            <wp:positionH relativeFrom="column">
              <wp:posOffset>2962275</wp:posOffset>
            </wp:positionH>
            <wp:positionV relativeFrom="paragraph">
              <wp:posOffset>81915</wp:posOffset>
            </wp:positionV>
            <wp:extent cx="1442695" cy="1322635"/>
            <wp:effectExtent l="0" t="0" r="5715" b="0"/>
            <wp:wrapNone/>
            <wp:docPr id="8" name="Picture 2" descr="Image result for smart obj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result for smart objectives"/>
                    <pic:cNvPicPr>
                      <a:picLocks noChangeAspect="1" noChangeArrowheads="1"/>
                    </pic:cNvPicPr>
                  </pic:nvPicPr>
                  <pic:blipFill rotWithShape="1">
                    <a:blip r:embed="rId17">
                      <a:extLst>
                        <a:ext uri="{28A0092B-C50C-407E-A947-70E740481C1C}">
                          <a14:useLocalDpi xmlns:a14="http://schemas.microsoft.com/office/drawing/2010/main" val="0"/>
                        </a:ext>
                      </a:extLst>
                    </a:blip>
                    <a:srcRect l="16186" r="11266"/>
                    <a:stretch/>
                  </pic:blipFill>
                  <pic:spPr bwMode="auto">
                    <a:xfrm>
                      <a:off x="0" y="0"/>
                      <a:ext cx="1442695" cy="1322635"/>
                    </a:xfrm>
                    <a:prstGeom prst="rect">
                      <a:avLst/>
                    </a:prstGeom>
                    <a:noFill/>
                  </pic:spPr>
                </pic:pic>
              </a:graphicData>
            </a:graphic>
            <wp14:sizeRelH relativeFrom="page">
              <wp14:pctWidth>0</wp14:pctWidth>
            </wp14:sizeRelH>
            <wp14:sizeRelV relativeFrom="page">
              <wp14:pctHeight>0</wp14:pctHeight>
            </wp14:sizeRelV>
          </wp:anchor>
        </w:drawing>
      </w:r>
      <w:r w:rsidRPr="00B56607">
        <w:t xml:space="preserve">Who might support the idea? </w:t>
      </w:r>
    </w:p>
    <w:p w14:paraId="7655E7E2" w14:textId="77777777" w:rsidR="00F971CE" w:rsidRPr="00B56607" w:rsidRDefault="00F971CE" w:rsidP="00F971CE">
      <w:pPr>
        <w:numPr>
          <w:ilvl w:val="0"/>
          <w:numId w:val="21"/>
        </w:numPr>
        <w:tabs>
          <w:tab w:val="left" w:pos="720"/>
        </w:tabs>
      </w:pPr>
      <w:r w:rsidRPr="00B56607">
        <w:t>Who might oppose it?</w:t>
      </w:r>
    </w:p>
    <w:p w14:paraId="58ADC0E9" w14:textId="77777777" w:rsidR="00F971CE" w:rsidRDefault="00F971CE" w:rsidP="00F971CE">
      <w:pPr>
        <w:numPr>
          <w:ilvl w:val="0"/>
          <w:numId w:val="21"/>
        </w:numPr>
        <w:tabs>
          <w:tab w:val="left" w:pos="720"/>
        </w:tabs>
      </w:pPr>
      <w:r w:rsidRPr="00B56607">
        <w:t xml:space="preserve">Who are my stakeholders? </w:t>
      </w:r>
    </w:p>
    <w:p w14:paraId="1CCE9592" w14:textId="77777777" w:rsidR="001C0DCD" w:rsidRPr="00F971CE" w:rsidRDefault="000D709D" w:rsidP="00B473DF">
      <w:pPr>
        <w:tabs>
          <w:tab w:val="left" w:pos="720"/>
        </w:tabs>
        <w:jc w:val="center"/>
      </w:pPr>
      <w:r w:rsidRPr="00F971CE">
        <w:rPr>
          <w:rFonts w:ascii="Alternate Gothic LT No2" w:eastAsiaTheme="majorEastAsia" w:hAnsi="Alternate Gothic LT No2" w:cstheme="majorBidi"/>
          <w:color w:val="E94253"/>
          <w:sz w:val="96"/>
          <w:szCs w:val="32"/>
        </w:rPr>
        <w:lastRenderedPageBreak/>
        <w:t>ORDER</w:t>
      </w:r>
    </w:p>
    <w:p w14:paraId="3C4CBD3C" w14:textId="77777777" w:rsidR="00376AD8" w:rsidRPr="00B56607" w:rsidRDefault="00376AD8" w:rsidP="00376AD8">
      <w:pPr>
        <w:jc w:val="center"/>
        <w:rPr>
          <w:rFonts w:asciiTheme="minorHAnsi" w:hAnsiTheme="minorHAnsi" w:cstheme="minorHAnsi"/>
          <w:b/>
          <w:sz w:val="22"/>
          <w:szCs w:val="22"/>
        </w:rPr>
      </w:pPr>
      <w:r w:rsidRPr="00B56607">
        <w:rPr>
          <w:rFonts w:asciiTheme="minorHAnsi" w:hAnsiTheme="minorHAnsi" w:cstheme="minorHAnsi"/>
          <w:b/>
          <w:sz w:val="22"/>
          <w:szCs w:val="22"/>
        </w:rPr>
        <w:t>Right Components – Right Order</w:t>
      </w:r>
    </w:p>
    <w:p w14:paraId="67046D4D" w14:textId="77777777" w:rsidR="00376AD8" w:rsidRPr="00B56607" w:rsidRDefault="00E058FC" w:rsidP="00376AD8">
      <w:pPr>
        <w:spacing w:after="0"/>
        <w:rPr>
          <w:rFonts w:asciiTheme="minorHAnsi" w:hAnsiTheme="minorHAnsi" w:cstheme="minorHAnsi"/>
          <w:sz w:val="22"/>
          <w:szCs w:val="22"/>
        </w:rPr>
      </w:pPr>
      <w:r w:rsidRPr="00B56607">
        <w:rPr>
          <w:rFonts w:asciiTheme="minorHAnsi" w:hAnsiTheme="minorHAnsi" w:cstheme="minorHAnsi"/>
          <w:sz w:val="22"/>
          <w:szCs w:val="22"/>
        </w:rPr>
        <w:t>You need to follow the sequence:</w:t>
      </w:r>
    </w:p>
    <w:p w14:paraId="2FE22041" w14:textId="77777777" w:rsidR="00E058FC" w:rsidRPr="00B56607" w:rsidRDefault="00E058FC" w:rsidP="00376AD8">
      <w:pPr>
        <w:spacing w:after="0"/>
        <w:rPr>
          <w:rFonts w:asciiTheme="minorHAnsi" w:hAnsiTheme="minorHAnsi" w:cstheme="minorHAnsi"/>
          <w:sz w:val="22"/>
          <w:szCs w:val="22"/>
        </w:rPr>
      </w:pPr>
      <w:r w:rsidRPr="00B56607">
        <w:rPr>
          <w:rFonts w:asciiTheme="minorHAnsi" w:hAnsiTheme="minorHAnsi" w:cstheme="minorHAnsi"/>
          <w:sz w:val="22"/>
          <w:szCs w:val="22"/>
        </w:rPr>
        <w:t xml:space="preserve"> </w:t>
      </w:r>
      <w:r w:rsidR="00376AD8" w:rsidRPr="00B56607">
        <w:rPr>
          <w:rFonts w:asciiTheme="minorHAnsi" w:hAnsiTheme="minorHAnsi" w:cstheme="minorHAnsi"/>
          <w:sz w:val="22"/>
          <w:szCs w:val="22"/>
        </w:rPr>
        <w:t xml:space="preserve">&gt; awareness &gt; alignment </w:t>
      </w:r>
      <w:r w:rsidRPr="00B56607">
        <w:rPr>
          <w:rFonts w:asciiTheme="minorHAnsi" w:hAnsiTheme="minorHAnsi" w:cstheme="minorHAnsi"/>
          <w:sz w:val="22"/>
          <w:szCs w:val="22"/>
        </w:rPr>
        <w:t>&gt; engagement &gt; action</w:t>
      </w:r>
    </w:p>
    <w:p w14:paraId="10FC2C11" w14:textId="77777777" w:rsidR="00376AD8" w:rsidRPr="00B56607" w:rsidRDefault="00376AD8" w:rsidP="00376AD8">
      <w:pPr>
        <w:rPr>
          <w:rFonts w:asciiTheme="minorHAnsi" w:hAnsiTheme="minorHAnsi" w:cstheme="minorHAnsi"/>
          <w:sz w:val="22"/>
          <w:szCs w:val="22"/>
        </w:rPr>
      </w:pPr>
    </w:p>
    <w:p w14:paraId="35334279" w14:textId="77777777" w:rsidR="00E058FC" w:rsidRPr="00B56607" w:rsidRDefault="00E058FC" w:rsidP="00376AD8">
      <w:pPr>
        <w:rPr>
          <w:rFonts w:asciiTheme="minorHAnsi" w:hAnsiTheme="minorHAnsi" w:cstheme="minorHAnsi"/>
          <w:sz w:val="22"/>
          <w:szCs w:val="22"/>
        </w:rPr>
      </w:pPr>
      <w:r w:rsidRPr="00B56607">
        <w:rPr>
          <w:rFonts w:asciiTheme="minorHAnsi" w:hAnsiTheme="minorHAnsi" w:cstheme="minorHAnsi"/>
          <w:sz w:val="22"/>
          <w:szCs w:val="22"/>
        </w:rPr>
        <w:t xml:space="preserve">The campaign involves a deliberate series of revelations or communication exercises to take the 'audience' from a state of </w:t>
      </w:r>
      <w:r w:rsidR="00B56607" w:rsidRPr="00B56607">
        <w:rPr>
          <w:rFonts w:asciiTheme="minorHAnsi" w:hAnsiTheme="minorHAnsi" w:cstheme="minorHAnsi"/>
          <w:sz w:val="22"/>
          <w:szCs w:val="22"/>
        </w:rPr>
        <w:t>‘</w:t>
      </w:r>
      <w:r w:rsidRPr="00B56607">
        <w:rPr>
          <w:rFonts w:asciiTheme="minorHAnsi" w:hAnsiTheme="minorHAnsi" w:cstheme="minorHAnsi"/>
          <w:sz w:val="22"/>
          <w:szCs w:val="22"/>
        </w:rPr>
        <w:t>ignorance</w:t>
      </w:r>
      <w:r w:rsidR="00B56607" w:rsidRPr="00B56607">
        <w:rPr>
          <w:rFonts w:asciiTheme="minorHAnsi" w:hAnsiTheme="minorHAnsi" w:cstheme="minorHAnsi"/>
          <w:sz w:val="22"/>
          <w:szCs w:val="22"/>
        </w:rPr>
        <w:t>’</w:t>
      </w:r>
      <w:r w:rsidRPr="00B56607">
        <w:rPr>
          <w:rFonts w:asciiTheme="minorHAnsi" w:hAnsiTheme="minorHAnsi" w:cstheme="minorHAnsi"/>
          <w:sz w:val="22"/>
          <w:szCs w:val="22"/>
        </w:rPr>
        <w:t>, through interest and then concern (components of awareness), into anger and engagement (motivation), and finally into a state of satisfacti</w:t>
      </w:r>
      <w:r w:rsidR="00376AD8" w:rsidRPr="00B56607">
        <w:rPr>
          <w:rFonts w:asciiTheme="minorHAnsi" w:hAnsiTheme="minorHAnsi" w:cstheme="minorHAnsi"/>
          <w:sz w:val="22"/>
          <w:szCs w:val="22"/>
        </w:rPr>
        <w:t xml:space="preserve">on or reward. If that happens, </w:t>
      </w:r>
      <w:r w:rsidRPr="00B56607">
        <w:rPr>
          <w:rFonts w:asciiTheme="minorHAnsi" w:hAnsiTheme="minorHAnsi" w:cstheme="minorHAnsi"/>
          <w:sz w:val="22"/>
          <w:szCs w:val="22"/>
        </w:rPr>
        <w:t>the   campaign   participants   or   supporters   will    be    ready    for    more. Communicate them all at once and there's no involvement in the 'story' of the campaign. A good campaign has to be like a book or a drama - the outcome must be important but unknown.</w:t>
      </w:r>
    </w:p>
    <w:p w14:paraId="0A89DB93" w14:textId="77777777" w:rsidR="00E058FC" w:rsidRPr="00B56607" w:rsidRDefault="00E058FC" w:rsidP="00376AD8">
      <w:pPr>
        <w:rPr>
          <w:rFonts w:asciiTheme="minorHAnsi" w:hAnsiTheme="minorHAnsi" w:cstheme="minorHAnsi"/>
          <w:sz w:val="22"/>
          <w:szCs w:val="22"/>
        </w:rPr>
      </w:pPr>
    </w:p>
    <w:p w14:paraId="65B9520B" w14:textId="77777777" w:rsidR="00B56607" w:rsidRPr="00F971CE" w:rsidRDefault="00E058FC" w:rsidP="00376AD8">
      <w:pPr>
        <w:rPr>
          <w:rFonts w:asciiTheme="minorHAnsi" w:hAnsiTheme="minorHAnsi" w:cstheme="minorHAnsi"/>
          <w:sz w:val="22"/>
          <w:szCs w:val="22"/>
        </w:rPr>
      </w:pPr>
      <w:r w:rsidRPr="00B56607">
        <w:rPr>
          <w:rFonts w:asciiTheme="minorHAnsi" w:hAnsiTheme="minorHAnsi" w:cstheme="minorHAnsi"/>
          <w:sz w:val="22"/>
          <w:szCs w:val="22"/>
        </w:rPr>
        <w:t>Showing a problem may lead to concern but in itself that won't lead to action. Show them now is the opportunity to force a change, to implement the solution, and give them a way to act - and you have the conditions for engagement.</w:t>
      </w:r>
      <w:r w:rsidR="00B56607" w:rsidRPr="00B56607">
        <w:rPr>
          <w:rFonts w:asciiTheme="minorHAnsi" w:hAnsiTheme="minorHAnsi" w:cstheme="minorHAnsi"/>
          <w:sz w:val="22"/>
          <w:szCs w:val="22"/>
        </w:rPr>
        <w:t xml:space="preserve"> </w:t>
      </w:r>
    </w:p>
    <w:p w14:paraId="118D6051" w14:textId="77777777" w:rsidR="00E058FC" w:rsidRPr="00B56607" w:rsidRDefault="00B56607" w:rsidP="00B56607">
      <w:pPr>
        <w:jc w:val="center"/>
        <w:rPr>
          <w:rFonts w:asciiTheme="minorHAnsi" w:hAnsiTheme="minorHAnsi" w:cstheme="minorHAnsi"/>
          <w:sz w:val="22"/>
          <w:szCs w:val="22"/>
        </w:rPr>
      </w:pPr>
      <w:r>
        <w:rPr>
          <w:noProof/>
          <w:lang w:eastAsia="en-GB"/>
        </w:rPr>
        <w:drawing>
          <wp:anchor distT="0" distB="0" distL="114300" distR="114300" simplePos="0" relativeHeight="251671552" behindDoc="0" locked="0" layoutInCell="1" allowOverlap="1" wp14:anchorId="00E7A2D9" wp14:editId="515F0E43">
            <wp:simplePos x="0" y="0"/>
            <wp:positionH relativeFrom="column">
              <wp:posOffset>1029335</wp:posOffset>
            </wp:positionH>
            <wp:positionV relativeFrom="paragraph">
              <wp:posOffset>207010</wp:posOffset>
            </wp:positionV>
            <wp:extent cx="2352675" cy="1469861"/>
            <wp:effectExtent l="0" t="0" r="0" b="0"/>
            <wp:wrapNone/>
            <wp:docPr id="3" name="Picture 3" descr="https://media.istockphoto.com/photos/stairs-going-upward-3d-rendering-picture-id1182660242?b=1&amp;k=6&amp;m=1182660242&amp;s=170667a&amp;w=0&amp;h=0ZaI4duWHa3VAaAG52JmCAyVFKMSFsIRsX05xnAV11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istockphoto.com/photos/stairs-going-upward-3d-rendering-picture-id1182660242?b=1&amp;k=6&amp;m=1182660242&amp;s=170667a&amp;w=0&amp;h=0ZaI4duWHa3VAaAG52JmCAyVFKMSFsIRsX05xnAV11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52675" cy="14698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6607">
        <w:rPr>
          <w:rFonts w:asciiTheme="minorHAnsi" w:hAnsiTheme="minorHAnsi" w:cstheme="minorHAnsi"/>
          <w:sz w:val="22"/>
          <w:szCs w:val="22"/>
        </w:rPr>
        <w:t>Start from where your audience is!</w:t>
      </w:r>
    </w:p>
    <w:p w14:paraId="77B4C19D" w14:textId="77777777" w:rsidR="00205DB8" w:rsidRPr="00B56607" w:rsidRDefault="00205DB8" w:rsidP="00376AD8">
      <w:pPr>
        <w:rPr>
          <w:rFonts w:asciiTheme="minorHAnsi" w:hAnsiTheme="minorHAnsi" w:cstheme="minorHAnsi"/>
        </w:rPr>
      </w:pPr>
    </w:p>
    <w:p w14:paraId="6C749B18" w14:textId="77777777" w:rsidR="00B56607" w:rsidRDefault="00B56607" w:rsidP="00376AD8"/>
    <w:p w14:paraId="506ED9AF" w14:textId="77777777" w:rsidR="00205DB8" w:rsidRDefault="00205DB8" w:rsidP="00376AD8"/>
    <w:p w14:paraId="47A1F30E" w14:textId="77777777" w:rsidR="00205DB8" w:rsidRDefault="00205DB8" w:rsidP="00376AD8"/>
    <w:p w14:paraId="2AF629D1" w14:textId="77777777" w:rsidR="00205DB8" w:rsidRDefault="00205DB8" w:rsidP="00376AD8"/>
    <w:p w14:paraId="159C1277" w14:textId="36E36BA1" w:rsidR="00F971CE" w:rsidRPr="005E61CA" w:rsidRDefault="00F971CE" w:rsidP="005E61CA">
      <w:pPr>
        <w:pStyle w:val="Heading1"/>
        <w:jc w:val="center"/>
        <w:rPr>
          <w:sz w:val="96"/>
        </w:rPr>
      </w:pPr>
      <w:r>
        <w:rPr>
          <w:sz w:val="96"/>
        </w:rPr>
        <w:lastRenderedPageBreak/>
        <w:t>TACTICS</w:t>
      </w:r>
    </w:p>
    <w:p w14:paraId="1F7D29A3" w14:textId="177541D5" w:rsidR="00F971CE" w:rsidRPr="005E61CA" w:rsidRDefault="00F971CE" w:rsidP="00F971CE">
      <w:pPr>
        <w:pStyle w:val="ListParagraph"/>
        <w:numPr>
          <w:ilvl w:val="0"/>
          <w:numId w:val="24"/>
        </w:numPr>
        <w:shd w:val="clear" w:color="auto" w:fill="FFFFFF"/>
        <w:spacing w:after="0" w:line="240" w:lineRule="auto"/>
        <w:jc w:val="left"/>
        <w:rPr>
          <w:rFonts w:eastAsia="Times New Roman"/>
          <w:sz w:val="22"/>
          <w:szCs w:val="22"/>
          <w:lang w:eastAsia="en-GB"/>
        </w:rPr>
      </w:pPr>
      <w:r w:rsidRPr="00F971CE">
        <w:rPr>
          <w:sz w:val="22"/>
          <w:szCs w:val="22"/>
        </w:rPr>
        <w:t>Memorable messages, stories</w:t>
      </w:r>
    </w:p>
    <w:p w14:paraId="086B3E1B" w14:textId="49127474" w:rsidR="005E61CA" w:rsidRPr="00F971CE" w:rsidRDefault="005E61CA" w:rsidP="00F971CE">
      <w:pPr>
        <w:pStyle w:val="ListParagraph"/>
        <w:numPr>
          <w:ilvl w:val="0"/>
          <w:numId w:val="24"/>
        </w:numPr>
        <w:shd w:val="clear" w:color="auto" w:fill="FFFFFF"/>
        <w:spacing w:after="0" w:line="240" w:lineRule="auto"/>
        <w:jc w:val="left"/>
        <w:rPr>
          <w:rFonts w:eastAsia="Times New Roman"/>
          <w:sz w:val="22"/>
          <w:szCs w:val="22"/>
          <w:lang w:eastAsia="en-GB"/>
        </w:rPr>
      </w:pPr>
      <w:r>
        <w:rPr>
          <w:sz w:val="22"/>
          <w:szCs w:val="22"/>
        </w:rPr>
        <w:t xml:space="preserve">Ensure your messages are inclusive and use inclusive language. Avoid using cultural reference that only certain groups will understand. </w:t>
      </w:r>
    </w:p>
    <w:p w14:paraId="1FB313DB" w14:textId="77777777" w:rsidR="00F971CE" w:rsidRPr="00F971CE" w:rsidRDefault="00F971CE" w:rsidP="00F971CE">
      <w:pPr>
        <w:pStyle w:val="ListParagraph"/>
        <w:numPr>
          <w:ilvl w:val="0"/>
          <w:numId w:val="24"/>
        </w:numPr>
        <w:jc w:val="left"/>
        <w:rPr>
          <w:sz w:val="22"/>
          <w:szCs w:val="22"/>
        </w:rPr>
      </w:pPr>
      <w:r w:rsidRPr="00F971CE">
        <w:rPr>
          <w:sz w:val="22"/>
          <w:szCs w:val="22"/>
        </w:rPr>
        <w:t>Know your target audience – make it relevant and meaningful and be unique</w:t>
      </w:r>
    </w:p>
    <w:p w14:paraId="340D7088" w14:textId="77777777" w:rsidR="00F971CE" w:rsidRPr="00F971CE" w:rsidRDefault="00F971CE" w:rsidP="00F971CE">
      <w:pPr>
        <w:pStyle w:val="ListParagraph"/>
        <w:numPr>
          <w:ilvl w:val="0"/>
          <w:numId w:val="24"/>
        </w:numPr>
        <w:shd w:val="clear" w:color="auto" w:fill="FFFFFF"/>
        <w:spacing w:after="0" w:line="240" w:lineRule="auto"/>
        <w:jc w:val="left"/>
        <w:rPr>
          <w:rFonts w:eastAsia="Times New Roman"/>
          <w:sz w:val="22"/>
          <w:szCs w:val="22"/>
          <w:lang w:eastAsia="en-GB"/>
        </w:rPr>
      </w:pPr>
      <w:r w:rsidRPr="00F971CE">
        <w:rPr>
          <w:sz w:val="22"/>
          <w:szCs w:val="22"/>
        </w:rPr>
        <w:t>How to engage with students?</w:t>
      </w:r>
      <w:r w:rsidRPr="00F971CE">
        <w:rPr>
          <w:sz w:val="22"/>
          <w:szCs w:val="22"/>
        </w:rPr>
        <w:br/>
      </w:r>
    </w:p>
    <w:p w14:paraId="02A2DF30" w14:textId="77777777" w:rsidR="00F971CE" w:rsidRPr="00F971CE" w:rsidRDefault="00F971CE" w:rsidP="00F971CE">
      <w:pPr>
        <w:pStyle w:val="ListParagraph"/>
        <w:numPr>
          <w:ilvl w:val="0"/>
          <w:numId w:val="24"/>
        </w:numPr>
        <w:shd w:val="clear" w:color="auto" w:fill="FFFFFF"/>
        <w:spacing w:after="0" w:line="240" w:lineRule="auto"/>
        <w:jc w:val="left"/>
        <w:rPr>
          <w:rFonts w:eastAsia="Times New Roman"/>
          <w:sz w:val="22"/>
          <w:szCs w:val="22"/>
          <w:lang w:eastAsia="en-GB"/>
        </w:rPr>
      </w:pPr>
      <w:r w:rsidRPr="00F971CE">
        <w:rPr>
          <w:rFonts w:eastAsia="Times New Roman"/>
          <w:b/>
          <w:sz w:val="22"/>
          <w:szCs w:val="22"/>
          <w:lang w:eastAsia="en-GB"/>
        </w:rPr>
        <w:t>Make it understood</w:t>
      </w:r>
      <w:r w:rsidRPr="00F971CE">
        <w:rPr>
          <w:rFonts w:eastAsia="Times New Roman"/>
          <w:sz w:val="22"/>
          <w:szCs w:val="22"/>
          <w:lang w:eastAsia="en-GB"/>
        </w:rPr>
        <w:br/>
        <w:t>Do people know about the behaviour? Do they believe it’s relevant to them? This lever raises awareness and encourages acceptance.</w:t>
      </w:r>
      <w:r w:rsidRPr="00F971CE">
        <w:rPr>
          <w:rFonts w:eastAsia="Times New Roman"/>
          <w:sz w:val="22"/>
          <w:szCs w:val="22"/>
          <w:lang w:eastAsia="en-GB"/>
        </w:rPr>
        <w:br/>
      </w:r>
    </w:p>
    <w:p w14:paraId="3D58D661" w14:textId="77777777" w:rsidR="00F971CE" w:rsidRPr="00F971CE" w:rsidRDefault="00F971CE" w:rsidP="00F971CE">
      <w:pPr>
        <w:numPr>
          <w:ilvl w:val="0"/>
          <w:numId w:val="24"/>
        </w:numPr>
        <w:shd w:val="clear" w:color="auto" w:fill="FFFFFF"/>
        <w:spacing w:after="0" w:line="240" w:lineRule="auto"/>
        <w:jc w:val="left"/>
        <w:rPr>
          <w:rFonts w:eastAsia="Times New Roman"/>
          <w:sz w:val="22"/>
          <w:szCs w:val="22"/>
          <w:lang w:eastAsia="en-GB"/>
        </w:rPr>
      </w:pPr>
      <w:r w:rsidRPr="00F971CE">
        <w:rPr>
          <w:rFonts w:eastAsia="Times New Roman"/>
          <w:b/>
          <w:sz w:val="22"/>
          <w:szCs w:val="22"/>
          <w:lang w:eastAsia="en-GB"/>
        </w:rPr>
        <w:t>Make it easy</w:t>
      </w:r>
      <w:r w:rsidRPr="00F971CE">
        <w:rPr>
          <w:rFonts w:eastAsia="Times New Roman"/>
          <w:sz w:val="22"/>
          <w:szCs w:val="22"/>
          <w:lang w:eastAsia="en-GB"/>
        </w:rPr>
        <w:br/>
        <w:t>Do people know what to do and feel confident doing it? Can they see it fitting into their lives? This lever establishes convenience and confidence.</w:t>
      </w:r>
      <w:r w:rsidRPr="00F971CE">
        <w:rPr>
          <w:rFonts w:eastAsia="Times New Roman"/>
          <w:sz w:val="22"/>
          <w:szCs w:val="22"/>
          <w:lang w:eastAsia="en-GB"/>
        </w:rPr>
        <w:br/>
      </w:r>
    </w:p>
    <w:p w14:paraId="14252BF2" w14:textId="61E28378" w:rsidR="00F971CE" w:rsidRPr="00F971CE" w:rsidRDefault="00F971CE" w:rsidP="00F971CE">
      <w:pPr>
        <w:numPr>
          <w:ilvl w:val="0"/>
          <w:numId w:val="24"/>
        </w:numPr>
        <w:shd w:val="clear" w:color="auto" w:fill="FFFFFF"/>
        <w:spacing w:after="0" w:line="240" w:lineRule="auto"/>
        <w:jc w:val="left"/>
        <w:rPr>
          <w:rFonts w:eastAsia="Times New Roman"/>
          <w:sz w:val="22"/>
          <w:szCs w:val="22"/>
          <w:lang w:eastAsia="en-GB"/>
        </w:rPr>
      </w:pPr>
      <w:r w:rsidRPr="00F971CE">
        <w:rPr>
          <w:rFonts w:eastAsia="Times New Roman"/>
          <w:b/>
          <w:sz w:val="22"/>
          <w:szCs w:val="22"/>
          <w:lang w:eastAsia="en-GB"/>
        </w:rPr>
        <w:t>Make it desirable</w:t>
      </w:r>
      <w:r w:rsidRPr="00F971CE">
        <w:rPr>
          <w:rFonts w:eastAsia="Times New Roman"/>
          <w:b/>
          <w:sz w:val="22"/>
          <w:szCs w:val="22"/>
          <w:lang w:eastAsia="en-GB"/>
        </w:rPr>
        <w:br/>
      </w:r>
      <w:r w:rsidRPr="00F971CE">
        <w:rPr>
          <w:rFonts w:eastAsia="Times New Roman"/>
          <w:sz w:val="22"/>
          <w:szCs w:val="22"/>
          <w:lang w:eastAsia="en-GB"/>
        </w:rPr>
        <w:t xml:space="preserve">Will doing this new behaviour fit with their actual or aspirational self-image? Does it fit with how they relate to others or want to? </w:t>
      </w:r>
      <w:r w:rsidR="005E61CA">
        <w:rPr>
          <w:rFonts w:eastAsia="Times New Roman"/>
          <w:sz w:val="22"/>
          <w:szCs w:val="22"/>
          <w:lang w:eastAsia="en-GB"/>
        </w:rPr>
        <w:t>Social norms are very powerful to create behaviour change.</w:t>
      </w:r>
      <w:r w:rsidRPr="00F971CE">
        <w:rPr>
          <w:rFonts w:eastAsia="Times New Roman"/>
          <w:sz w:val="22"/>
          <w:szCs w:val="22"/>
          <w:lang w:eastAsia="en-GB"/>
        </w:rPr>
        <w:br/>
      </w:r>
    </w:p>
    <w:p w14:paraId="7113B22F" w14:textId="202171BF" w:rsidR="00F971CE" w:rsidRPr="00F971CE" w:rsidRDefault="00F971CE" w:rsidP="00F971CE">
      <w:pPr>
        <w:numPr>
          <w:ilvl w:val="0"/>
          <w:numId w:val="24"/>
        </w:numPr>
        <w:shd w:val="clear" w:color="auto" w:fill="FFFFFF"/>
        <w:spacing w:after="0" w:line="240" w:lineRule="auto"/>
        <w:jc w:val="left"/>
        <w:rPr>
          <w:rFonts w:eastAsia="Times New Roman"/>
          <w:sz w:val="22"/>
          <w:szCs w:val="22"/>
          <w:lang w:eastAsia="en-GB"/>
        </w:rPr>
      </w:pPr>
      <w:r w:rsidRPr="00F971CE">
        <w:rPr>
          <w:rFonts w:eastAsia="Times New Roman"/>
          <w:b/>
          <w:sz w:val="22"/>
          <w:szCs w:val="22"/>
          <w:lang w:eastAsia="en-GB"/>
        </w:rPr>
        <w:t>Make it rewarding</w:t>
      </w:r>
      <w:r w:rsidRPr="00F971CE">
        <w:rPr>
          <w:rFonts w:eastAsia="Times New Roman"/>
          <w:b/>
          <w:sz w:val="22"/>
          <w:szCs w:val="22"/>
          <w:lang w:eastAsia="en-GB"/>
        </w:rPr>
        <w:br/>
      </w:r>
      <w:r w:rsidRPr="00F971CE">
        <w:rPr>
          <w:rFonts w:eastAsia="Times New Roman"/>
          <w:sz w:val="22"/>
          <w:szCs w:val="22"/>
          <w:lang w:eastAsia="en-GB"/>
        </w:rPr>
        <w:t>Do people know when they’re doing the behaviour ‘right’? Do they get some sort of reward for doing it? This lever demonstrates the proof and payoff.</w:t>
      </w:r>
      <w:r w:rsidR="005E61CA">
        <w:rPr>
          <w:rFonts w:eastAsia="Times New Roman"/>
          <w:sz w:val="22"/>
          <w:szCs w:val="22"/>
          <w:lang w:eastAsia="en-GB"/>
        </w:rPr>
        <w:t xml:space="preserve"> </w:t>
      </w:r>
      <w:r w:rsidRPr="00F971CE">
        <w:rPr>
          <w:rFonts w:eastAsia="Times New Roman"/>
          <w:sz w:val="22"/>
          <w:szCs w:val="22"/>
          <w:lang w:eastAsia="en-GB"/>
        </w:rPr>
        <w:br/>
      </w:r>
    </w:p>
    <w:p w14:paraId="1BA7BC06" w14:textId="169832D6" w:rsidR="00F971CE" w:rsidRPr="00F971CE" w:rsidRDefault="00F971CE" w:rsidP="00F971CE">
      <w:pPr>
        <w:numPr>
          <w:ilvl w:val="0"/>
          <w:numId w:val="24"/>
        </w:numPr>
        <w:shd w:val="clear" w:color="auto" w:fill="FFFFFF"/>
        <w:spacing w:after="0" w:line="240" w:lineRule="auto"/>
        <w:jc w:val="left"/>
        <w:rPr>
          <w:rFonts w:asciiTheme="minorHAnsi" w:hAnsiTheme="minorHAnsi"/>
          <w:sz w:val="22"/>
          <w:szCs w:val="22"/>
        </w:rPr>
      </w:pPr>
      <w:r w:rsidRPr="00F971CE">
        <w:rPr>
          <w:rFonts w:eastAsia="Times New Roman"/>
          <w:b/>
          <w:sz w:val="22"/>
          <w:szCs w:val="22"/>
          <w:lang w:eastAsia="en-GB"/>
        </w:rPr>
        <w:t>Make it a habit</w:t>
      </w:r>
      <w:r w:rsidRPr="00F971CE">
        <w:rPr>
          <w:rFonts w:eastAsia="Times New Roman"/>
          <w:b/>
          <w:sz w:val="22"/>
          <w:szCs w:val="22"/>
          <w:lang w:eastAsia="en-GB"/>
        </w:rPr>
        <w:br/>
      </w:r>
      <w:r w:rsidRPr="00F971CE">
        <w:rPr>
          <w:rFonts w:eastAsia="Times New Roman"/>
          <w:sz w:val="22"/>
          <w:szCs w:val="22"/>
          <w:lang w:eastAsia="en-GB"/>
        </w:rPr>
        <w:t>Once people have made a change, what can we do to help them keep doing it? This lever is about reinforcing and reminding.</w:t>
      </w:r>
      <w:r w:rsidR="005E61CA">
        <w:rPr>
          <w:rFonts w:eastAsia="Times New Roman"/>
          <w:sz w:val="22"/>
          <w:szCs w:val="22"/>
          <w:lang w:eastAsia="en-GB"/>
        </w:rPr>
        <w:t xml:space="preserve"> Are you offering a one-time reward that students might lose interest in, or are their continuous rewards you can promote to ensure sustainable behaviour change?</w:t>
      </w:r>
    </w:p>
    <w:p w14:paraId="0CE4EAE7" w14:textId="77777777" w:rsidR="00F971CE" w:rsidRDefault="00F971CE" w:rsidP="00F971CE">
      <w:pPr>
        <w:pStyle w:val="Heading1"/>
        <w:jc w:val="center"/>
        <w:rPr>
          <w:sz w:val="96"/>
        </w:rPr>
      </w:pPr>
      <w:r>
        <w:rPr>
          <w:sz w:val="96"/>
        </w:rPr>
        <w:lastRenderedPageBreak/>
        <w:t>K.I.S.</w:t>
      </w:r>
    </w:p>
    <w:p w14:paraId="451466A6" w14:textId="77777777" w:rsidR="00F971CE" w:rsidRPr="00E058FC" w:rsidRDefault="00F971CE" w:rsidP="00F971CE">
      <w:pPr>
        <w:jc w:val="center"/>
        <w:rPr>
          <w:b/>
          <w:sz w:val="28"/>
        </w:rPr>
      </w:pPr>
      <w:r>
        <w:rPr>
          <w:b/>
          <w:sz w:val="28"/>
        </w:rPr>
        <w:t>Keep It Simple.</w:t>
      </w:r>
    </w:p>
    <w:p w14:paraId="3AB2DA21" w14:textId="77777777" w:rsidR="00F971CE" w:rsidRPr="00F971CE" w:rsidRDefault="00F971CE" w:rsidP="00F971CE">
      <w:pPr>
        <w:rPr>
          <w:sz w:val="22"/>
          <w:szCs w:val="22"/>
        </w:rPr>
      </w:pPr>
      <w:r w:rsidRPr="00F971CE">
        <w:rPr>
          <w:sz w:val="22"/>
          <w:szCs w:val="22"/>
        </w:rPr>
        <w:t>Campaigns are needed because there is a problem which has to be made public in order to be resolved. Effective motivation needs simplicity in message and purpose.</w:t>
      </w:r>
    </w:p>
    <w:p w14:paraId="7A66E612" w14:textId="77777777" w:rsidR="00F971CE" w:rsidRPr="00F971CE" w:rsidRDefault="00F971CE" w:rsidP="00F971CE">
      <w:pPr>
        <w:rPr>
          <w:sz w:val="22"/>
          <w:szCs w:val="22"/>
        </w:rPr>
      </w:pPr>
      <w:r w:rsidRPr="00F971CE">
        <w:rPr>
          <w:sz w:val="22"/>
          <w:szCs w:val="22"/>
        </w:rPr>
        <w:t>Communicate only one thing at a time. Use a simple unambiguous 'call to action' which requires no explanation.</w:t>
      </w:r>
    </w:p>
    <w:p w14:paraId="589548AF" w14:textId="77777777" w:rsidR="00F971CE" w:rsidRPr="00F971CE" w:rsidRDefault="00F971CE" w:rsidP="00F971CE">
      <w:pPr>
        <w:rPr>
          <w:sz w:val="22"/>
          <w:szCs w:val="22"/>
        </w:rPr>
      </w:pPr>
      <w:r w:rsidRPr="00F971CE">
        <w:rPr>
          <w:sz w:val="22"/>
          <w:szCs w:val="22"/>
        </w:rPr>
        <w:t>Keep it simple</w:t>
      </w:r>
    </w:p>
    <w:p w14:paraId="72123D0F" w14:textId="77777777" w:rsidR="00F971CE" w:rsidRPr="00F971CE" w:rsidRDefault="00F971CE" w:rsidP="00F971CE">
      <w:pPr>
        <w:rPr>
          <w:sz w:val="22"/>
          <w:szCs w:val="22"/>
        </w:rPr>
      </w:pPr>
      <w:r w:rsidRPr="00F971CE">
        <w:rPr>
          <w:sz w:val="22"/>
          <w:szCs w:val="22"/>
        </w:rPr>
        <w:t>• One message.</w:t>
      </w:r>
    </w:p>
    <w:p w14:paraId="40BD6056" w14:textId="77777777" w:rsidR="00F971CE" w:rsidRPr="00F971CE" w:rsidRDefault="00F971CE" w:rsidP="00F971CE">
      <w:pPr>
        <w:rPr>
          <w:sz w:val="22"/>
          <w:szCs w:val="22"/>
        </w:rPr>
      </w:pPr>
      <w:r w:rsidRPr="00F971CE">
        <w:rPr>
          <w:sz w:val="22"/>
          <w:szCs w:val="22"/>
        </w:rPr>
        <w:t>• Urgent problem that must be made public to resolve.</w:t>
      </w:r>
    </w:p>
    <w:p w14:paraId="3C258EB2" w14:textId="77777777" w:rsidR="00F971CE" w:rsidRPr="00F971CE" w:rsidRDefault="00F971CE" w:rsidP="00F971CE">
      <w:pPr>
        <w:rPr>
          <w:sz w:val="22"/>
          <w:szCs w:val="22"/>
        </w:rPr>
      </w:pPr>
      <w:r w:rsidRPr="00F971CE">
        <w:rPr>
          <w:sz w:val="22"/>
          <w:szCs w:val="22"/>
        </w:rPr>
        <w:t>• Motivate by keeping it simple.</w:t>
      </w:r>
    </w:p>
    <w:p w14:paraId="07E01923" w14:textId="77777777" w:rsidR="00F971CE" w:rsidRPr="00F971CE" w:rsidRDefault="00F971CE" w:rsidP="00F971CE">
      <w:pPr>
        <w:rPr>
          <w:sz w:val="22"/>
          <w:szCs w:val="22"/>
        </w:rPr>
      </w:pPr>
      <w:r w:rsidRPr="00F971CE">
        <w:rPr>
          <w:sz w:val="22"/>
          <w:szCs w:val="22"/>
        </w:rPr>
        <w:t>• A ‘call to action’ that needs no explanation.</w:t>
      </w:r>
    </w:p>
    <w:p w14:paraId="3B30F85B" w14:textId="77777777" w:rsidR="00F971CE" w:rsidRPr="00F971CE" w:rsidRDefault="00F971CE" w:rsidP="00F971CE">
      <w:pPr>
        <w:rPr>
          <w:sz w:val="22"/>
          <w:szCs w:val="22"/>
        </w:rPr>
      </w:pPr>
      <w:r w:rsidRPr="00F971CE">
        <w:rPr>
          <w:sz w:val="22"/>
          <w:szCs w:val="22"/>
        </w:rPr>
        <w:t>• The issue is complex, but your campaign must not be.</w:t>
      </w:r>
    </w:p>
    <w:p w14:paraId="60B48E14" w14:textId="77777777" w:rsidR="00F971CE" w:rsidRPr="00F971CE" w:rsidRDefault="00F971CE" w:rsidP="00F971CE">
      <w:pPr>
        <w:rPr>
          <w:sz w:val="22"/>
          <w:szCs w:val="22"/>
        </w:rPr>
      </w:pPr>
      <w:r w:rsidRPr="00F971CE">
        <w:rPr>
          <w:sz w:val="22"/>
          <w:szCs w:val="22"/>
        </w:rPr>
        <w:t>• Communicate the problem, the solution, the opportunity.</w:t>
      </w:r>
    </w:p>
    <w:p w14:paraId="09BB7900" w14:textId="77777777" w:rsidR="00F971CE" w:rsidRDefault="00F971CE" w:rsidP="00F971CE"/>
    <w:p w14:paraId="781D9F68" w14:textId="77777777" w:rsidR="00F971CE" w:rsidRDefault="00F971CE" w:rsidP="00F971CE">
      <w:r>
        <w:rPr>
          <w:noProof/>
          <w:lang w:eastAsia="en-GB"/>
        </w:rPr>
        <w:drawing>
          <wp:anchor distT="0" distB="0" distL="114300" distR="114300" simplePos="0" relativeHeight="251676672" behindDoc="0" locked="0" layoutInCell="1" allowOverlap="1" wp14:anchorId="46B2F95B" wp14:editId="5B14F545">
            <wp:simplePos x="0" y="0"/>
            <wp:positionH relativeFrom="column">
              <wp:posOffset>1028065</wp:posOffset>
            </wp:positionH>
            <wp:positionV relativeFrom="paragraph">
              <wp:posOffset>264160</wp:posOffset>
            </wp:positionV>
            <wp:extent cx="2462011" cy="1639570"/>
            <wp:effectExtent l="0" t="0" r="0" b="0"/>
            <wp:wrapNone/>
            <wp:docPr id="2" name="Picture 2" descr="https://media.istockphoto.com/photos/handwriting-announcement-text-showing-keep-it-simple-conceptual-photo-picture-id938742872?b=1&amp;k=6&amp;m=938742872&amp;s=170667a&amp;w=0&amp;h=WPo3nYkJnBzV049rI_QUFbiV72Dv3PoO0lQgdEVrD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istockphoto.com/photos/handwriting-announcement-text-showing-keep-it-simple-conceptual-photo-picture-id938742872?b=1&amp;k=6&amp;m=938742872&amp;s=170667a&amp;w=0&amp;h=WPo3nYkJnBzV049rI_QUFbiV72Dv3PoO0lQgdEVrD6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62011" cy="1639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951A5" w14:textId="77777777" w:rsidR="00F971CE" w:rsidRDefault="00F971CE" w:rsidP="00F971CE"/>
    <w:p w14:paraId="003DD9F9" w14:textId="77777777" w:rsidR="00F971CE" w:rsidRDefault="00F971CE" w:rsidP="00F971CE"/>
    <w:p w14:paraId="5FDFCD51" w14:textId="77777777" w:rsidR="00F971CE" w:rsidRDefault="00F971CE" w:rsidP="00F971CE"/>
    <w:p w14:paraId="27D48E8B" w14:textId="77777777" w:rsidR="00F971CE" w:rsidRDefault="00F971CE" w:rsidP="00F971CE"/>
    <w:p w14:paraId="206D44DD" w14:textId="77777777" w:rsidR="00F971CE" w:rsidRDefault="00F971CE" w:rsidP="00F971CE"/>
    <w:p w14:paraId="1AF78803" w14:textId="77777777" w:rsidR="00F971CE" w:rsidRDefault="00F971CE" w:rsidP="00F971CE"/>
    <w:p w14:paraId="252997A2" w14:textId="77777777" w:rsidR="00F971CE" w:rsidRDefault="00F971CE" w:rsidP="00F971CE"/>
    <w:p w14:paraId="47AAF2B3" w14:textId="77777777" w:rsidR="00F971CE" w:rsidRPr="00F971CE" w:rsidRDefault="00F971CE" w:rsidP="00F971CE">
      <w:pPr>
        <w:pStyle w:val="ListParagraph"/>
        <w:spacing w:before="240" w:after="0"/>
        <w:jc w:val="center"/>
        <w:rPr>
          <w:rFonts w:ascii="Alternate Gothic LT No2" w:eastAsiaTheme="majorEastAsia" w:hAnsi="Alternate Gothic LT No2" w:cstheme="majorBidi"/>
          <w:color w:val="E94253"/>
          <w:sz w:val="96"/>
          <w:szCs w:val="32"/>
        </w:rPr>
      </w:pPr>
      <w:r>
        <w:rPr>
          <w:rFonts w:ascii="Alternate Gothic LT No2" w:eastAsiaTheme="majorEastAsia" w:hAnsi="Alternate Gothic LT No2" w:cstheme="majorBidi"/>
          <w:color w:val="E94253"/>
          <w:sz w:val="96"/>
          <w:szCs w:val="32"/>
        </w:rPr>
        <w:lastRenderedPageBreak/>
        <w:t>THE TO-DOs</w:t>
      </w:r>
    </w:p>
    <w:p w14:paraId="042D967F" w14:textId="77777777" w:rsidR="00F971CE" w:rsidRPr="00B56607" w:rsidRDefault="00F971CE" w:rsidP="00F971CE">
      <w:r w:rsidRPr="00B56607">
        <w:t xml:space="preserve">Make a list of everything you could possibly think of that you will have to do to achieve the goal of the campaign. </w:t>
      </w:r>
    </w:p>
    <w:p w14:paraId="63F334F7" w14:textId="31BABFE1" w:rsidR="00F971CE" w:rsidRDefault="00F971CE" w:rsidP="00F971CE">
      <w:pPr>
        <w:rPr>
          <w:lang w:val="en-US"/>
        </w:rPr>
      </w:pPr>
      <w:proofErr w:type="gramStart"/>
      <w:r w:rsidRPr="00B56607">
        <w:rPr>
          <w:lang w:val="en-US"/>
        </w:rPr>
        <w:t>Make a plan</w:t>
      </w:r>
      <w:proofErr w:type="gramEnd"/>
      <w:r w:rsidRPr="00B56607">
        <w:rPr>
          <w:lang w:val="en-US"/>
        </w:rPr>
        <w:t xml:space="preserve"> and a timeline</w:t>
      </w:r>
      <w:r w:rsidR="00632B71">
        <w:rPr>
          <w:lang w:val="en-US"/>
        </w:rPr>
        <w:t>.</w:t>
      </w:r>
    </w:p>
    <w:p w14:paraId="645FE537" w14:textId="4C030D7B" w:rsidR="00632B71" w:rsidRDefault="00632B71" w:rsidP="0024196F">
      <w:pPr>
        <w:jc w:val="left"/>
        <w:rPr>
          <w:lang w:val="en-US"/>
        </w:rPr>
      </w:pPr>
      <w:r>
        <w:rPr>
          <w:lang w:val="en-US"/>
        </w:rPr>
        <w:t xml:space="preserve">Allocate responsibilities and actions to different people in the working group and ensure they have enough time to dedicate to these tasks. </w:t>
      </w:r>
      <w:r w:rsidR="0024196F">
        <w:rPr>
          <w:lang w:val="en-US"/>
        </w:rPr>
        <w:t xml:space="preserve">We recommend involving department managers to help you understand the next steps to make your event/campaign a reality. </w:t>
      </w:r>
    </w:p>
    <w:p w14:paraId="2C2902B9" w14:textId="111E7C42" w:rsidR="0024196F" w:rsidRPr="0024196F" w:rsidRDefault="0024196F" w:rsidP="0024196F">
      <w:pPr>
        <w:jc w:val="left"/>
      </w:pPr>
      <w:r>
        <w:t xml:space="preserve">The Community Events checklist and guides help you understand the steps to organise an event: </w:t>
      </w:r>
      <w:hyperlink r:id="rId20" w:history="1">
        <w:r w:rsidRPr="008A683B">
          <w:rPr>
            <w:rStyle w:val="Hyperlink"/>
          </w:rPr>
          <w:t>file:///S:\SU\General\Membership%20Services\Community%20Team\Policies%20and%20Proceedures\Health%20and%20Safety\Events\Community%20Events%20Questions%20and%20Checklist.docx</w:t>
        </w:r>
      </w:hyperlink>
    </w:p>
    <w:p w14:paraId="0443D5BB" w14:textId="77777777" w:rsidR="00F971CE" w:rsidRPr="00B56607" w:rsidRDefault="00F971CE" w:rsidP="00F971CE">
      <w:r w:rsidRPr="00B56607">
        <w:t xml:space="preserve">Take your list and organise it into a plan. A plan is really quite simple. </w:t>
      </w:r>
    </w:p>
    <w:p w14:paraId="396B0CEC" w14:textId="77777777" w:rsidR="00F971CE" w:rsidRPr="00B56607" w:rsidRDefault="00F971CE" w:rsidP="00F971CE">
      <w:r w:rsidRPr="00B56607">
        <w:t xml:space="preserve">It is a list organized by priority and importance. </w:t>
      </w:r>
    </w:p>
    <w:p w14:paraId="5ADB9718" w14:textId="77777777" w:rsidR="00F971CE" w:rsidRPr="00B56607" w:rsidRDefault="00F971CE" w:rsidP="00F971CE">
      <w:pPr>
        <w:numPr>
          <w:ilvl w:val="0"/>
          <w:numId w:val="22"/>
        </w:numPr>
        <w:tabs>
          <w:tab w:val="left" w:pos="720"/>
        </w:tabs>
      </w:pPr>
      <w:r w:rsidRPr="00B56607">
        <w:t>What steps will you take to review your progress?</w:t>
      </w:r>
    </w:p>
    <w:p w14:paraId="354059FF" w14:textId="0142DE65" w:rsidR="00F971CE" w:rsidRDefault="0024196F" w:rsidP="00F971CE">
      <w:pPr>
        <w:numPr>
          <w:ilvl w:val="0"/>
          <w:numId w:val="22"/>
        </w:numPr>
        <w:tabs>
          <w:tab w:val="left" w:pos="720"/>
        </w:tabs>
      </w:pPr>
      <w:r w:rsidRPr="00B56607">
        <w:rPr>
          <w:noProof/>
          <w:lang w:eastAsia="en-GB"/>
        </w:rPr>
        <w:drawing>
          <wp:anchor distT="0" distB="0" distL="114300" distR="114300" simplePos="0" relativeHeight="251677696" behindDoc="0" locked="0" layoutInCell="1" allowOverlap="1" wp14:anchorId="4E123068" wp14:editId="43D3BA1E">
            <wp:simplePos x="0" y="0"/>
            <wp:positionH relativeFrom="column">
              <wp:posOffset>1647190</wp:posOffset>
            </wp:positionH>
            <wp:positionV relativeFrom="paragraph">
              <wp:posOffset>427990</wp:posOffset>
            </wp:positionV>
            <wp:extent cx="1199676" cy="1399540"/>
            <wp:effectExtent l="323850" t="323850" r="324485" b="314960"/>
            <wp:wrapNone/>
            <wp:docPr id="6146" name="Picture 2" descr="Image result for make a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Image result for make a pla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99676" cy="13995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F971CE" w:rsidRPr="00B56607">
        <w:t>With whom are you going to review your progress &amp; when?</w:t>
      </w:r>
    </w:p>
    <w:p w14:paraId="1027C607" w14:textId="00655F11" w:rsidR="0024196F" w:rsidRPr="00B56607" w:rsidRDefault="0024196F" w:rsidP="0024196F"/>
    <w:p w14:paraId="00C96328" w14:textId="68618BF3" w:rsidR="00F971CE" w:rsidRDefault="00F971CE" w:rsidP="00F971CE"/>
    <w:p w14:paraId="48EDAF00" w14:textId="77777777" w:rsidR="00F971CE" w:rsidRDefault="00F971CE" w:rsidP="00F971CE"/>
    <w:p w14:paraId="615F790D" w14:textId="29FBC3B5" w:rsidR="00F971CE" w:rsidRDefault="00F971CE" w:rsidP="00F971CE"/>
    <w:p w14:paraId="744BAA4A" w14:textId="29B91D87" w:rsidR="00F971CE" w:rsidRDefault="00F971CE" w:rsidP="00B30A9C">
      <w:r>
        <w:rPr>
          <w:rFonts w:ascii="Alternate Gothic LT No2" w:eastAsiaTheme="majorEastAsia" w:hAnsi="Alternate Gothic LT No2" w:cstheme="majorBidi"/>
          <w:color w:val="E94253"/>
          <w:sz w:val="96"/>
          <w:szCs w:val="32"/>
        </w:rPr>
        <w:lastRenderedPageBreak/>
        <w:t>MAKE</w:t>
      </w:r>
      <w:r w:rsidR="00B30A9C">
        <w:rPr>
          <w:rFonts w:ascii="Alternate Gothic LT No2" w:eastAsiaTheme="majorEastAsia" w:hAnsi="Alternate Gothic LT No2" w:cstheme="majorBidi"/>
          <w:color w:val="E94253"/>
          <w:sz w:val="96"/>
          <w:szCs w:val="32"/>
        </w:rPr>
        <w:t xml:space="preserve"> </w:t>
      </w:r>
      <w:r>
        <w:rPr>
          <w:rFonts w:ascii="Alternate Gothic LT No2" w:eastAsiaTheme="majorEastAsia" w:hAnsi="Alternate Gothic LT No2" w:cstheme="majorBidi"/>
          <w:color w:val="E94253"/>
          <w:sz w:val="96"/>
          <w:szCs w:val="32"/>
        </w:rPr>
        <w:t>REAL THINGS</w:t>
      </w:r>
      <w:r w:rsidR="003C7E3E">
        <w:rPr>
          <w:rFonts w:ascii="Alternate Gothic LT No2" w:eastAsiaTheme="majorEastAsia" w:hAnsi="Alternate Gothic LT No2" w:cstheme="majorBidi"/>
          <w:color w:val="E94253"/>
          <w:sz w:val="96"/>
          <w:szCs w:val="32"/>
        </w:rPr>
        <w:t xml:space="preserve"> HAPPEN</w:t>
      </w:r>
      <w:r>
        <w:t xml:space="preserve"> </w:t>
      </w:r>
    </w:p>
    <w:p w14:paraId="15D0C4B5" w14:textId="77777777" w:rsidR="00F971CE" w:rsidRPr="00F971CE" w:rsidRDefault="00F971CE" w:rsidP="00F971CE">
      <w:pPr>
        <w:jc w:val="center"/>
        <w:rPr>
          <w:b/>
        </w:rPr>
      </w:pPr>
      <w:r w:rsidRPr="00F971CE">
        <w:rPr>
          <w:b/>
        </w:rPr>
        <w:t>Events drive awareness and engagement.</w:t>
      </w:r>
    </w:p>
    <w:p w14:paraId="051715EB" w14:textId="77777777" w:rsidR="00F971CE" w:rsidRDefault="00F971CE" w:rsidP="00F971CE">
      <w:r>
        <w:t>• News is about things that happen. Not ideas or concepts.</w:t>
      </w:r>
    </w:p>
    <w:p w14:paraId="61B09AC1" w14:textId="77777777" w:rsidR="00F971CE" w:rsidRDefault="00F971CE" w:rsidP="00F971CE">
      <w:r>
        <w:t>• What is the verb? Starting, publishing, blocking, rescuing, occupying, marching, lobbying.</w:t>
      </w:r>
    </w:p>
    <w:p w14:paraId="4F2DDBC4" w14:textId="77777777" w:rsidR="00F971CE" w:rsidRPr="00F971CE" w:rsidRDefault="00F971CE" w:rsidP="00F971CE">
      <w:pPr>
        <w:jc w:val="center"/>
        <w:rPr>
          <w:b/>
        </w:rPr>
      </w:pPr>
      <w:r w:rsidRPr="00F971CE">
        <w:rPr>
          <w:b/>
        </w:rPr>
        <w:t>Communicate in pictures</w:t>
      </w:r>
    </w:p>
    <w:p w14:paraId="2D54DF7F" w14:textId="77777777" w:rsidR="00F971CE" w:rsidRDefault="00F971CE" w:rsidP="00F971CE">
      <w:r>
        <w:t>• Events generate pictures.</w:t>
      </w:r>
    </w:p>
    <w:p w14:paraId="2C0ED731" w14:textId="77777777" w:rsidR="00F971CE" w:rsidRDefault="00F971CE" w:rsidP="00F971CE">
      <w:r>
        <w:t>• Invite a photographer, ask them to tell the story.</w:t>
      </w:r>
    </w:p>
    <w:p w14:paraId="5062344A" w14:textId="77777777" w:rsidR="00F971CE" w:rsidRDefault="00F971CE" w:rsidP="00F971CE">
      <w:r>
        <w:t xml:space="preserve">• If you can take a photo of it, you’re going to enable others to feel part of and connected to your campaign. </w:t>
      </w:r>
    </w:p>
    <w:p w14:paraId="627CCB47" w14:textId="77777777" w:rsidR="00C81708" w:rsidRPr="00C81708" w:rsidRDefault="001A01D9" w:rsidP="00C81708">
      <w:pPr>
        <w:jc w:val="center"/>
        <w:rPr>
          <w:b/>
        </w:rPr>
      </w:pPr>
      <w:r>
        <w:rPr>
          <w:noProof/>
          <w:lang w:eastAsia="en-GB"/>
        </w:rPr>
        <w:drawing>
          <wp:anchor distT="0" distB="0" distL="114300" distR="114300" simplePos="0" relativeHeight="251678720" behindDoc="0" locked="0" layoutInCell="1" allowOverlap="1" wp14:anchorId="378DBE38" wp14:editId="53C73113">
            <wp:simplePos x="0" y="0"/>
            <wp:positionH relativeFrom="column">
              <wp:posOffset>171450</wp:posOffset>
            </wp:positionH>
            <wp:positionV relativeFrom="paragraph">
              <wp:posOffset>399415</wp:posOffset>
            </wp:positionV>
            <wp:extent cx="1619250" cy="2290417"/>
            <wp:effectExtent l="0" t="0" r="0" b="0"/>
            <wp:wrapNone/>
            <wp:docPr id="9" name="Picture 9" descr="25 Of The Most Powerful And Creative Anti-Smoking Ads E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5 Of The Most Powerful And Creative Anti-Smoking Ads Ever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19250" cy="2290417"/>
                    </a:xfrm>
                    <a:prstGeom prst="rect">
                      <a:avLst/>
                    </a:prstGeom>
                    <a:noFill/>
                    <a:ln>
                      <a:noFill/>
                    </a:ln>
                  </pic:spPr>
                </pic:pic>
              </a:graphicData>
            </a:graphic>
            <wp14:sizeRelH relativeFrom="page">
              <wp14:pctWidth>0</wp14:pctWidth>
            </wp14:sizeRelH>
            <wp14:sizeRelV relativeFrom="page">
              <wp14:pctHeight>0</wp14:pctHeight>
            </wp14:sizeRelV>
          </wp:anchor>
        </w:drawing>
      </w:r>
      <w:r w:rsidR="00F971CE" w:rsidRPr="00F971CE">
        <w:rPr>
          <w:b/>
        </w:rPr>
        <w:t>Pictures are far more powerful than words. Good ones tell the story and the best need no caption.</w:t>
      </w:r>
      <w:r w:rsidR="00C81708" w:rsidRPr="00C81708">
        <w:rPr>
          <w:rFonts w:asciiTheme="minorHAnsi" w:eastAsiaTheme="minorEastAsia" w:hAnsi="Calibri"/>
          <w:color w:val="000000" w:themeColor="text1"/>
          <w:spacing w:val="0"/>
          <w:kern w:val="24"/>
          <w:sz w:val="56"/>
          <w:szCs w:val="56"/>
          <w:lang w:eastAsia="en-GB"/>
        </w:rPr>
        <w:t xml:space="preserve"> </w:t>
      </w:r>
    </w:p>
    <w:p w14:paraId="688F5F2C" w14:textId="77777777" w:rsidR="00F971CE" w:rsidRPr="00F971CE" w:rsidRDefault="00C81708" w:rsidP="00F971CE">
      <w:pPr>
        <w:jc w:val="center"/>
        <w:rPr>
          <w:b/>
        </w:rPr>
      </w:pPr>
      <w:r>
        <w:rPr>
          <w:noProof/>
          <w:lang w:eastAsia="en-GB"/>
        </w:rPr>
        <w:drawing>
          <wp:anchor distT="0" distB="0" distL="114300" distR="114300" simplePos="0" relativeHeight="251680768" behindDoc="0" locked="0" layoutInCell="1" allowOverlap="1" wp14:anchorId="1BB291BA" wp14:editId="2C8D4EA9">
            <wp:simplePos x="0" y="0"/>
            <wp:positionH relativeFrom="column">
              <wp:posOffset>1943100</wp:posOffset>
            </wp:positionH>
            <wp:positionV relativeFrom="paragraph">
              <wp:posOffset>215900</wp:posOffset>
            </wp:positionV>
            <wp:extent cx="2428875" cy="1568988"/>
            <wp:effectExtent l="0" t="0" r="0" b="0"/>
            <wp:wrapNone/>
            <wp:docPr id="12" name="Picture 12" descr="https://s.yimg.com/ny/api/res/1.2/Xod7OrV12CyWsVArQQi2eg--~A/YXBwaWQ9aGlnaGxhbmRlcjtzbT0xO3c9NTk2O2g9Mzg1/http:/media.zenfs.com/en/homerun/feed_manager_auto_publish_494/9cd11e36a182c7a88e8d37ef9e04e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yimg.com/ny/api/res/1.2/Xod7OrV12CyWsVArQQi2eg--~A/YXBwaWQ9aGlnaGxhbmRlcjtzbT0xO3c9NTk2O2g9Mzg1/http:/media.zenfs.com/en/homerun/feed_manager_auto_publish_494/9cd11e36a182c7a88e8d37ef9e04e3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28875" cy="15689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308E7" w14:textId="77777777" w:rsidR="00F971CE" w:rsidRDefault="00F971CE" w:rsidP="00F971CE"/>
    <w:p w14:paraId="29B971AB" w14:textId="77777777" w:rsidR="00F971CE" w:rsidRDefault="00F971CE" w:rsidP="00F971CE"/>
    <w:p w14:paraId="4A4A683D" w14:textId="77777777" w:rsidR="00F971CE" w:rsidRDefault="00F971CE" w:rsidP="00F971CE"/>
    <w:p w14:paraId="238DD211" w14:textId="77777777" w:rsidR="00F971CE" w:rsidRDefault="00F971CE" w:rsidP="00F971CE"/>
    <w:p w14:paraId="12C08ADA" w14:textId="77777777" w:rsidR="00F971CE" w:rsidRDefault="00F971CE" w:rsidP="00F971CE"/>
    <w:p w14:paraId="7F9B9B44" w14:textId="77777777" w:rsidR="000E14F6" w:rsidRDefault="000E14F6" w:rsidP="00F971CE"/>
    <w:p w14:paraId="0FA08A40" w14:textId="77777777" w:rsidR="000E14F6" w:rsidRDefault="000E14F6" w:rsidP="000E14F6">
      <w:pPr>
        <w:jc w:val="center"/>
        <w:rPr>
          <w:rFonts w:ascii="Alternate Gothic LT No2" w:eastAsiaTheme="majorEastAsia" w:hAnsi="Alternate Gothic LT No2" w:cstheme="majorBidi"/>
          <w:color w:val="E94253"/>
          <w:sz w:val="96"/>
          <w:szCs w:val="32"/>
        </w:rPr>
      </w:pPr>
      <w:r>
        <w:rPr>
          <w:rFonts w:ascii="Alternate Gothic LT No2" w:eastAsiaTheme="majorEastAsia" w:hAnsi="Alternate Gothic LT No2" w:cstheme="majorBidi"/>
          <w:color w:val="E94253"/>
          <w:sz w:val="96"/>
          <w:szCs w:val="32"/>
        </w:rPr>
        <w:lastRenderedPageBreak/>
        <w:t>COVID-19 WORLD</w:t>
      </w:r>
    </w:p>
    <w:p w14:paraId="53967E48" w14:textId="77777777" w:rsidR="003044AB" w:rsidRPr="003044AB" w:rsidRDefault="003044AB" w:rsidP="003044AB">
      <w:pPr>
        <w:spacing w:after="120"/>
        <w:jc w:val="center"/>
        <w:rPr>
          <w:sz w:val="18"/>
        </w:rPr>
      </w:pPr>
      <w:r w:rsidRPr="003044AB">
        <w:rPr>
          <w:sz w:val="18"/>
        </w:rPr>
        <w:t>This page is less relevant is 2023/24 – but it is good to keep in mind.</w:t>
      </w:r>
    </w:p>
    <w:p w14:paraId="1CE4672F" w14:textId="59A2BF6C" w:rsidR="000E14F6" w:rsidRDefault="003044AB" w:rsidP="000E14F6">
      <w:pPr>
        <w:jc w:val="left"/>
      </w:pPr>
      <w:r>
        <w:t xml:space="preserve"> </w:t>
      </w:r>
      <w:r w:rsidR="007A5A1F">
        <w:t xml:space="preserve">In a Covid-19 world, we have to reconsider how we engage students in and deliver campaigns. In-person events might not feasible or the best approach. </w:t>
      </w:r>
    </w:p>
    <w:p w14:paraId="015736D1" w14:textId="77777777" w:rsidR="007A5A1F" w:rsidRDefault="007A5A1F" w:rsidP="000E14F6">
      <w:pPr>
        <w:jc w:val="left"/>
      </w:pPr>
      <w:r>
        <w:t xml:space="preserve">In addition, as more virtual activity takes place, your campaign message needs to be clear and simple to be effective. </w:t>
      </w:r>
    </w:p>
    <w:p w14:paraId="09DEA102" w14:textId="77777777" w:rsidR="007A5A1F" w:rsidRDefault="007A5A1F" w:rsidP="000E14F6">
      <w:pPr>
        <w:jc w:val="left"/>
      </w:pPr>
      <w:r>
        <w:t xml:space="preserve">As the academic year is changing, and resources are scarcer, we have to be more streamlined with our campaigning. It is about quality, not quantity. We will focus on doing less to achieve a more powerful outcome and utilise our limited resources effectively. </w:t>
      </w:r>
    </w:p>
    <w:p w14:paraId="3CD37C3B" w14:textId="77777777" w:rsidR="007A5A1F" w:rsidRDefault="007A5A1F" w:rsidP="007A5A1F">
      <w:r>
        <w:t xml:space="preserve">Recommended read: </w:t>
      </w:r>
      <w:hyperlink r:id="rId24" w:history="1">
        <w:r w:rsidR="002E0FCC" w:rsidRPr="002E0FCC">
          <w:rPr>
            <w:rStyle w:val="Hyperlink"/>
          </w:rPr>
          <w:t>Rethinking Online Events</w:t>
        </w:r>
      </w:hyperlink>
      <w:r w:rsidR="002E0FCC">
        <w:t>.</w:t>
      </w:r>
    </w:p>
    <w:p w14:paraId="1851B2BF" w14:textId="77777777" w:rsidR="007A5A1F" w:rsidRDefault="007A5A1F" w:rsidP="007A5A1F">
      <w:r>
        <w:t>We will focus on THREE key areas for each campaign, thee will deliver the message and seek to achieve the deliverables agreed.</w:t>
      </w:r>
    </w:p>
    <w:p w14:paraId="11431A50" w14:textId="77777777" w:rsidR="007A5A1F" w:rsidRDefault="007A5A1F" w:rsidP="007A5A1F">
      <w:r>
        <w:t xml:space="preserve">For example: </w:t>
      </w:r>
    </w:p>
    <w:p w14:paraId="56552922" w14:textId="77777777" w:rsidR="007A5A1F" w:rsidRDefault="007A5A1F" w:rsidP="007A5A1F">
      <w:pPr>
        <w:pStyle w:val="ListParagraph"/>
        <w:numPr>
          <w:ilvl w:val="0"/>
          <w:numId w:val="27"/>
        </w:numPr>
        <w:jc w:val="left"/>
      </w:pPr>
      <w:r>
        <w:t>Marketing and awareness campaign (digital content, blogs, video and social media throughout, book giveaway)</w:t>
      </w:r>
    </w:p>
    <w:p w14:paraId="1C17CE6D" w14:textId="77777777" w:rsidR="000E14F6" w:rsidRDefault="007A5A1F" w:rsidP="007A5A1F">
      <w:pPr>
        <w:pStyle w:val="ListParagraph"/>
        <w:numPr>
          <w:ilvl w:val="0"/>
          <w:numId w:val="27"/>
        </w:numPr>
        <w:jc w:val="left"/>
      </w:pPr>
      <w:r>
        <w:t>One online event, stud</w:t>
      </w:r>
      <w:r w:rsidR="00D94E4A">
        <w:t>ent engagement and conversation, quiz, panel discussion</w:t>
      </w:r>
      <w:bookmarkStart w:id="2" w:name="_GoBack"/>
      <w:bookmarkEnd w:id="2"/>
    </w:p>
    <w:p w14:paraId="5856F39A" w14:textId="77777777" w:rsidR="007A5A1F" w:rsidRDefault="007A5A1F" w:rsidP="007A5A1F">
      <w:pPr>
        <w:pStyle w:val="ListParagraph"/>
        <w:numPr>
          <w:ilvl w:val="0"/>
          <w:numId w:val="27"/>
        </w:numPr>
        <w:jc w:val="left"/>
      </w:pPr>
      <w:r>
        <w:t>An action to take, e.g. signing a petition, writing to MP</w:t>
      </w:r>
    </w:p>
    <w:p w14:paraId="1ACC4A24" w14:textId="77777777" w:rsidR="007A5A1F" w:rsidRDefault="007A5A1F" w:rsidP="002E0FCC">
      <w:pPr>
        <w:jc w:val="left"/>
      </w:pPr>
      <w:r>
        <w:t>Campaigns do not have to be limited to their ‘month”, so all good ideas can still be utilised elsewhere</w:t>
      </w:r>
      <w:r w:rsidR="002E0FCC">
        <w:t xml:space="preserve">. Intersectionality is essential to each campaign: </w:t>
      </w:r>
      <w:hyperlink r:id="rId25" w:history="1">
        <w:r w:rsidR="002E0FCC" w:rsidRPr="003044AB">
          <w:rPr>
            <w:rStyle w:val="Hyperlink"/>
            <w:sz w:val="22"/>
            <w:szCs w:val="22"/>
          </w:rPr>
          <w:t>https://www.nusconnect.org.uk/resources/intersectionality-101</w:t>
        </w:r>
      </w:hyperlink>
      <w:r w:rsidR="002E0FCC" w:rsidRPr="003044AB">
        <w:rPr>
          <w:sz w:val="22"/>
          <w:szCs w:val="22"/>
        </w:rPr>
        <w:t>.</w:t>
      </w:r>
      <w:r w:rsidR="002E0FCC">
        <w:t xml:space="preserve"> </w:t>
      </w:r>
    </w:p>
    <w:p w14:paraId="367D4688" w14:textId="2BBA02B2" w:rsidR="00C81708" w:rsidRPr="00062E84" w:rsidRDefault="00062E84" w:rsidP="00062E84">
      <w:pPr>
        <w:jc w:val="center"/>
      </w:pPr>
      <w:r>
        <w:rPr>
          <w:rFonts w:ascii="Alternate Gothic LT No2" w:eastAsiaTheme="majorEastAsia" w:hAnsi="Alternate Gothic LT No2" w:cstheme="majorBidi"/>
          <w:color w:val="E94253"/>
          <w:sz w:val="96"/>
          <w:szCs w:val="32"/>
        </w:rPr>
        <w:lastRenderedPageBreak/>
        <w:t>EVALUATE</w:t>
      </w:r>
    </w:p>
    <w:p w14:paraId="7F079550" w14:textId="77777777" w:rsidR="00C81708" w:rsidRPr="00C81708" w:rsidRDefault="00C81708" w:rsidP="00C81708">
      <w:pPr>
        <w:jc w:val="left"/>
        <w:rPr>
          <w:sz w:val="22"/>
          <w:szCs w:val="22"/>
        </w:rPr>
      </w:pPr>
      <w:r w:rsidRPr="00C81708">
        <w:rPr>
          <w:sz w:val="22"/>
          <w:szCs w:val="22"/>
        </w:rPr>
        <w:t>Monitoring and evaluating your campaign as it</w:t>
      </w:r>
      <w:r>
        <w:rPr>
          <w:sz w:val="22"/>
          <w:szCs w:val="22"/>
        </w:rPr>
        <w:t xml:space="preserve"> progresses will enable you to:</w:t>
      </w:r>
    </w:p>
    <w:p w14:paraId="60F809F5" w14:textId="77777777" w:rsidR="00C81708" w:rsidRPr="00C81708" w:rsidRDefault="00C81708" w:rsidP="00C81708">
      <w:pPr>
        <w:pStyle w:val="ListParagraph"/>
        <w:numPr>
          <w:ilvl w:val="0"/>
          <w:numId w:val="26"/>
        </w:numPr>
        <w:jc w:val="left"/>
        <w:rPr>
          <w:sz w:val="22"/>
          <w:szCs w:val="22"/>
        </w:rPr>
      </w:pPr>
      <w:r w:rsidRPr="00C81708">
        <w:rPr>
          <w:sz w:val="22"/>
          <w:szCs w:val="22"/>
        </w:rPr>
        <w:t>see if you are on track</w:t>
      </w:r>
    </w:p>
    <w:p w14:paraId="26A2EB6D" w14:textId="77777777" w:rsidR="00C81708" w:rsidRPr="00C81708" w:rsidRDefault="00C81708" w:rsidP="00C81708">
      <w:pPr>
        <w:pStyle w:val="ListParagraph"/>
        <w:numPr>
          <w:ilvl w:val="0"/>
          <w:numId w:val="26"/>
        </w:numPr>
        <w:jc w:val="left"/>
        <w:rPr>
          <w:sz w:val="22"/>
          <w:szCs w:val="22"/>
        </w:rPr>
      </w:pPr>
      <w:r w:rsidRPr="00C81708">
        <w:rPr>
          <w:sz w:val="22"/>
          <w:szCs w:val="22"/>
        </w:rPr>
        <w:t>demonstrate your effectiveness or successes</w:t>
      </w:r>
    </w:p>
    <w:p w14:paraId="532E6BE5" w14:textId="77777777" w:rsidR="00C81708" w:rsidRDefault="00C81708" w:rsidP="00C81708">
      <w:pPr>
        <w:pStyle w:val="ListParagraph"/>
        <w:numPr>
          <w:ilvl w:val="0"/>
          <w:numId w:val="26"/>
        </w:numPr>
        <w:jc w:val="left"/>
        <w:rPr>
          <w:sz w:val="22"/>
          <w:szCs w:val="22"/>
        </w:rPr>
      </w:pPr>
      <w:r w:rsidRPr="00C81708">
        <w:rPr>
          <w:sz w:val="22"/>
          <w:szCs w:val="22"/>
        </w:rPr>
        <w:t>be held accountable.</w:t>
      </w:r>
    </w:p>
    <w:p w14:paraId="36EE0BFB" w14:textId="77777777" w:rsidR="00C81708" w:rsidRPr="00C81708" w:rsidRDefault="00C81708" w:rsidP="00C81708">
      <w:pPr>
        <w:pStyle w:val="ListParagraph"/>
        <w:jc w:val="left"/>
        <w:rPr>
          <w:sz w:val="22"/>
          <w:szCs w:val="22"/>
        </w:rPr>
      </w:pPr>
    </w:p>
    <w:p w14:paraId="654E6337" w14:textId="77777777" w:rsidR="00C81708" w:rsidRDefault="00C81708" w:rsidP="00C81708">
      <w:pPr>
        <w:jc w:val="left"/>
        <w:rPr>
          <w:sz w:val="22"/>
          <w:szCs w:val="22"/>
        </w:rPr>
      </w:pPr>
      <w:r>
        <w:rPr>
          <w:sz w:val="22"/>
          <w:szCs w:val="22"/>
        </w:rPr>
        <w:t xml:space="preserve">Ask yourself: </w:t>
      </w:r>
    </w:p>
    <w:p w14:paraId="0B411651" w14:textId="77777777" w:rsidR="00C81708" w:rsidRPr="00C81708" w:rsidRDefault="00C81708" w:rsidP="00C81708">
      <w:pPr>
        <w:pStyle w:val="ListParagraph"/>
        <w:numPr>
          <w:ilvl w:val="0"/>
          <w:numId w:val="26"/>
        </w:numPr>
        <w:jc w:val="left"/>
        <w:rPr>
          <w:sz w:val="22"/>
          <w:szCs w:val="22"/>
        </w:rPr>
      </w:pPr>
      <w:r w:rsidRPr="00C81708">
        <w:rPr>
          <w:sz w:val="22"/>
          <w:szCs w:val="22"/>
        </w:rPr>
        <w:t xml:space="preserve">How will you know you have achieved </w:t>
      </w:r>
      <w:proofErr w:type="gramStart"/>
      <w:r w:rsidRPr="00C81708">
        <w:rPr>
          <w:sz w:val="22"/>
          <w:szCs w:val="22"/>
        </w:rPr>
        <w:t>your</w:t>
      </w:r>
      <w:proofErr w:type="gramEnd"/>
      <w:r w:rsidRPr="00C81708">
        <w:rPr>
          <w:sz w:val="22"/>
          <w:szCs w:val="22"/>
        </w:rPr>
        <w:t xml:space="preserve"> </w:t>
      </w:r>
    </w:p>
    <w:p w14:paraId="5B01D307" w14:textId="77777777" w:rsidR="00C81708" w:rsidRPr="00C81708" w:rsidRDefault="00C81708" w:rsidP="00C81708">
      <w:pPr>
        <w:pStyle w:val="ListParagraph"/>
        <w:numPr>
          <w:ilvl w:val="0"/>
          <w:numId w:val="26"/>
        </w:numPr>
        <w:jc w:val="left"/>
        <w:rPr>
          <w:sz w:val="22"/>
          <w:szCs w:val="22"/>
        </w:rPr>
      </w:pPr>
      <w:r w:rsidRPr="00C81708">
        <w:rPr>
          <w:sz w:val="22"/>
          <w:szCs w:val="22"/>
        </w:rPr>
        <w:t xml:space="preserve">objective? </w:t>
      </w:r>
    </w:p>
    <w:p w14:paraId="700996D2" w14:textId="77777777" w:rsidR="00C81708" w:rsidRPr="00C81708" w:rsidRDefault="00C81708" w:rsidP="00C81708">
      <w:pPr>
        <w:pStyle w:val="ListParagraph"/>
        <w:numPr>
          <w:ilvl w:val="0"/>
          <w:numId w:val="26"/>
        </w:numPr>
        <w:jc w:val="left"/>
        <w:rPr>
          <w:sz w:val="22"/>
          <w:szCs w:val="22"/>
        </w:rPr>
      </w:pPr>
      <w:r w:rsidRPr="00C81708">
        <w:rPr>
          <w:sz w:val="22"/>
          <w:szCs w:val="22"/>
        </w:rPr>
        <w:t>How will you present your outcome?</w:t>
      </w:r>
    </w:p>
    <w:p w14:paraId="077C070C" w14:textId="067CD7C8" w:rsidR="00C81708" w:rsidRPr="00062E84" w:rsidRDefault="00C81708" w:rsidP="00C81708">
      <w:pPr>
        <w:pStyle w:val="ListParagraph"/>
        <w:numPr>
          <w:ilvl w:val="0"/>
          <w:numId w:val="26"/>
        </w:numPr>
        <w:jc w:val="left"/>
        <w:rPr>
          <w:sz w:val="22"/>
          <w:szCs w:val="22"/>
        </w:rPr>
      </w:pPr>
      <w:r w:rsidRPr="00C81708">
        <w:rPr>
          <w:sz w:val="22"/>
          <w:szCs w:val="22"/>
        </w:rPr>
        <w:t>How will you measure the impact?</w:t>
      </w:r>
    </w:p>
    <w:p w14:paraId="3C270810" w14:textId="77777777" w:rsidR="00C81708" w:rsidRPr="00062E84" w:rsidRDefault="00C81708" w:rsidP="00C81708">
      <w:pPr>
        <w:jc w:val="left"/>
        <w:rPr>
          <w:sz w:val="22"/>
          <w:szCs w:val="22"/>
        </w:rPr>
      </w:pPr>
      <w:r w:rsidRPr="00062E84">
        <w:rPr>
          <w:sz w:val="22"/>
          <w:szCs w:val="22"/>
        </w:rPr>
        <w:t>Please utilise this fantastic resource from NCVO (Championing Voluntary Action):</w:t>
      </w:r>
    </w:p>
    <w:p w14:paraId="406D2A33" w14:textId="70F48BD0" w:rsidR="00C81708" w:rsidRPr="00062E84" w:rsidRDefault="003044AB" w:rsidP="00C81708">
      <w:pPr>
        <w:spacing w:before="240" w:after="0"/>
        <w:ind w:left="360"/>
        <w:rPr>
          <w:rStyle w:val="Hyperlink"/>
          <w:sz w:val="22"/>
          <w:szCs w:val="22"/>
        </w:rPr>
      </w:pPr>
      <w:hyperlink r:id="rId26" w:history="1">
        <w:r w:rsidR="00C81708" w:rsidRPr="00062E84">
          <w:rPr>
            <w:rStyle w:val="Hyperlink"/>
            <w:sz w:val="22"/>
            <w:szCs w:val="22"/>
          </w:rPr>
          <w:t>https://knowhow.ncvo.org.uk/campaigns/campaigning-and-influencing/developing-your-campaign-strategy/evaluating-the-impact-of-your-campaign</w:t>
        </w:r>
      </w:hyperlink>
    </w:p>
    <w:p w14:paraId="70A4B075" w14:textId="312BEE89" w:rsidR="00062E84" w:rsidRPr="00062E84" w:rsidRDefault="00062E84" w:rsidP="00062E84">
      <w:pPr>
        <w:spacing w:before="240" w:after="0"/>
        <w:rPr>
          <w:rStyle w:val="Hyperlink"/>
          <w:color w:val="auto"/>
          <w:sz w:val="22"/>
          <w:szCs w:val="22"/>
          <w:u w:val="none"/>
        </w:rPr>
      </w:pPr>
      <w:r w:rsidRPr="00062E84">
        <w:rPr>
          <w:rStyle w:val="Hyperlink"/>
          <w:color w:val="auto"/>
          <w:sz w:val="22"/>
          <w:szCs w:val="22"/>
          <w:u w:val="none"/>
        </w:rPr>
        <w:t xml:space="preserve">Some example of evaluation methods </w:t>
      </w:r>
      <w:proofErr w:type="gramStart"/>
      <w:r w:rsidRPr="00062E84">
        <w:rPr>
          <w:rStyle w:val="Hyperlink"/>
          <w:color w:val="auto"/>
          <w:sz w:val="22"/>
          <w:szCs w:val="22"/>
          <w:u w:val="none"/>
        </w:rPr>
        <w:t>include</w:t>
      </w:r>
      <w:proofErr w:type="gramEnd"/>
      <w:r w:rsidRPr="00062E84">
        <w:rPr>
          <w:rStyle w:val="Hyperlink"/>
          <w:color w:val="auto"/>
          <w:sz w:val="22"/>
          <w:szCs w:val="22"/>
          <w:u w:val="none"/>
        </w:rPr>
        <w:t xml:space="preserve">: surveys, focus groups, pledges, social media engagement, ball-o-meter, comment tree. </w:t>
      </w:r>
    </w:p>
    <w:p w14:paraId="7FC20A46" w14:textId="7D6ABB0F" w:rsidR="00B56607" w:rsidRPr="007841DB" w:rsidRDefault="00062E84" w:rsidP="00376AD8">
      <w:r>
        <w:rPr>
          <w:noProof/>
          <w:lang w:eastAsia="en-GB"/>
        </w:rPr>
        <w:drawing>
          <wp:anchor distT="0" distB="0" distL="114300" distR="114300" simplePos="0" relativeHeight="251679744" behindDoc="0" locked="0" layoutInCell="1" allowOverlap="1" wp14:anchorId="440F64D0" wp14:editId="155955CA">
            <wp:simplePos x="0" y="0"/>
            <wp:positionH relativeFrom="column">
              <wp:posOffset>1095375</wp:posOffset>
            </wp:positionH>
            <wp:positionV relativeFrom="paragraph">
              <wp:posOffset>15875</wp:posOffset>
            </wp:positionV>
            <wp:extent cx="2300646" cy="1533525"/>
            <wp:effectExtent l="0" t="0" r="4445" b="0"/>
            <wp:wrapNone/>
            <wp:docPr id="11" name="Picture 11" descr="As The GDPR Approaches, It May Be Time To Re-Evaluate Y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 The GDPR Approaches, It May Be Time To Re-Evaluate Your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00646" cy="15335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56607" w:rsidRPr="007841DB" w:rsidSect="00B8467E">
      <w:footerReference w:type="default" r:id="rId28"/>
      <w:headerReference w:type="first" r:id="rId29"/>
      <w:pgSz w:w="8391" w:h="11907" w:code="11"/>
      <w:pgMar w:top="720" w:right="720" w:bottom="720" w:left="720" w:header="170" w:footer="340" w:gutter="0"/>
      <w:pgBorders w:offsetFrom="page">
        <w:top w:val="single" w:sz="48" w:space="24" w:color="E94253"/>
        <w:left w:val="single" w:sz="48" w:space="24" w:color="E94253"/>
        <w:bottom w:val="single" w:sz="48" w:space="24" w:color="E94253"/>
        <w:right w:val="single" w:sz="48" w:space="24" w:color="E94253"/>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374F4" w14:textId="77777777" w:rsidR="00C5112D" w:rsidRDefault="00C5112D" w:rsidP="002109E1">
      <w:pPr>
        <w:spacing w:after="0" w:line="240" w:lineRule="auto"/>
      </w:pPr>
      <w:r>
        <w:separator/>
      </w:r>
    </w:p>
  </w:endnote>
  <w:endnote w:type="continuationSeparator" w:id="0">
    <w:p w14:paraId="42DB655B" w14:textId="77777777" w:rsidR="00C5112D" w:rsidRDefault="00C5112D" w:rsidP="00210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sGoth BT">
    <w:altName w:val="Athelas Rg"/>
    <w:charset w:val="00"/>
    <w:family w:val="swiss"/>
    <w:pitch w:val="variable"/>
    <w:sig w:usb0="00000001" w:usb1="1000204A" w:usb2="00000000" w:usb3="00000000" w:csb0="00000011" w:csb1="00000000"/>
  </w:font>
  <w:font w:name="Verdana">
    <w:panose1 w:val="020B0604030504040204"/>
    <w:charset w:val="00"/>
    <w:family w:val="swiss"/>
    <w:pitch w:val="variable"/>
    <w:sig w:usb0="A00006FF" w:usb1="4000205B" w:usb2="00000010" w:usb3="00000000" w:csb0="0000019F" w:csb1="00000000"/>
  </w:font>
  <w:font w:name="Alternate Gothic LT No2">
    <w:altName w:val="Franklin Gothic Medium Cond"/>
    <w:charset w:val="00"/>
    <w:family w:val="auto"/>
    <w:pitch w:val="variable"/>
    <w:sig w:usb0="8000002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77928"/>
      <w:docPartObj>
        <w:docPartGallery w:val="Page Numbers (Bottom of Page)"/>
        <w:docPartUnique/>
      </w:docPartObj>
    </w:sdtPr>
    <w:sdtEndPr>
      <w:rPr>
        <w:noProof/>
      </w:rPr>
    </w:sdtEndPr>
    <w:sdtContent>
      <w:p w14:paraId="66773240" w14:textId="77777777" w:rsidR="00C000AC" w:rsidRDefault="00C000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CFB71E" w14:textId="77777777" w:rsidR="00C000AC" w:rsidRDefault="00C00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0918528"/>
      <w:docPartObj>
        <w:docPartGallery w:val="Page Numbers (Bottom of Page)"/>
        <w:docPartUnique/>
      </w:docPartObj>
    </w:sdtPr>
    <w:sdtEndPr>
      <w:rPr>
        <w:noProof/>
      </w:rPr>
    </w:sdtEndPr>
    <w:sdtContent>
      <w:p w14:paraId="6F5D000A" w14:textId="3066EDCA" w:rsidR="00C000AC" w:rsidRDefault="00C000AC">
        <w:pPr>
          <w:pStyle w:val="Footer"/>
          <w:jc w:val="center"/>
        </w:pPr>
        <w:r>
          <w:fldChar w:fldCharType="begin"/>
        </w:r>
        <w:r>
          <w:instrText xml:space="preserve"> PAGE   \* MERGEFORMAT </w:instrText>
        </w:r>
        <w:r>
          <w:fldChar w:fldCharType="separate"/>
        </w:r>
        <w:r w:rsidR="0024196F">
          <w:rPr>
            <w:noProof/>
          </w:rPr>
          <w:t>10</w:t>
        </w:r>
        <w:r>
          <w:rPr>
            <w:noProof/>
          </w:rPr>
          <w:fldChar w:fldCharType="end"/>
        </w:r>
      </w:p>
    </w:sdtContent>
  </w:sdt>
  <w:p w14:paraId="5DD766E2" w14:textId="77777777" w:rsidR="00C000AC" w:rsidRDefault="00C00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6D5E3" w14:textId="77777777" w:rsidR="00C5112D" w:rsidRDefault="00C5112D" w:rsidP="002109E1">
      <w:pPr>
        <w:spacing w:after="0" w:line="240" w:lineRule="auto"/>
      </w:pPr>
      <w:r>
        <w:separator/>
      </w:r>
    </w:p>
  </w:footnote>
  <w:footnote w:type="continuationSeparator" w:id="0">
    <w:p w14:paraId="2A50AE77" w14:textId="77777777" w:rsidR="00C5112D" w:rsidRDefault="00C5112D" w:rsidP="00210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0EC0C" w14:textId="77777777" w:rsidR="00C000AC" w:rsidRDefault="00C00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151A"/>
    <w:multiLevelType w:val="hybridMultilevel"/>
    <w:tmpl w:val="5DA6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0615C"/>
    <w:multiLevelType w:val="hybridMultilevel"/>
    <w:tmpl w:val="8D64C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C62A57"/>
    <w:multiLevelType w:val="hybridMultilevel"/>
    <w:tmpl w:val="164E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952FB"/>
    <w:multiLevelType w:val="hybridMultilevel"/>
    <w:tmpl w:val="B1022B50"/>
    <w:lvl w:ilvl="0" w:tplc="EAB6F39E">
      <w:start w:val="1"/>
      <w:numFmt w:val="decimal"/>
      <w:lvlText w:val="%1."/>
      <w:lvlJc w:val="left"/>
      <w:pPr>
        <w:ind w:left="720" w:hanging="360"/>
      </w:pPr>
      <w:rPr>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B7DB8"/>
    <w:multiLevelType w:val="hybridMultilevel"/>
    <w:tmpl w:val="A594910C"/>
    <w:lvl w:ilvl="0" w:tplc="9104EF9A">
      <w:start w:val="5"/>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22DE2"/>
    <w:multiLevelType w:val="multilevel"/>
    <w:tmpl w:val="C3FAFE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C754DE"/>
    <w:multiLevelType w:val="hybridMultilevel"/>
    <w:tmpl w:val="A34AC318"/>
    <w:lvl w:ilvl="0" w:tplc="19F4FE20">
      <w:start w:val="3"/>
      <w:numFmt w:val="bullet"/>
      <w:lvlText w:val="-"/>
      <w:lvlJc w:val="left"/>
      <w:pPr>
        <w:ind w:left="720" w:hanging="360"/>
      </w:pPr>
      <w:rPr>
        <w:rFonts w:ascii="NewsGoth BT" w:eastAsiaTheme="minorHAnsi" w:hAnsi="NewsGoth B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7F7B33"/>
    <w:multiLevelType w:val="hybridMultilevel"/>
    <w:tmpl w:val="6590C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7752F7"/>
    <w:multiLevelType w:val="multilevel"/>
    <w:tmpl w:val="00365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2D0A50"/>
    <w:multiLevelType w:val="hybridMultilevel"/>
    <w:tmpl w:val="C6A8A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1E3DEF"/>
    <w:multiLevelType w:val="hybridMultilevel"/>
    <w:tmpl w:val="81B69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237A0"/>
    <w:multiLevelType w:val="hybridMultilevel"/>
    <w:tmpl w:val="522CB2F6"/>
    <w:lvl w:ilvl="0" w:tplc="2D8E1D12">
      <w:start w:val="1"/>
      <w:numFmt w:val="bullet"/>
      <w:lvlText w:val=""/>
      <w:lvlJc w:val="left"/>
      <w:pPr>
        <w:tabs>
          <w:tab w:val="num" w:pos="720"/>
        </w:tabs>
        <w:ind w:left="720" w:hanging="360"/>
      </w:pPr>
      <w:rPr>
        <w:rFonts w:ascii="Symbol" w:hAnsi="Symbol" w:hint="default"/>
      </w:rPr>
    </w:lvl>
    <w:lvl w:ilvl="1" w:tplc="C22A5FD2" w:tentative="1">
      <w:start w:val="1"/>
      <w:numFmt w:val="bullet"/>
      <w:lvlText w:val=""/>
      <w:lvlJc w:val="left"/>
      <w:pPr>
        <w:tabs>
          <w:tab w:val="num" w:pos="1440"/>
        </w:tabs>
        <w:ind w:left="1440" w:hanging="360"/>
      </w:pPr>
      <w:rPr>
        <w:rFonts w:ascii="Symbol" w:hAnsi="Symbol" w:hint="default"/>
      </w:rPr>
    </w:lvl>
    <w:lvl w:ilvl="2" w:tplc="892A84D8" w:tentative="1">
      <w:start w:val="1"/>
      <w:numFmt w:val="bullet"/>
      <w:lvlText w:val=""/>
      <w:lvlJc w:val="left"/>
      <w:pPr>
        <w:tabs>
          <w:tab w:val="num" w:pos="2160"/>
        </w:tabs>
        <w:ind w:left="2160" w:hanging="360"/>
      </w:pPr>
      <w:rPr>
        <w:rFonts w:ascii="Symbol" w:hAnsi="Symbol" w:hint="default"/>
      </w:rPr>
    </w:lvl>
    <w:lvl w:ilvl="3" w:tplc="D72EC27E" w:tentative="1">
      <w:start w:val="1"/>
      <w:numFmt w:val="bullet"/>
      <w:lvlText w:val=""/>
      <w:lvlJc w:val="left"/>
      <w:pPr>
        <w:tabs>
          <w:tab w:val="num" w:pos="2880"/>
        </w:tabs>
        <w:ind w:left="2880" w:hanging="360"/>
      </w:pPr>
      <w:rPr>
        <w:rFonts w:ascii="Symbol" w:hAnsi="Symbol" w:hint="default"/>
      </w:rPr>
    </w:lvl>
    <w:lvl w:ilvl="4" w:tplc="0D42D9F8" w:tentative="1">
      <w:start w:val="1"/>
      <w:numFmt w:val="bullet"/>
      <w:lvlText w:val=""/>
      <w:lvlJc w:val="left"/>
      <w:pPr>
        <w:tabs>
          <w:tab w:val="num" w:pos="3600"/>
        </w:tabs>
        <w:ind w:left="3600" w:hanging="360"/>
      </w:pPr>
      <w:rPr>
        <w:rFonts w:ascii="Symbol" w:hAnsi="Symbol" w:hint="default"/>
      </w:rPr>
    </w:lvl>
    <w:lvl w:ilvl="5" w:tplc="AD285762" w:tentative="1">
      <w:start w:val="1"/>
      <w:numFmt w:val="bullet"/>
      <w:lvlText w:val=""/>
      <w:lvlJc w:val="left"/>
      <w:pPr>
        <w:tabs>
          <w:tab w:val="num" w:pos="4320"/>
        </w:tabs>
        <w:ind w:left="4320" w:hanging="360"/>
      </w:pPr>
      <w:rPr>
        <w:rFonts w:ascii="Symbol" w:hAnsi="Symbol" w:hint="default"/>
      </w:rPr>
    </w:lvl>
    <w:lvl w:ilvl="6" w:tplc="BDC47F00" w:tentative="1">
      <w:start w:val="1"/>
      <w:numFmt w:val="bullet"/>
      <w:lvlText w:val=""/>
      <w:lvlJc w:val="left"/>
      <w:pPr>
        <w:tabs>
          <w:tab w:val="num" w:pos="5040"/>
        </w:tabs>
        <w:ind w:left="5040" w:hanging="360"/>
      </w:pPr>
      <w:rPr>
        <w:rFonts w:ascii="Symbol" w:hAnsi="Symbol" w:hint="default"/>
      </w:rPr>
    </w:lvl>
    <w:lvl w:ilvl="7" w:tplc="C4BCE124" w:tentative="1">
      <w:start w:val="1"/>
      <w:numFmt w:val="bullet"/>
      <w:lvlText w:val=""/>
      <w:lvlJc w:val="left"/>
      <w:pPr>
        <w:tabs>
          <w:tab w:val="num" w:pos="5760"/>
        </w:tabs>
        <w:ind w:left="5760" w:hanging="360"/>
      </w:pPr>
      <w:rPr>
        <w:rFonts w:ascii="Symbol" w:hAnsi="Symbol" w:hint="default"/>
      </w:rPr>
    </w:lvl>
    <w:lvl w:ilvl="8" w:tplc="B986E57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7DD3F78"/>
    <w:multiLevelType w:val="hybridMultilevel"/>
    <w:tmpl w:val="550E5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842405"/>
    <w:multiLevelType w:val="hybridMultilevel"/>
    <w:tmpl w:val="2B90A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700C76"/>
    <w:multiLevelType w:val="hybridMultilevel"/>
    <w:tmpl w:val="833C1D82"/>
    <w:lvl w:ilvl="0" w:tplc="55A05606">
      <w:start w:val="4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202576"/>
    <w:multiLevelType w:val="hybridMultilevel"/>
    <w:tmpl w:val="CBCABB08"/>
    <w:lvl w:ilvl="0" w:tplc="C6E828EA">
      <w:start w:val="1"/>
      <w:numFmt w:val="bullet"/>
      <w:lvlText w:val="•"/>
      <w:lvlJc w:val="left"/>
      <w:pPr>
        <w:tabs>
          <w:tab w:val="num" w:pos="786"/>
        </w:tabs>
        <w:ind w:left="786" w:hanging="360"/>
      </w:pPr>
      <w:rPr>
        <w:rFonts w:ascii="Arial" w:hAnsi="Arial" w:hint="default"/>
      </w:rPr>
    </w:lvl>
    <w:lvl w:ilvl="1" w:tplc="F7F865CA" w:tentative="1">
      <w:start w:val="1"/>
      <w:numFmt w:val="bullet"/>
      <w:lvlText w:val="•"/>
      <w:lvlJc w:val="left"/>
      <w:pPr>
        <w:tabs>
          <w:tab w:val="num" w:pos="1506"/>
        </w:tabs>
        <w:ind w:left="1506" w:hanging="360"/>
      </w:pPr>
      <w:rPr>
        <w:rFonts w:ascii="Arial" w:hAnsi="Arial" w:hint="default"/>
      </w:rPr>
    </w:lvl>
    <w:lvl w:ilvl="2" w:tplc="5AD86E3A" w:tentative="1">
      <w:start w:val="1"/>
      <w:numFmt w:val="bullet"/>
      <w:lvlText w:val="•"/>
      <w:lvlJc w:val="left"/>
      <w:pPr>
        <w:tabs>
          <w:tab w:val="num" w:pos="2226"/>
        </w:tabs>
        <w:ind w:left="2226" w:hanging="360"/>
      </w:pPr>
      <w:rPr>
        <w:rFonts w:ascii="Arial" w:hAnsi="Arial" w:hint="default"/>
      </w:rPr>
    </w:lvl>
    <w:lvl w:ilvl="3" w:tplc="2354BDB8" w:tentative="1">
      <w:start w:val="1"/>
      <w:numFmt w:val="bullet"/>
      <w:lvlText w:val="•"/>
      <w:lvlJc w:val="left"/>
      <w:pPr>
        <w:tabs>
          <w:tab w:val="num" w:pos="2946"/>
        </w:tabs>
        <w:ind w:left="2946" w:hanging="360"/>
      </w:pPr>
      <w:rPr>
        <w:rFonts w:ascii="Arial" w:hAnsi="Arial" w:hint="default"/>
      </w:rPr>
    </w:lvl>
    <w:lvl w:ilvl="4" w:tplc="B484D620" w:tentative="1">
      <w:start w:val="1"/>
      <w:numFmt w:val="bullet"/>
      <w:lvlText w:val="•"/>
      <w:lvlJc w:val="left"/>
      <w:pPr>
        <w:tabs>
          <w:tab w:val="num" w:pos="3666"/>
        </w:tabs>
        <w:ind w:left="3666" w:hanging="360"/>
      </w:pPr>
      <w:rPr>
        <w:rFonts w:ascii="Arial" w:hAnsi="Arial" w:hint="default"/>
      </w:rPr>
    </w:lvl>
    <w:lvl w:ilvl="5" w:tplc="364C9464" w:tentative="1">
      <w:start w:val="1"/>
      <w:numFmt w:val="bullet"/>
      <w:lvlText w:val="•"/>
      <w:lvlJc w:val="left"/>
      <w:pPr>
        <w:tabs>
          <w:tab w:val="num" w:pos="4386"/>
        </w:tabs>
        <w:ind w:left="4386" w:hanging="360"/>
      </w:pPr>
      <w:rPr>
        <w:rFonts w:ascii="Arial" w:hAnsi="Arial" w:hint="default"/>
      </w:rPr>
    </w:lvl>
    <w:lvl w:ilvl="6" w:tplc="244035B6" w:tentative="1">
      <w:start w:val="1"/>
      <w:numFmt w:val="bullet"/>
      <w:lvlText w:val="•"/>
      <w:lvlJc w:val="left"/>
      <w:pPr>
        <w:tabs>
          <w:tab w:val="num" w:pos="5106"/>
        </w:tabs>
        <w:ind w:left="5106" w:hanging="360"/>
      </w:pPr>
      <w:rPr>
        <w:rFonts w:ascii="Arial" w:hAnsi="Arial" w:hint="default"/>
      </w:rPr>
    </w:lvl>
    <w:lvl w:ilvl="7" w:tplc="DA2EB946" w:tentative="1">
      <w:start w:val="1"/>
      <w:numFmt w:val="bullet"/>
      <w:lvlText w:val="•"/>
      <w:lvlJc w:val="left"/>
      <w:pPr>
        <w:tabs>
          <w:tab w:val="num" w:pos="5826"/>
        </w:tabs>
        <w:ind w:left="5826" w:hanging="360"/>
      </w:pPr>
      <w:rPr>
        <w:rFonts w:ascii="Arial" w:hAnsi="Arial" w:hint="default"/>
      </w:rPr>
    </w:lvl>
    <w:lvl w:ilvl="8" w:tplc="4AFAD462" w:tentative="1">
      <w:start w:val="1"/>
      <w:numFmt w:val="bullet"/>
      <w:lvlText w:val="•"/>
      <w:lvlJc w:val="left"/>
      <w:pPr>
        <w:tabs>
          <w:tab w:val="num" w:pos="6546"/>
        </w:tabs>
        <w:ind w:left="6546" w:hanging="360"/>
      </w:pPr>
      <w:rPr>
        <w:rFonts w:ascii="Arial" w:hAnsi="Arial" w:hint="default"/>
      </w:rPr>
    </w:lvl>
  </w:abstractNum>
  <w:abstractNum w:abstractNumId="16" w15:restartNumberingAfterBreak="0">
    <w:nsid w:val="54587071"/>
    <w:multiLevelType w:val="hybridMultilevel"/>
    <w:tmpl w:val="C4522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B678BB"/>
    <w:multiLevelType w:val="hybridMultilevel"/>
    <w:tmpl w:val="38CA2FE8"/>
    <w:lvl w:ilvl="0" w:tplc="720A719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9E107C"/>
    <w:multiLevelType w:val="hybridMultilevel"/>
    <w:tmpl w:val="4FC0E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A46C96"/>
    <w:multiLevelType w:val="hybridMultilevel"/>
    <w:tmpl w:val="00E0FBB0"/>
    <w:lvl w:ilvl="0" w:tplc="40EAE6F6">
      <w:start w:val="1"/>
      <w:numFmt w:val="decimal"/>
      <w:lvlText w:val="%1."/>
      <w:lvlJc w:val="left"/>
      <w:pPr>
        <w:ind w:left="470" w:hanging="339"/>
      </w:pPr>
      <w:rPr>
        <w:rFonts w:ascii="Verdana" w:eastAsia="Verdana" w:hAnsi="Verdana" w:hint="default"/>
        <w:spacing w:val="-2"/>
        <w:w w:val="114"/>
        <w:sz w:val="22"/>
        <w:szCs w:val="22"/>
      </w:rPr>
    </w:lvl>
    <w:lvl w:ilvl="1" w:tplc="EDCA009C">
      <w:start w:val="1"/>
      <w:numFmt w:val="bullet"/>
      <w:lvlText w:val="•"/>
      <w:lvlJc w:val="left"/>
      <w:pPr>
        <w:ind w:left="1440" w:hanging="339"/>
      </w:pPr>
      <w:rPr>
        <w:rFonts w:hint="default"/>
      </w:rPr>
    </w:lvl>
    <w:lvl w:ilvl="2" w:tplc="AE58DA08">
      <w:start w:val="1"/>
      <w:numFmt w:val="bullet"/>
      <w:lvlText w:val="•"/>
      <w:lvlJc w:val="left"/>
      <w:pPr>
        <w:ind w:left="2400" w:hanging="339"/>
      </w:pPr>
      <w:rPr>
        <w:rFonts w:hint="default"/>
      </w:rPr>
    </w:lvl>
    <w:lvl w:ilvl="3" w:tplc="DF5E9352">
      <w:start w:val="1"/>
      <w:numFmt w:val="bullet"/>
      <w:lvlText w:val="•"/>
      <w:lvlJc w:val="left"/>
      <w:pPr>
        <w:ind w:left="3360" w:hanging="339"/>
      </w:pPr>
      <w:rPr>
        <w:rFonts w:hint="default"/>
      </w:rPr>
    </w:lvl>
    <w:lvl w:ilvl="4" w:tplc="503455CC">
      <w:start w:val="1"/>
      <w:numFmt w:val="bullet"/>
      <w:lvlText w:val="•"/>
      <w:lvlJc w:val="left"/>
      <w:pPr>
        <w:ind w:left="4320" w:hanging="339"/>
      </w:pPr>
      <w:rPr>
        <w:rFonts w:hint="default"/>
      </w:rPr>
    </w:lvl>
    <w:lvl w:ilvl="5" w:tplc="C7C0B6DA">
      <w:start w:val="1"/>
      <w:numFmt w:val="bullet"/>
      <w:lvlText w:val="•"/>
      <w:lvlJc w:val="left"/>
      <w:pPr>
        <w:ind w:left="5280" w:hanging="339"/>
      </w:pPr>
      <w:rPr>
        <w:rFonts w:hint="default"/>
      </w:rPr>
    </w:lvl>
    <w:lvl w:ilvl="6" w:tplc="7FFEB416">
      <w:start w:val="1"/>
      <w:numFmt w:val="bullet"/>
      <w:lvlText w:val="•"/>
      <w:lvlJc w:val="left"/>
      <w:pPr>
        <w:ind w:left="6240" w:hanging="339"/>
      </w:pPr>
      <w:rPr>
        <w:rFonts w:hint="default"/>
      </w:rPr>
    </w:lvl>
    <w:lvl w:ilvl="7" w:tplc="282C6DBA">
      <w:start w:val="1"/>
      <w:numFmt w:val="bullet"/>
      <w:lvlText w:val="•"/>
      <w:lvlJc w:val="left"/>
      <w:pPr>
        <w:ind w:left="7200" w:hanging="339"/>
      </w:pPr>
      <w:rPr>
        <w:rFonts w:hint="default"/>
      </w:rPr>
    </w:lvl>
    <w:lvl w:ilvl="8" w:tplc="DDAA5E08">
      <w:start w:val="1"/>
      <w:numFmt w:val="bullet"/>
      <w:lvlText w:val="•"/>
      <w:lvlJc w:val="left"/>
      <w:pPr>
        <w:ind w:left="8160" w:hanging="339"/>
      </w:pPr>
      <w:rPr>
        <w:rFonts w:hint="default"/>
      </w:rPr>
    </w:lvl>
  </w:abstractNum>
  <w:abstractNum w:abstractNumId="20" w15:restartNumberingAfterBreak="0">
    <w:nsid w:val="644D1B8D"/>
    <w:multiLevelType w:val="multilevel"/>
    <w:tmpl w:val="00365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E00720"/>
    <w:multiLevelType w:val="hybridMultilevel"/>
    <w:tmpl w:val="108ACB58"/>
    <w:lvl w:ilvl="0" w:tplc="3948E184">
      <w:start w:val="4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075008"/>
    <w:multiLevelType w:val="hybridMultilevel"/>
    <w:tmpl w:val="18665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9D5BD8"/>
    <w:multiLevelType w:val="hybridMultilevel"/>
    <w:tmpl w:val="463AA05C"/>
    <w:lvl w:ilvl="0" w:tplc="122C73EA">
      <w:start w:val="1"/>
      <w:numFmt w:val="decimal"/>
      <w:lvlText w:val="%1."/>
      <w:lvlJc w:val="left"/>
      <w:pPr>
        <w:ind w:left="1080" w:hanging="720"/>
      </w:pPr>
      <w:rPr>
        <w:rFonts w:hint="default"/>
        <w:b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3B28A2"/>
    <w:multiLevelType w:val="hybridMultilevel"/>
    <w:tmpl w:val="1CF68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045B83"/>
    <w:multiLevelType w:val="hybridMultilevel"/>
    <w:tmpl w:val="E90873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0143CE"/>
    <w:multiLevelType w:val="multilevel"/>
    <w:tmpl w:val="00365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6"/>
  </w:num>
  <w:num w:numId="3">
    <w:abstractNumId w:val="8"/>
  </w:num>
  <w:num w:numId="4">
    <w:abstractNumId w:val="20"/>
  </w:num>
  <w:num w:numId="5">
    <w:abstractNumId w:val="14"/>
  </w:num>
  <w:num w:numId="6">
    <w:abstractNumId w:val="21"/>
  </w:num>
  <w:num w:numId="7">
    <w:abstractNumId w:val="3"/>
  </w:num>
  <w:num w:numId="8">
    <w:abstractNumId w:val="24"/>
  </w:num>
  <w:num w:numId="9">
    <w:abstractNumId w:val="1"/>
  </w:num>
  <w:num w:numId="10">
    <w:abstractNumId w:val="7"/>
  </w:num>
  <w:num w:numId="11">
    <w:abstractNumId w:val="25"/>
  </w:num>
  <w:num w:numId="12">
    <w:abstractNumId w:val="17"/>
  </w:num>
  <w:num w:numId="13">
    <w:abstractNumId w:val="23"/>
  </w:num>
  <w:num w:numId="14">
    <w:abstractNumId w:val="2"/>
  </w:num>
  <w:num w:numId="15">
    <w:abstractNumId w:val="22"/>
  </w:num>
  <w:num w:numId="16">
    <w:abstractNumId w:val="12"/>
  </w:num>
  <w:num w:numId="17">
    <w:abstractNumId w:val="10"/>
  </w:num>
  <w:num w:numId="18">
    <w:abstractNumId w:val="16"/>
  </w:num>
  <w:num w:numId="19">
    <w:abstractNumId w:val="5"/>
  </w:num>
  <w:num w:numId="20">
    <w:abstractNumId w:val="19"/>
  </w:num>
  <w:num w:numId="21">
    <w:abstractNumId w:val="15"/>
  </w:num>
  <w:num w:numId="22">
    <w:abstractNumId w:val="11"/>
  </w:num>
  <w:num w:numId="23">
    <w:abstractNumId w:val="18"/>
  </w:num>
  <w:num w:numId="24">
    <w:abstractNumId w:val="4"/>
  </w:num>
  <w:num w:numId="25">
    <w:abstractNumId w:val="13"/>
  </w:num>
  <w:num w:numId="26">
    <w:abstractNumId w:val="0"/>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10241">
      <o:colormru v:ext="edit" colors="#e9425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bEwsjQ1MTAwMbBU0lEKTi0uzszPAykwrQUASPUISywAAAA="/>
  </w:docVars>
  <w:rsids>
    <w:rsidRoot w:val="002109E1"/>
    <w:rsid w:val="00015E67"/>
    <w:rsid w:val="00035347"/>
    <w:rsid w:val="00035771"/>
    <w:rsid w:val="00046B1D"/>
    <w:rsid w:val="00062E84"/>
    <w:rsid w:val="00064E66"/>
    <w:rsid w:val="000663F2"/>
    <w:rsid w:val="00072545"/>
    <w:rsid w:val="00075826"/>
    <w:rsid w:val="00080B06"/>
    <w:rsid w:val="00086390"/>
    <w:rsid w:val="00093BBD"/>
    <w:rsid w:val="00097B4A"/>
    <w:rsid w:val="00097BB0"/>
    <w:rsid w:val="000A0A6C"/>
    <w:rsid w:val="000A3E22"/>
    <w:rsid w:val="000B0206"/>
    <w:rsid w:val="000B09CA"/>
    <w:rsid w:val="000B2A52"/>
    <w:rsid w:val="000C7E47"/>
    <w:rsid w:val="000D0DC8"/>
    <w:rsid w:val="000D47AF"/>
    <w:rsid w:val="000D709D"/>
    <w:rsid w:val="000D73DD"/>
    <w:rsid w:val="000E14F6"/>
    <w:rsid w:val="000E353A"/>
    <w:rsid w:val="000E69D5"/>
    <w:rsid w:val="001049EB"/>
    <w:rsid w:val="00106100"/>
    <w:rsid w:val="0011776E"/>
    <w:rsid w:val="001208C2"/>
    <w:rsid w:val="00122BD2"/>
    <w:rsid w:val="001379A3"/>
    <w:rsid w:val="001444D4"/>
    <w:rsid w:val="00161A09"/>
    <w:rsid w:val="0016244E"/>
    <w:rsid w:val="001624F0"/>
    <w:rsid w:val="00166F36"/>
    <w:rsid w:val="001A01D9"/>
    <w:rsid w:val="001A519D"/>
    <w:rsid w:val="001B641D"/>
    <w:rsid w:val="001C0DCD"/>
    <w:rsid w:val="001E3EB6"/>
    <w:rsid w:val="001F651C"/>
    <w:rsid w:val="002017F0"/>
    <w:rsid w:val="00205DB8"/>
    <w:rsid w:val="002109E1"/>
    <w:rsid w:val="002226F6"/>
    <w:rsid w:val="0024196F"/>
    <w:rsid w:val="0025004B"/>
    <w:rsid w:val="00261AE7"/>
    <w:rsid w:val="00263C5B"/>
    <w:rsid w:val="00270F8C"/>
    <w:rsid w:val="00271F80"/>
    <w:rsid w:val="0028072F"/>
    <w:rsid w:val="00280EBB"/>
    <w:rsid w:val="00281C1F"/>
    <w:rsid w:val="00285C32"/>
    <w:rsid w:val="00291D24"/>
    <w:rsid w:val="00294E17"/>
    <w:rsid w:val="002E0F30"/>
    <w:rsid w:val="002E0FCC"/>
    <w:rsid w:val="002E2D27"/>
    <w:rsid w:val="002E2FD3"/>
    <w:rsid w:val="002F506F"/>
    <w:rsid w:val="003044AB"/>
    <w:rsid w:val="003265D3"/>
    <w:rsid w:val="00330FEC"/>
    <w:rsid w:val="00355B19"/>
    <w:rsid w:val="0036258B"/>
    <w:rsid w:val="003637C6"/>
    <w:rsid w:val="003725EC"/>
    <w:rsid w:val="00373559"/>
    <w:rsid w:val="00376718"/>
    <w:rsid w:val="00376AD8"/>
    <w:rsid w:val="00376EAE"/>
    <w:rsid w:val="0038667F"/>
    <w:rsid w:val="0039027E"/>
    <w:rsid w:val="003A5197"/>
    <w:rsid w:val="003B45DD"/>
    <w:rsid w:val="003C7B23"/>
    <w:rsid w:val="003C7E3E"/>
    <w:rsid w:val="003F1D09"/>
    <w:rsid w:val="003F6E08"/>
    <w:rsid w:val="00414699"/>
    <w:rsid w:val="0042502D"/>
    <w:rsid w:val="0043003C"/>
    <w:rsid w:val="00431665"/>
    <w:rsid w:val="00442668"/>
    <w:rsid w:val="004450E3"/>
    <w:rsid w:val="00445403"/>
    <w:rsid w:val="004730F3"/>
    <w:rsid w:val="00481CF7"/>
    <w:rsid w:val="00487761"/>
    <w:rsid w:val="004A4DD8"/>
    <w:rsid w:val="004B3F18"/>
    <w:rsid w:val="004C2836"/>
    <w:rsid w:val="004C2946"/>
    <w:rsid w:val="004D6976"/>
    <w:rsid w:val="004E0640"/>
    <w:rsid w:val="004F3D37"/>
    <w:rsid w:val="00502F5E"/>
    <w:rsid w:val="00505BD7"/>
    <w:rsid w:val="00515E6B"/>
    <w:rsid w:val="00527DCA"/>
    <w:rsid w:val="00530029"/>
    <w:rsid w:val="0053409F"/>
    <w:rsid w:val="005465F8"/>
    <w:rsid w:val="00594976"/>
    <w:rsid w:val="005B225E"/>
    <w:rsid w:val="005B3119"/>
    <w:rsid w:val="005E61CA"/>
    <w:rsid w:val="005E641D"/>
    <w:rsid w:val="005E6591"/>
    <w:rsid w:val="005F31B8"/>
    <w:rsid w:val="005F5A29"/>
    <w:rsid w:val="00632B71"/>
    <w:rsid w:val="006345EA"/>
    <w:rsid w:val="0065175C"/>
    <w:rsid w:val="00677B22"/>
    <w:rsid w:val="00682C74"/>
    <w:rsid w:val="0069328B"/>
    <w:rsid w:val="006A1D6C"/>
    <w:rsid w:val="006B2408"/>
    <w:rsid w:val="006C0353"/>
    <w:rsid w:val="006F4509"/>
    <w:rsid w:val="006F7629"/>
    <w:rsid w:val="00706978"/>
    <w:rsid w:val="00710DE4"/>
    <w:rsid w:val="00715ED7"/>
    <w:rsid w:val="007328F8"/>
    <w:rsid w:val="00733964"/>
    <w:rsid w:val="0074071B"/>
    <w:rsid w:val="00740C91"/>
    <w:rsid w:val="00767152"/>
    <w:rsid w:val="0077706C"/>
    <w:rsid w:val="007841DB"/>
    <w:rsid w:val="00796869"/>
    <w:rsid w:val="007A5A1F"/>
    <w:rsid w:val="007B23DD"/>
    <w:rsid w:val="007D2814"/>
    <w:rsid w:val="007D40DC"/>
    <w:rsid w:val="007F4544"/>
    <w:rsid w:val="008021FC"/>
    <w:rsid w:val="00806D1B"/>
    <w:rsid w:val="008155CA"/>
    <w:rsid w:val="00831EB2"/>
    <w:rsid w:val="00840109"/>
    <w:rsid w:val="00840358"/>
    <w:rsid w:val="00840B6B"/>
    <w:rsid w:val="00850FAA"/>
    <w:rsid w:val="00861B76"/>
    <w:rsid w:val="008634BB"/>
    <w:rsid w:val="0086687A"/>
    <w:rsid w:val="00891861"/>
    <w:rsid w:val="00892A90"/>
    <w:rsid w:val="008933DA"/>
    <w:rsid w:val="00896D6F"/>
    <w:rsid w:val="008977D1"/>
    <w:rsid w:val="00897C9C"/>
    <w:rsid w:val="008B1DF3"/>
    <w:rsid w:val="008B76B7"/>
    <w:rsid w:val="008C26D1"/>
    <w:rsid w:val="008C2F34"/>
    <w:rsid w:val="008D315B"/>
    <w:rsid w:val="008D73F3"/>
    <w:rsid w:val="008F099E"/>
    <w:rsid w:val="00904864"/>
    <w:rsid w:val="00906A9D"/>
    <w:rsid w:val="0091071F"/>
    <w:rsid w:val="00914ECC"/>
    <w:rsid w:val="0092271F"/>
    <w:rsid w:val="00924B39"/>
    <w:rsid w:val="009252FE"/>
    <w:rsid w:val="00950707"/>
    <w:rsid w:val="00954D7D"/>
    <w:rsid w:val="0095668D"/>
    <w:rsid w:val="009D77A4"/>
    <w:rsid w:val="009E049F"/>
    <w:rsid w:val="009E2F74"/>
    <w:rsid w:val="009E6619"/>
    <w:rsid w:val="009E7B3F"/>
    <w:rsid w:val="00A037E1"/>
    <w:rsid w:val="00A07067"/>
    <w:rsid w:val="00A1653D"/>
    <w:rsid w:val="00A20A58"/>
    <w:rsid w:val="00A21C9C"/>
    <w:rsid w:val="00A47E7C"/>
    <w:rsid w:val="00A56EB9"/>
    <w:rsid w:val="00A57C70"/>
    <w:rsid w:val="00A66E85"/>
    <w:rsid w:val="00A70FE0"/>
    <w:rsid w:val="00A8303D"/>
    <w:rsid w:val="00A97BD6"/>
    <w:rsid w:val="00AA1374"/>
    <w:rsid w:val="00AB16C0"/>
    <w:rsid w:val="00AB28AA"/>
    <w:rsid w:val="00AB641C"/>
    <w:rsid w:val="00AC4AE9"/>
    <w:rsid w:val="00AD057C"/>
    <w:rsid w:val="00AD73AD"/>
    <w:rsid w:val="00AE2A98"/>
    <w:rsid w:val="00AF3660"/>
    <w:rsid w:val="00B20F73"/>
    <w:rsid w:val="00B27DAB"/>
    <w:rsid w:val="00B30A9C"/>
    <w:rsid w:val="00B37CC8"/>
    <w:rsid w:val="00B463DA"/>
    <w:rsid w:val="00B473DF"/>
    <w:rsid w:val="00B56607"/>
    <w:rsid w:val="00B8467E"/>
    <w:rsid w:val="00B94E55"/>
    <w:rsid w:val="00B951A0"/>
    <w:rsid w:val="00BA4ACC"/>
    <w:rsid w:val="00BC3D82"/>
    <w:rsid w:val="00BD47A8"/>
    <w:rsid w:val="00BD51A0"/>
    <w:rsid w:val="00BE7E28"/>
    <w:rsid w:val="00C000AC"/>
    <w:rsid w:val="00C026FA"/>
    <w:rsid w:val="00C20A59"/>
    <w:rsid w:val="00C36361"/>
    <w:rsid w:val="00C5112D"/>
    <w:rsid w:val="00C6768D"/>
    <w:rsid w:val="00C7237F"/>
    <w:rsid w:val="00C81708"/>
    <w:rsid w:val="00C82875"/>
    <w:rsid w:val="00C920DC"/>
    <w:rsid w:val="00CA3219"/>
    <w:rsid w:val="00CA4F17"/>
    <w:rsid w:val="00CD40FF"/>
    <w:rsid w:val="00CE1661"/>
    <w:rsid w:val="00D00517"/>
    <w:rsid w:val="00D01E40"/>
    <w:rsid w:val="00D073C9"/>
    <w:rsid w:val="00D159AE"/>
    <w:rsid w:val="00D30057"/>
    <w:rsid w:val="00D3217C"/>
    <w:rsid w:val="00D337DE"/>
    <w:rsid w:val="00D40242"/>
    <w:rsid w:val="00D41983"/>
    <w:rsid w:val="00D45DDD"/>
    <w:rsid w:val="00D57C9F"/>
    <w:rsid w:val="00D61538"/>
    <w:rsid w:val="00D649F4"/>
    <w:rsid w:val="00D94E4A"/>
    <w:rsid w:val="00DA7C57"/>
    <w:rsid w:val="00DD0BAF"/>
    <w:rsid w:val="00DE0279"/>
    <w:rsid w:val="00DE4506"/>
    <w:rsid w:val="00DF43CF"/>
    <w:rsid w:val="00DF6D21"/>
    <w:rsid w:val="00E05825"/>
    <w:rsid w:val="00E058FC"/>
    <w:rsid w:val="00E16D59"/>
    <w:rsid w:val="00E3168E"/>
    <w:rsid w:val="00E3424E"/>
    <w:rsid w:val="00E40BD7"/>
    <w:rsid w:val="00E538B2"/>
    <w:rsid w:val="00E55B33"/>
    <w:rsid w:val="00E71928"/>
    <w:rsid w:val="00EA6403"/>
    <w:rsid w:val="00EA7005"/>
    <w:rsid w:val="00EA704C"/>
    <w:rsid w:val="00EB18C1"/>
    <w:rsid w:val="00EB1CE0"/>
    <w:rsid w:val="00ED0BCF"/>
    <w:rsid w:val="00ED77F6"/>
    <w:rsid w:val="00EE26EF"/>
    <w:rsid w:val="00F2214B"/>
    <w:rsid w:val="00F4348B"/>
    <w:rsid w:val="00F51699"/>
    <w:rsid w:val="00F61356"/>
    <w:rsid w:val="00F64BEA"/>
    <w:rsid w:val="00F82EFB"/>
    <w:rsid w:val="00F971CE"/>
    <w:rsid w:val="00FA13E2"/>
    <w:rsid w:val="00FA6F94"/>
    <w:rsid w:val="00FA793F"/>
    <w:rsid w:val="00FD01E6"/>
    <w:rsid w:val="00FF27FF"/>
    <w:rsid w:val="00FF2B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e94253"/>
    </o:shapedefaults>
    <o:shapelayout v:ext="edit">
      <o:idmap v:ext="edit" data="1"/>
    </o:shapelayout>
  </w:shapeDefaults>
  <w:decimalSymbol w:val="."/>
  <w:listSeparator w:val=","/>
  <w14:docId w14:val="25143121"/>
  <w15:chartTrackingRefBased/>
  <w15:docId w15:val="{0D6C9CE2-B55D-4624-8076-4BA40D6A1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sGoth BT" w:eastAsiaTheme="minorHAnsi" w:hAnsi="NewsGoth BT" w:cstheme="minorBidi"/>
        <w:spacing w:val="15"/>
        <w:sz w:val="24"/>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1AE7"/>
    <w:pPr>
      <w:jc w:val="both"/>
    </w:pPr>
  </w:style>
  <w:style w:type="paragraph" w:styleId="Heading1">
    <w:name w:val="heading 1"/>
    <w:basedOn w:val="Normal"/>
    <w:next w:val="Normal"/>
    <w:link w:val="Heading1Char"/>
    <w:uiPriority w:val="9"/>
    <w:qFormat/>
    <w:rsid w:val="00840B6B"/>
    <w:pPr>
      <w:keepNext/>
      <w:keepLines/>
      <w:spacing w:before="240" w:after="0"/>
      <w:outlineLvl w:val="0"/>
    </w:pPr>
    <w:rPr>
      <w:rFonts w:ascii="Alternate Gothic LT No2" w:eastAsiaTheme="majorEastAsia" w:hAnsi="Alternate Gothic LT No2" w:cstheme="majorBidi"/>
      <w:color w:val="E94253"/>
      <w:sz w:val="48"/>
      <w:szCs w:val="32"/>
    </w:rPr>
  </w:style>
  <w:style w:type="paragraph" w:styleId="Heading2">
    <w:name w:val="heading 2"/>
    <w:basedOn w:val="Normal"/>
    <w:next w:val="Normal"/>
    <w:link w:val="Heading2Char"/>
    <w:uiPriority w:val="9"/>
    <w:unhideWhenUsed/>
    <w:qFormat/>
    <w:rsid w:val="00840B6B"/>
    <w:pPr>
      <w:keepNext/>
      <w:keepLines/>
      <w:spacing w:before="40" w:after="0"/>
      <w:outlineLvl w:val="1"/>
    </w:pPr>
    <w:rPr>
      <w:rFonts w:ascii="Alternate Gothic LT No2" w:eastAsiaTheme="majorEastAsia" w:hAnsi="Alternate Gothic LT No2" w:cstheme="majorBidi"/>
      <w:color w:val="E94253"/>
      <w:sz w:val="40"/>
      <w:szCs w:val="26"/>
    </w:rPr>
  </w:style>
  <w:style w:type="paragraph" w:styleId="Heading3">
    <w:name w:val="heading 3"/>
    <w:basedOn w:val="Heading2"/>
    <w:next w:val="Normal"/>
    <w:link w:val="Heading3Char"/>
    <w:uiPriority w:val="9"/>
    <w:unhideWhenUsed/>
    <w:qFormat/>
    <w:rsid w:val="002E0F30"/>
    <w:pPr>
      <w:jc w:val="center"/>
      <w:outlineLvl w:val="2"/>
    </w:pPr>
    <w:rPr>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9E1"/>
  </w:style>
  <w:style w:type="paragraph" w:styleId="Footer">
    <w:name w:val="footer"/>
    <w:basedOn w:val="Normal"/>
    <w:link w:val="FooterChar"/>
    <w:uiPriority w:val="99"/>
    <w:unhideWhenUsed/>
    <w:rsid w:val="00210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9E1"/>
  </w:style>
  <w:style w:type="character" w:customStyle="1" w:styleId="Heading1Char">
    <w:name w:val="Heading 1 Char"/>
    <w:basedOn w:val="DefaultParagraphFont"/>
    <w:link w:val="Heading1"/>
    <w:uiPriority w:val="9"/>
    <w:rsid w:val="00840B6B"/>
    <w:rPr>
      <w:rFonts w:ascii="Alternate Gothic LT No2" w:eastAsiaTheme="majorEastAsia" w:hAnsi="Alternate Gothic LT No2" w:cstheme="majorBidi"/>
      <w:color w:val="E94253"/>
      <w:sz w:val="48"/>
      <w:szCs w:val="32"/>
    </w:rPr>
  </w:style>
  <w:style w:type="character" w:customStyle="1" w:styleId="Heading2Char">
    <w:name w:val="Heading 2 Char"/>
    <w:basedOn w:val="DefaultParagraphFont"/>
    <w:link w:val="Heading2"/>
    <w:uiPriority w:val="9"/>
    <w:rsid w:val="00840B6B"/>
    <w:rPr>
      <w:rFonts w:ascii="Alternate Gothic LT No2" w:eastAsiaTheme="majorEastAsia" w:hAnsi="Alternate Gothic LT No2" w:cstheme="majorBidi"/>
      <w:color w:val="E94253"/>
      <w:sz w:val="40"/>
      <w:szCs w:val="26"/>
    </w:rPr>
  </w:style>
  <w:style w:type="paragraph" w:styleId="ListParagraph">
    <w:name w:val="List Paragraph"/>
    <w:basedOn w:val="Normal"/>
    <w:uiPriority w:val="34"/>
    <w:qFormat/>
    <w:rsid w:val="00B951A0"/>
    <w:pPr>
      <w:ind w:left="720"/>
      <w:contextualSpacing/>
    </w:pPr>
  </w:style>
  <w:style w:type="character" w:customStyle="1" w:styleId="Heading3Char">
    <w:name w:val="Heading 3 Char"/>
    <w:basedOn w:val="DefaultParagraphFont"/>
    <w:link w:val="Heading3"/>
    <w:uiPriority w:val="9"/>
    <w:rsid w:val="002E0F30"/>
    <w:rPr>
      <w:rFonts w:ascii="Alternate Gothic LT No2" w:eastAsiaTheme="majorEastAsia" w:hAnsi="Alternate Gothic LT No2" w:cstheme="majorBidi"/>
      <w:color w:val="E94253"/>
      <w:sz w:val="52"/>
      <w:szCs w:val="26"/>
    </w:rPr>
  </w:style>
  <w:style w:type="table" w:styleId="TableGrid">
    <w:name w:val="Table Grid"/>
    <w:basedOn w:val="TableNormal"/>
    <w:uiPriority w:val="39"/>
    <w:rsid w:val="00F82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2">
    <w:name w:val="List Table 2 Accent 2"/>
    <w:basedOn w:val="TableNormal"/>
    <w:uiPriority w:val="47"/>
    <w:rsid w:val="003637C6"/>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
    <w:name w:val="List Table 2"/>
    <w:basedOn w:val="TableNormal"/>
    <w:uiPriority w:val="47"/>
    <w:rsid w:val="003637C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Contemporary"/>
    <w:uiPriority w:val="99"/>
    <w:rsid w:val="00BC3D82"/>
    <w:pPr>
      <w:spacing w:after="0" w:line="240" w:lineRule="auto"/>
    </w:pPr>
    <w:tblPr/>
    <w:tcPr>
      <w:shd w:val="clear" w:color="auto" w:fill="E94257"/>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CommentReference">
    <w:name w:val="annotation reference"/>
    <w:basedOn w:val="DefaultParagraphFont"/>
    <w:uiPriority w:val="99"/>
    <w:semiHidden/>
    <w:unhideWhenUsed/>
    <w:rsid w:val="0069328B"/>
    <w:rPr>
      <w:sz w:val="16"/>
      <w:szCs w:val="16"/>
    </w:rPr>
  </w:style>
  <w:style w:type="paragraph" w:styleId="CommentText">
    <w:name w:val="annotation text"/>
    <w:basedOn w:val="Normal"/>
    <w:link w:val="CommentTextChar"/>
    <w:uiPriority w:val="99"/>
    <w:semiHidden/>
    <w:unhideWhenUsed/>
    <w:rsid w:val="0069328B"/>
    <w:pPr>
      <w:spacing w:line="240" w:lineRule="auto"/>
    </w:pPr>
    <w:rPr>
      <w:sz w:val="20"/>
    </w:rPr>
  </w:style>
  <w:style w:type="table" w:styleId="TableContemporary">
    <w:name w:val="Table Contemporary"/>
    <w:basedOn w:val="TableNormal"/>
    <w:uiPriority w:val="99"/>
    <w:semiHidden/>
    <w:unhideWhenUsed/>
    <w:rsid w:val="00BC3D82"/>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ommentTextChar">
    <w:name w:val="Comment Text Char"/>
    <w:basedOn w:val="DefaultParagraphFont"/>
    <w:link w:val="CommentText"/>
    <w:uiPriority w:val="99"/>
    <w:semiHidden/>
    <w:rsid w:val="0069328B"/>
    <w:rPr>
      <w:sz w:val="20"/>
    </w:rPr>
  </w:style>
  <w:style w:type="paragraph" w:styleId="CommentSubject">
    <w:name w:val="annotation subject"/>
    <w:basedOn w:val="CommentText"/>
    <w:next w:val="CommentText"/>
    <w:link w:val="CommentSubjectChar"/>
    <w:uiPriority w:val="99"/>
    <w:semiHidden/>
    <w:unhideWhenUsed/>
    <w:rsid w:val="0069328B"/>
    <w:rPr>
      <w:b/>
      <w:bCs/>
    </w:rPr>
  </w:style>
  <w:style w:type="character" w:customStyle="1" w:styleId="CommentSubjectChar">
    <w:name w:val="Comment Subject Char"/>
    <w:basedOn w:val="CommentTextChar"/>
    <w:link w:val="CommentSubject"/>
    <w:uiPriority w:val="99"/>
    <w:semiHidden/>
    <w:rsid w:val="0069328B"/>
    <w:rPr>
      <w:b/>
      <w:bCs/>
      <w:sz w:val="20"/>
    </w:rPr>
  </w:style>
  <w:style w:type="paragraph" w:styleId="BalloonText">
    <w:name w:val="Balloon Text"/>
    <w:basedOn w:val="Normal"/>
    <w:link w:val="BalloonTextChar"/>
    <w:uiPriority w:val="99"/>
    <w:semiHidden/>
    <w:unhideWhenUsed/>
    <w:rsid w:val="00693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28B"/>
    <w:rPr>
      <w:rFonts w:ascii="Segoe UI" w:hAnsi="Segoe UI" w:cs="Segoe UI"/>
      <w:sz w:val="18"/>
      <w:szCs w:val="18"/>
    </w:rPr>
  </w:style>
  <w:style w:type="table" w:customStyle="1" w:styleId="Style11">
    <w:name w:val="Style11"/>
    <w:basedOn w:val="TableContemporary"/>
    <w:uiPriority w:val="99"/>
    <w:rsid w:val="004A4DD8"/>
    <w:pPr>
      <w:spacing w:after="0" w:line="240" w:lineRule="auto"/>
    </w:pPr>
    <w:tblPr/>
    <w:tcPr>
      <w:shd w:val="clear" w:color="auto" w:fill="E94257"/>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TOCHeading">
    <w:name w:val="TOC Heading"/>
    <w:basedOn w:val="Heading1"/>
    <w:next w:val="Normal"/>
    <w:uiPriority w:val="39"/>
    <w:unhideWhenUsed/>
    <w:qFormat/>
    <w:rsid w:val="000D47AF"/>
    <w:pPr>
      <w:jc w:val="left"/>
      <w:outlineLvl w:val="9"/>
    </w:pPr>
    <w:rPr>
      <w:rFonts w:asciiTheme="majorHAnsi" w:hAnsiTheme="majorHAnsi"/>
      <w:color w:val="2E74B5" w:themeColor="accent1" w:themeShade="BF"/>
      <w:spacing w:val="0"/>
      <w:sz w:val="32"/>
      <w:lang w:val="en-US"/>
    </w:rPr>
  </w:style>
  <w:style w:type="paragraph" w:styleId="TOC1">
    <w:name w:val="toc 1"/>
    <w:basedOn w:val="Normal"/>
    <w:next w:val="Normal"/>
    <w:autoRedefine/>
    <w:uiPriority w:val="39"/>
    <w:unhideWhenUsed/>
    <w:rsid w:val="00E40BD7"/>
    <w:pPr>
      <w:tabs>
        <w:tab w:val="right" w:leader="dot" w:pos="6941"/>
      </w:tabs>
      <w:spacing w:after="100"/>
    </w:pPr>
    <w:rPr>
      <w:b/>
      <w:noProof/>
    </w:rPr>
  </w:style>
  <w:style w:type="paragraph" w:styleId="TOC2">
    <w:name w:val="toc 2"/>
    <w:basedOn w:val="Normal"/>
    <w:next w:val="Normal"/>
    <w:autoRedefine/>
    <w:uiPriority w:val="39"/>
    <w:unhideWhenUsed/>
    <w:rsid w:val="000D47AF"/>
    <w:pPr>
      <w:spacing w:after="100"/>
      <w:ind w:left="240"/>
    </w:pPr>
  </w:style>
  <w:style w:type="paragraph" w:styleId="TOC3">
    <w:name w:val="toc 3"/>
    <w:basedOn w:val="Normal"/>
    <w:next w:val="Normal"/>
    <w:autoRedefine/>
    <w:uiPriority w:val="39"/>
    <w:unhideWhenUsed/>
    <w:rsid w:val="000D47AF"/>
    <w:pPr>
      <w:spacing w:after="100"/>
      <w:ind w:left="480"/>
    </w:pPr>
  </w:style>
  <w:style w:type="character" w:styleId="Hyperlink">
    <w:name w:val="Hyperlink"/>
    <w:basedOn w:val="DefaultParagraphFont"/>
    <w:uiPriority w:val="99"/>
    <w:unhideWhenUsed/>
    <w:rsid w:val="000D47AF"/>
    <w:rPr>
      <w:color w:val="0563C1" w:themeColor="hyperlink"/>
      <w:u w:val="single"/>
    </w:rPr>
  </w:style>
  <w:style w:type="character" w:styleId="FollowedHyperlink">
    <w:name w:val="FollowedHyperlink"/>
    <w:basedOn w:val="DefaultParagraphFont"/>
    <w:uiPriority w:val="99"/>
    <w:semiHidden/>
    <w:unhideWhenUsed/>
    <w:rsid w:val="005E641D"/>
    <w:rPr>
      <w:color w:val="954F72" w:themeColor="followedHyperlink"/>
      <w:u w:val="single"/>
    </w:rPr>
  </w:style>
  <w:style w:type="paragraph" w:styleId="NoSpacing">
    <w:name w:val="No Spacing"/>
    <w:uiPriority w:val="1"/>
    <w:qFormat/>
    <w:rsid w:val="00682C74"/>
    <w:pPr>
      <w:spacing w:after="0" w:line="240" w:lineRule="auto"/>
      <w:jc w:val="both"/>
    </w:pPr>
  </w:style>
  <w:style w:type="paragraph" w:styleId="BodyText">
    <w:name w:val="Body Text"/>
    <w:basedOn w:val="Normal"/>
    <w:link w:val="BodyTextChar"/>
    <w:uiPriority w:val="1"/>
    <w:qFormat/>
    <w:rsid w:val="007841DB"/>
    <w:pPr>
      <w:widowControl w:val="0"/>
      <w:spacing w:after="0" w:line="240" w:lineRule="auto"/>
      <w:ind w:left="131"/>
      <w:jc w:val="left"/>
    </w:pPr>
    <w:rPr>
      <w:rFonts w:ascii="Verdana" w:eastAsia="Verdana" w:hAnsi="Verdana"/>
      <w:spacing w:val="0"/>
      <w:sz w:val="18"/>
      <w:szCs w:val="18"/>
      <w:lang w:val="en-US"/>
    </w:rPr>
  </w:style>
  <w:style w:type="character" w:customStyle="1" w:styleId="BodyTextChar">
    <w:name w:val="Body Text Char"/>
    <w:basedOn w:val="DefaultParagraphFont"/>
    <w:link w:val="BodyText"/>
    <w:uiPriority w:val="1"/>
    <w:rsid w:val="007841DB"/>
    <w:rPr>
      <w:rFonts w:ascii="Verdana" w:eastAsia="Verdana" w:hAnsi="Verdana"/>
      <w:spacing w:val="0"/>
      <w:sz w:val="18"/>
      <w:szCs w:val="18"/>
      <w:lang w:val="en-US"/>
    </w:rPr>
  </w:style>
  <w:style w:type="paragraph" w:customStyle="1" w:styleId="Default">
    <w:name w:val="Default"/>
    <w:rsid w:val="00205DB8"/>
    <w:pPr>
      <w:autoSpaceDE w:val="0"/>
      <w:autoSpaceDN w:val="0"/>
      <w:adjustRightInd w:val="0"/>
      <w:spacing w:after="0" w:line="240" w:lineRule="auto"/>
    </w:pPr>
    <w:rPr>
      <w:rFonts w:ascii="Calibri" w:hAnsi="Calibri" w:cs="Calibri"/>
      <w:color w:val="000000"/>
      <w:spacing w:val="0"/>
      <w:szCs w:val="24"/>
    </w:rPr>
  </w:style>
  <w:style w:type="paragraph" w:styleId="NormalWeb">
    <w:name w:val="Normal (Web)"/>
    <w:basedOn w:val="Normal"/>
    <w:uiPriority w:val="99"/>
    <w:semiHidden/>
    <w:unhideWhenUsed/>
    <w:rsid w:val="00C81708"/>
    <w:pPr>
      <w:spacing w:before="100" w:beforeAutospacing="1" w:after="100" w:afterAutospacing="1" w:line="240" w:lineRule="auto"/>
      <w:jc w:val="left"/>
    </w:pPr>
    <w:rPr>
      <w:rFonts w:ascii="Times New Roman" w:eastAsia="Times New Roman" w:hAnsi="Times New Roman" w:cs="Times New Roman"/>
      <w:spacing w:val="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048">
      <w:bodyDiv w:val="1"/>
      <w:marLeft w:val="0"/>
      <w:marRight w:val="0"/>
      <w:marTop w:val="0"/>
      <w:marBottom w:val="0"/>
      <w:divBdr>
        <w:top w:val="none" w:sz="0" w:space="0" w:color="auto"/>
        <w:left w:val="none" w:sz="0" w:space="0" w:color="auto"/>
        <w:bottom w:val="none" w:sz="0" w:space="0" w:color="auto"/>
        <w:right w:val="none" w:sz="0" w:space="0" w:color="auto"/>
      </w:divBdr>
    </w:div>
    <w:div w:id="265356288">
      <w:bodyDiv w:val="1"/>
      <w:marLeft w:val="0"/>
      <w:marRight w:val="0"/>
      <w:marTop w:val="0"/>
      <w:marBottom w:val="0"/>
      <w:divBdr>
        <w:top w:val="none" w:sz="0" w:space="0" w:color="auto"/>
        <w:left w:val="none" w:sz="0" w:space="0" w:color="auto"/>
        <w:bottom w:val="none" w:sz="0" w:space="0" w:color="auto"/>
        <w:right w:val="none" w:sz="0" w:space="0" w:color="auto"/>
      </w:divBdr>
    </w:div>
    <w:div w:id="517155437">
      <w:bodyDiv w:val="1"/>
      <w:marLeft w:val="0"/>
      <w:marRight w:val="0"/>
      <w:marTop w:val="0"/>
      <w:marBottom w:val="0"/>
      <w:divBdr>
        <w:top w:val="none" w:sz="0" w:space="0" w:color="auto"/>
        <w:left w:val="none" w:sz="0" w:space="0" w:color="auto"/>
        <w:bottom w:val="none" w:sz="0" w:space="0" w:color="auto"/>
        <w:right w:val="none" w:sz="0" w:space="0" w:color="auto"/>
      </w:divBdr>
    </w:div>
    <w:div w:id="593438423">
      <w:bodyDiv w:val="1"/>
      <w:marLeft w:val="0"/>
      <w:marRight w:val="0"/>
      <w:marTop w:val="0"/>
      <w:marBottom w:val="0"/>
      <w:divBdr>
        <w:top w:val="none" w:sz="0" w:space="0" w:color="auto"/>
        <w:left w:val="none" w:sz="0" w:space="0" w:color="auto"/>
        <w:bottom w:val="none" w:sz="0" w:space="0" w:color="auto"/>
        <w:right w:val="none" w:sz="0" w:space="0" w:color="auto"/>
      </w:divBdr>
    </w:div>
    <w:div w:id="804734881">
      <w:bodyDiv w:val="1"/>
      <w:marLeft w:val="0"/>
      <w:marRight w:val="0"/>
      <w:marTop w:val="0"/>
      <w:marBottom w:val="0"/>
      <w:divBdr>
        <w:top w:val="none" w:sz="0" w:space="0" w:color="auto"/>
        <w:left w:val="none" w:sz="0" w:space="0" w:color="auto"/>
        <w:bottom w:val="none" w:sz="0" w:space="0" w:color="auto"/>
        <w:right w:val="none" w:sz="0" w:space="0" w:color="auto"/>
      </w:divBdr>
    </w:div>
    <w:div w:id="864750016">
      <w:bodyDiv w:val="1"/>
      <w:marLeft w:val="0"/>
      <w:marRight w:val="0"/>
      <w:marTop w:val="0"/>
      <w:marBottom w:val="0"/>
      <w:divBdr>
        <w:top w:val="none" w:sz="0" w:space="0" w:color="auto"/>
        <w:left w:val="none" w:sz="0" w:space="0" w:color="auto"/>
        <w:bottom w:val="none" w:sz="0" w:space="0" w:color="auto"/>
        <w:right w:val="none" w:sz="0" w:space="0" w:color="auto"/>
      </w:divBdr>
    </w:div>
    <w:div w:id="904292540">
      <w:bodyDiv w:val="1"/>
      <w:marLeft w:val="0"/>
      <w:marRight w:val="0"/>
      <w:marTop w:val="0"/>
      <w:marBottom w:val="0"/>
      <w:divBdr>
        <w:top w:val="none" w:sz="0" w:space="0" w:color="auto"/>
        <w:left w:val="none" w:sz="0" w:space="0" w:color="auto"/>
        <w:bottom w:val="none" w:sz="0" w:space="0" w:color="auto"/>
        <w:right w:val="none" w:sz="0" w:space="0" w:color="auto"/>
      </w:divBdr>
    </w:div>
    <w:div w:id="1157844688">
      <w:bodyDiv w:val="1"/>
      <w:marLeft w:val="0"/>
      <w:marRight w:val="0"/>
      <w:marTop w:val="0"/>
      <w:marBottom w:val="0"/>
      <w:divBdr>
        <w:top w:val="none" w:sz="0" w:space="0" w:color="auto"/>
        <w:left w:val="none" w:sz="0" w:space="0" w:color="auto"/>
        <w:bottom w:val="none" w:sz="0" w:space="0" w:color="auto"/>
        <w:right w:val="none" w:sz="0" w:space="0" w:color="auto"/>
      </w:divBdr>
      <w:divsChild>
        <w:div w:id="1124932854">
          <w:marLeft w:val="547"/>
          <w:marRight w:val="0"/>
          <w:marTop w:val="300"/>
          <w:marBottom w:val="150"/>
          <w:divBdr>
            <w:top w:val="none" w:sz="0" w:space="0" w:color="auto"/>
            <w:left w:val="none" w:sz="0" w:space="0" w:color="auto"/>
            <w:bottom w:val="none" w:sz="0" w:space="0" w:color="auto"/>
            <w:right w:val="none" w:sz="0" w:space="0" w:color="auto"/>
          </w:divBdr>
        </w:div>
        <w:div w:id="474493210">
          <w:marLeft w:val="547"/>
          <w:marRight w:val="0"/>
          <w:marTop w:val="0"/>
          <w:marBottom w:val="200"/>
          <w:divBdr>
            <w:top w:val="none" w:sz="0" w:space="0" w:color="auto"/>
            <w:left w:val="none" w:sz="0" w:space="0" w:color="auto"/>
            <w:bottom w:val="none" w:sz="0" w:space="0" w:color="auto"/>
            <w:right w:val="none" w:sz="0" w:space="0" w:color="auto"/>
          </w:divBdr>
        </w:div>
      </w:divsChild>
    </w:div>
    <w:div w:id="1754014598">
      <w:bodyDiv w:val="1"/>
      <w:marLeft w:val="0"/>
      <w:marRight w:val="0"/>
      <w:marTop w:val="0"/>
      <w:marBottom w:val="0"/>
      <w:divBdr>
        <w:top w:val="none" w:sz="0" w:space="0" w:color="auto"/>
        <w:left w:val="none" w:sz="0" w:space="0" w:color="auto"/>
        <w:bottom w:val="none" w:sz="0" w:space="0" w:color="auto"/>
        <w:right w:val="none" w:sz="0" w:space="0" w:color="auto"/>
      </w:divBdr>
    </w:div>
    <w:div w:id="1761946953">
      <w:bodyDiv w:val="1"/>
      <w:marLeft w:val="0"/>
      <w:marRight w:val="0"/>
      <w:marTop w:val="0"/>
      <w:marBottom w:val="0"/>
      <w:divBdr>
        <w:top w:val="none" w:sz="0" w:space="0" w:color="auto"/>
        <w:left w:val="none" w:sz="0" w:space="0" w:color="auto"/>
        <w:bottom w:val="none" w:sz="0" w:space="0" w:color="auto"/>
        <w:right w:val="none" w:sz="0" w:space="0" w:color="auto"/>
      </w:divBdr>
    </w:div>
    <w:div w:id="1776093404">
      <w:bodyDiv w:val="1"/>
      <w:marLeft w:val="0"/>
      <w:marRight w:val="0"/>
      <w:marTop w:val="0"/>
      <w:marBottom w:val="0"/>
      <w:divBdr>
        <w:top w:val="none" w:sz="0" w:space="0" w:color="auto"/>
        <w:left w:val="none" w:sz="0" w:space="0" w:color="auto"/>
        <w:bottom w:val="none" w:sz="0" w:space="0" w:color="auto"/>
        <w:right w:val="none" w:sz="0" w:space="0" w:color="auto"/>
      </w:divBdr>
    </w:div>
    <w:div w:id="2061245290">
      <w:bodyDiv w:val="1"/>
      <w:marLeft w:val="0"/>
      <w:marRight w:val="0"/>
      <w:marTop w:val="0"/>
      <w:marBottom w:val="0"/>
      <w:divBdr>
        <w:top w:val="none" w:sz="0" w:space="0" w:color="auto"/>
        <w:left w:val="none" w:sz="0" w:space="0" w:color="auto"/>
        <w:bottom w:val="none" w:sz="0" w:space="0" w:color="auto"/>
        <w:right w:val="none" w:sz="0" w:space="0" w:color="auto"/>
      </w:divBdr>
      <w:divsChild>
        <w:div w:id="1847748393">
          <w:marLeft w:val="446"/>
          <w:marRight w:val="0"/>
          <w:marTop w:val="0"/>
          <w:marBottom w:val="200"/>
          <w:divBdr>
            <w:top w:val="none" w:sz="0" w:space="0" w:color="auto"/>
            <w:left w:val="none" w:sz="0" w:space="0" w:color="auto"/>
            <w:bottom w:val="none" w:sz="0" w:space="0" w:color="auto"/>
            <w:right w:val="none" w:sz="0" w:space="0" w:color="auto"/>
          </w:divBdr>
        </w:div>
        <w:div w:id="856886427">
          <w:marLeft w:val="446"/>
          <w:marRight w:val="0"/>
          <w:marTop w:val="0"/>
          <w:marBottom w:val="200"/>
          <w:divBdr>
            <w:top w:val="none" w:sz="0" w:space="0" w:color="auto"/>
            <w:left w:val="none" w:sz="0" w:space="0" w:color="auto"/>
            <w:bottom w:val="none" w:sz="0" w:space="0" w:color="auto"/>
            <w:right w:val="none" w:sz="0" w:space="0" w:color="auto"/>
          </w:divBdr>
        </w:div>
        <w:div w:id="1254778551">
          <w:marLeft w:val="446"/>
          <w:marRight w:val="0"/>
          <w:marTop w:val="0"/>
          <w:marBottom w:val="200"/>
          <w:divBdr>
            <w:top w:val="none" w:sz="0" w:space="0" w:color="auto"/>
            <w:left w:val="none" w:sz="0" w:space="0" w:color="auto"/>
            <w:bottom w:val="none" w:sz="0" w:space="0" w:color="auto"/>
            <w:right w:val="none" w:sz="0" w:space="0" w:color="auto"/>
          </w:divBdr>
        </w:div>
        <w:div w:id="339545635">
          <w:marLeft w:val="446"/>
          <w:marRight w:val="0"/>
          <w:marTop w:val="0"/>
          <w:marBottom w:val="200"/>
          <w:divBdr>
            <w:top w:val="none" w:sz="0" w:space="0" w:color="auto"/>
            <w:left w:val="none" w:sz="0" w:space="0" w:color="auto"/>
            <w:bottom w:val="none" w:sz="0" w:space="0" w:color="auto"/>
            <w:right w:val="none" w:sz="0" w:space="0" w:color="auto"/>
          </w:divBdr>
        </w:div>
        <w:div w:id="1501700080">
          <w:marLeft w:val="446"/>
          <w:marRight w:val="0"/>
          <w:marTop w:val="0"/>
          <w:marBottom w:val="200"/>
          <w:divBdr>
            <w:top w:val="none" w:sz="0" w:space="0" w:color="auto"/>
            <w:left w:val="none" w:sz="0" w:space="0" w:color="auto"/>
            <w:bottom w:val="none" w:sz="0" w:space="0" w:color="auto"/>
            <w:right w:val="none" w:sz="0" w:space="0" w:color="auto"/>
          </w:divBdr>
        </w:div>
        <w:div w:id="1371762974">
          <w:marLeft w:val="446"/>
          <w:marRight w:val="0"/>
          <w:marTop w:val="0"/>
          <w:marBottom w:val="200"/>
          <w:divBdr>
            <w:top w:val="none" w:sz="0" w:space="0" w:color="auto"/>
            <w:left w:val="none" w:sz="0" w:space="0" w:color="auto"/>
            <w:bottom w:val="none" w:sz="0" w:space="0" w:color="auto"/>
            <w:right w:val="none" w:sz="0" w:space="0" w:color="auto"/>
          </w:divBdr>
        </w:div>
        <w:div w:id="406152388">
          <w:marLeft w:val="446"/>
          <w:marRight w:val="0"/>
          <w:marTop w:val="0"/>
          <w:marBottom w:val="200"/>
          <w:divBdr>
            <w:top w:val="none" w:sz="0" w:space="0" w:color="auto"/>
            <w:left w:val="none" w:sz="0" w:space="0" w:color="auto"/>
            <w:bottom w:val="none" w:sz="0" w:space="0" w:color="auto"/>
            <w:right w:val="none" w:sz="0" w:space="0" w:color="auto"/>
          </w:divBdr>
        </w:div>
        <w:div w:id="778833894">
          <w:marLeft w:val="446"/>
          <w:marRight w:val="0"/>
          <w:marTop w:val="0"/>
          <w:marBottom w:val="200"/>
          <w:divBdr>
            <w:top w:val="none" w:sz="0" w:space="0" w:color="auto"/>
            <w:left w:val="none" w:sz="0" w:space="0" w:color="auto"/>
            <w:bottom w:val="none" w:sz="0" w:space="0" w:color="auto"/>
            <w:right w:val="none" w:sz="0" w:space="0" w:color="auto"/>
          </w:divBdr>
        </w:div>
        <w:div w:id="21325364">
          <w:marLeft w:val="446"/>
          <w:marRight w:val="0"/>
          <w:marTop w:val="0"/>
          <w:marBottom w:val="2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knowhow.ncvo.org.uk/campaigns/campaigning-and-influencing/developing-your-campaign-strategy/evaluating-the-impact-of-your-campaign"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jpeg"/><Relationship Id="rId25" Type="http://schemas.openxmlformats.org/officeDocument/2006/relationships/hyperlink" Target="https://www.nusconnect.org.uk/resources/intersectionality-101"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file:///S:\SU\General\Membership%20Services\Community%20Team\Policies%20and%20Proceedures\Health%20and%20Safety\Events\Community%20Events%20Questions%20and%20Checklist.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edium.com/@causeit/covid-19-means-rethinking-online-events-going-beyond-dialing-in-1c70b7f0de44"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3.jpeg"/><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3AAE5-7442-49B8-ADB2-F1332058F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Telford</dc:creator>
  <cp:keywords/>
  <dc:description/>
  <cp:lastModifiedBy>Laura Thomas</cp:lastModifiedBy>
  <cp:revision>2</cp:revision>
  <cp:lastPrinted>2016-09-15T11:11:00Z</cp:lastPrinted>
  <dcterms:created xsi:type="dcterms:W3CDTF">2023-10-19T09:18:00Z</dcterms:created>
  <dcterms:modified xsi:type="dcterms:W3CDTF">2023-10-19T09:18:00Z</dcterms:modified>
</cp:coreProperties>
</file>